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459AF" w14:textId="77777777" w:rsidR="00DD52EA" w:rsidRDefault="008A1F7B" w:rsidP="00B77314">
      <w:pPr>
        <w:pStyle w:val="BasicParagraph"/>
        <w:tabs>
          <w:tab w:val="left" w:pos="0"/>
        </w:tabs>
        <w:jc w:val="center"/>
        <w:rPr>
          <w:b/>
        </w:rPr>
      </w:pPr>
      <w:r>
        <w:rPr>
          <w:rFonts w:ascii="Times New Roman" w:hAnsi="Times New Roman" w:cs="Times New Roman"/>
          <w:b/>
          <w:noProof/>
        </w:rPr>
        <w:drawing>
          <wp:inline distT="0" distB="0" distL="0" distR="0" wp14:anchorId="7901268E" wp14:editId="3C310109">
            <wp:extent cx="4324350" cy="857250"/>
            <wp:effectExtent l="0" t="0" r="0" b="0"/>
            <wp:docPr id="1" name="Picture 1" descr="GLAS application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S application checklis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4350" cy="857250"/>
                    </a:xfrm>
                    <a:prstGeom prst="rect">
                      <a:avLst/>
                    </a:prstGeom>
                    <a:noFill/>
                    <a:ln>
                      <a:noFill/>
                    </a:ln>
                  </pic:spPr>
                </pic:pic>
              </a:graphicData>
            </a:graphic>
          </wp:inline>
        </w:drawing>
      </w:r>
    </w:p>
    <w:p w14:paraId="48617DFF" w14:textId="77777777" w:rsidR="00DD52EA" w:rsidRPr="00BD49D9" w:rsidRDefault="00DD52EA" w:rsidP="00DD52EA">
      <w:pPr>
        <w:pStyle w:val="BasicParagraph"/>
        <w:tabs>
          <w:tab w:val="left" w:pos="0"/>
        </w:tabs>
        <w:rPr>
          <w:rFonts w:ascii="Times New Roman" w:hAnsi="Times New Roman" w:cs="Times New Roman"/>
          <w:i/>
          <w:sz w:val="20"/>
          <w:szCs w:val="22"/>
        </w:rPr>
      </w:pPr>
      <w:r>
        <w:rPr>
          <w:rFonts w:ascii="Times New Roman" w:hAnsi="Times New Roman" w:cs="Times New Roman"/>
          <w:i/>
          <w:sz w:val="20"/>
          <w:szCs w:val="22"/>
        </w:rPr>
        <w:t xml:space="preserve">This checklist </w:t>
      </w:r>
      <w:r w:rsidR="00CD70FB">
        <w:rPr>
          <w:rFonts w:ascii="Times New Roman" w:hAnsi="Times New Roman" w:cs="Times New Roman"/>
          <w:i/>
          <w:sz w:val="20"/>
          <w:szCs w:val="22"/>
        </w:rPr>
        <w:t xml:space="preserve">is intended to </w:t>
      </w:r>
      <w:r>
        <w:rPr>
          <w:rFonts w:ascii="Times New Roman" w:hAnsi="Times New Roman" w:cs="Times New Roman"/>
          <w:i/>
          <w:sz w:val="20"/>
          <w:szCs w:val="22"/>
        </w:rPr>
        <w:t xml:space="preserve">help you organize the information needed for this application and track the sections completed. </w:t>
      </w:r>
      <w:r w:rsidR="00456BE7">
        <w:rPr>
          <w:rFonts w:ascii="Times New Roman" w:hAnsi="Times New Roman" w:cs="Times New Roman"/>
          <w:i/>
          <w:sz w:val="20"/>
          <w:szCs w:val="22"/>
        </w:rPr>
        <w:t xml:space="preserve"> </w:t>
      </w:r>
      <w:r w:rsidR="00F02D67">
        <w:rPr>
          <w:rFonts w:ascii="Times New Roman" w:hAnsi="Times New Roman" w:cs="Times New Roman"/>
          <w:i/>
          <w:sz w:val="20"/>
          <w:szCs w:val="22"/>
        </w:rPr>
        <w:t>Track your completed sections by inserting a checkmark in each box on the pertinent list to indicate sections and actions completed on the application. Submitting the checklist with your application is optional.</w:t>
      </w: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5240A" w:rsidRPr="007A1775" w14:paraId="202562E9" w14:textId="77777777" w:rsidTr="00F5240A">
        <w:tc>
          <w:tcPr>
            <w:tcW w:w="9630" w:type="dxa"/>
            <w:shd w:val="clear" w:color="auto" w:fill="D9D9D9"/>
          </w:tcPr>
          <w:p w14:paraId="5F2B6DEF" w14:textId="77777777" w:rsidR="00F5240A" w:rsidRPr="00242C23" w:rsidRDefault="00F5240A" w:rsidP="00242C23">
            <w:pPr>
              <w:pStyle w:val="BasicParagraph"/>
              <w:tabs>
                <w:tab w:val="left" w:pos="360"/>
                <w:tab w:val="left" w:pos="720"/>
              </w:tabs>
              <w:spacing w:before="60" w:line="276" w:lineRule="auto"/>
              <w:ind w:left="720" w:hanging="720"/>
              <w:jc w:val="center"/>
              <w:rPr>
                <w:rFonts w:ascii="Wingdings" w:hAnsi="Wingdings" w:cs="Wingdings"/>
                <w:i/>
                <w:sz w:val="20"/>
                <w:szCs w:val="22"/>
              </w:rPr>
            </w:pPr>
            <w:r w:rsidRPr="00242C23">
              <w:rPr>
                <w:rFonts w:ascii="Times New Roman" w:hAnsi="Times New Roman" w:cs="Times New Roman"/>
                <w:b/>
                <w:i/>
                <w:sz w:val="20"/>
                <w:szCs w:val="22"/>
              </w:rPr>
              <w:t>Standard Grant Checklist</w:t>
            </w:r>
          </w:p>
        </w:tc>
      </w:tr>
      <w:tr w:rsidR="00F5240A" w:rsidRPr="007A1775" w14:paraId="05F99705" w14:textId="77777777" w:rsidTr="00F5240A">
        <w:tc>
          <w:tcPr>
            <w:tcW w:w="9630" w:type="dxa"/>
            <w:shd w:val="clear" w:color="auto" w:fill="auto"/>
          </w:tcPr>
          <w:p w14:paraId="55504C80" w14:textId="77777777" w:rsidR="00F5240A" w:rsidRPr="007A1775" w:rsidRDefault="00F2359D" w:rsidP="00C12D58">
            <w:pPr>
              <w:pStyle w:val="BasicParagraph"/>
              <w:tabs>
                <w:tab w:val="left" w:pos="360"/>
                <w:tab w:val="left" w:pos="720"/>
              </w:tabs>
              <w:spacing w:before="120" w:line="240" w:lineRule="auto"/>
              <w:ind w:left="720" w:hanging="720"/>
              <w:rPr>
                <w:rFonts w:ascii="Times New Roman" w:hAnsi="Times New Roman" w:cs="Optima"/>
                <w:sz w:val="20"/>
                <w:szCs w:val="22"/>
              </w:rPr>
            </w:pPr>
            <w:sdt>
              <w:sdtPr>
                <w:rPr>
                  <w:rFonts w:ascii="Wingdings" w:hAnsi="Wingdings" w:cs="Wingdings"/>
                  <w:sz w:val="20"/>
                  <w:szCs w:val="22"/>
                </w:rPr>
                <w:id w:val="-1365434914"/>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sidRPr="007A1775">
              <w:rPr>
                <w:rFonts w:ascii="Times New Roman" w:hAnsi="Times New Roman" w:cs="Optima"/>
                <w:sz w:val="20"/>
                <w:szCs w:val="22"/>
              </w:rPr>
              <w:t xml:space="preserve"> Section A. General Information</w:t>
            </w:r>
          </w:p>
          <w:p w14:paraId="0493ABC3" w14:textId="77777777" w:rsidR="00F5240A" w:rsidRPr="007A1775" w:rsidRDefault="00F2359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Times New Roman" w:hAnsi="Times New Roman" w:cs="Optima"/>
                  <w:sz w:val="20"/>
                  <w:szCs w:val="22"/>
                </w:rPr>
                <w:id w:val="369041721"/>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sidRPr="007A1775">
              <w:rPr>
                <w:rFonts w:ascii="Times New Roman" w:hAnsi="Times New Roman" w:cs="Optima"/>
                <w:sz w:val="20"/>
                <w:szCs w:val="22"/>
              </w:rPr>
              <w:t>Research study title</w:t>
            </w:r>
          </w:p>
          <w:p w14:paraId="3031027A" w14:textId="77777777" w:rsidR="00F5240A" w:rsidRPr="007A1775" w:rsidRDefault="00F2359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Times New Roman" w:hAnsi="Times New Roman" w:cs="Optima"/>
                  <w:sz w:val="20"/>
                  <w:szCs w:val="22"/>
                </w:rPr>
                <w:id w:val="902338221"/>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Pr>
                <w:rFonts w:ascii="Times New Roman" w:hAnsi="Times New Roman" w:cs="Optima"/>
                <w:sz w:val="20"/>
                <w:szCs w:val="22"/>
              </w:rPr>
              <w:t>Funds</w:t>
            </w:r>
            <w:r w:rsidR="00F5240A" w:rsidRPr="007A1775">
              <w:rPr>
                <w:rFonts w:ascii="Times New Roman" w:hAnsi="Times New Roman" w:cs="Optima"/>
                <w:sz w:val="20"/>
                <w:szCs w:val="22"/>
              </w:rPr>
              <w:t xml:space="preserve"> requested</w:t>
            </w:r>
          </w:p>
          <w:p w14:paraId="6338C35B" w14:textId="77777777" w:rsidR="00F5240A" w:rsidRPr="007A1775" w:rsidRDefault="00F2359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Times New Roman" w:hAnsi="Times New Roman" w:cs="Optima"/>
                  <w:sz w:val="20"/>
                  <w:szCs w:val="22"/>
                </w:rPr>
                <w:id w:val="-330287414"/>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sidRPr="007A1775">
              <w:rPr>
                <w:rFonts w:ascii="Times New Roman" w:hAnsi="Times New Roman" w:cs="Optima"/>
                <w:sz w:val="20"/>
                <w:szCs w:val="22"/>
              </w:rPr>
              <w:t>Documentation of approval by institutional committee(s), or equivalent</w:t>
            </w:r>
          </w:p>
          <w:p w14:paraId="13AB6D60" w14:textId="77777777" w:rsidR="00F5240A" w:rsidRPr="007A1775" w:rsidRDefault="00F2359D" w:rsidP="00C12D58">
            <w:pPr>
              <w:pStyle w:val="BasicParagraph"/>
              <w:tabs>
                <w:tab w:val="left" w:pos="360"/>
                <w:tab w:val="left" w:pos="1080"/>
              </w:tabs>
              <w:spacing w:line="240" w:lineRule="auto"/>
              <w:ind w:left="1440" w:hanging="720"/>
              <w:rPr>
                <w:rFonts w:cs="Optima"/>
                <w:sz w:val="20"/>
                <w:szCs w:val="22"/>
              </w:rPr>
            </w:pPr>
            <w:sdt>
              <w:sdtPr>
                <w:rPr>
                  <w:rFonts w:ascii="Times New Roman" w:hAnsi="Times New Roman" w:cs="Optima"/>
                  <w:sz w:val="20"/>
                  <w:szCs w:val="22"/>
                </w:rPr>
                <w:id w:val="-1096782384"/>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sidRPr="007A1775">
              <w:rPr>
                <w:rFonts w:ascii="Times New Roman" w:hAnsi="Times New Roman" w:cs="Optima"/>
                <w:sz w:val="20"/>
                <w:szCs w:val="22"/>
              </w:rPr>
              <w:t>Status of business/financial</w:t>
            </w:r>
            <w:r w:rsidR="00F5240A" w:rsidRPr="007A1775">
              <w:rPr>
                <w:rFonts w:cs="Optima"/>
                <w:sz w:val="20"/>
                <w:szCs w:val="22"/>
              </w:rPr>
              <w:t xml:space="preserve"> interest</w:t>
            </w:r>
          </w:p>
          <w:p w14:paraId="328FC442" w14:textId="77777777" w:rsidR="00F5240A" w:rsidRPr="007A1775" w:rsidRDefault="00F2359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950892332"/>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sidRPr="007A1775">
              <w:rPr>
                <w:rFonts w:cs="Optima"/>
                <w:sz w:val="20"/>
                <w:szCs w:val="22"/>
              </w:rPr>
              <w:t xml:space="preserve">Status of </w:t>
            </w:r>
            <w:r w:rsidR="00F5240A">
              <w:rPr>
                <w:rFonts w:cs="Optima"/>
                <w:sz w:val="20"/>
                <w:szCs w:val="22"/>
              </w:rPr>
              <w:t>alternative/supplemental</w:t>
            </w:r>
            <w:r w:rsidR="00F5240A" w:rsidRPr="007A1775">
              <w:rPr>
                <w:rFonts w:cs="Optima"/>
                <w:sz w:val="20"/>
                <w:szCs w:val="22"/>
              </w:rPr>
              <w:t xml:space="preserve"> funding </w:t>
            </w:r>
          </w:p>
          <w:p w14:paraId="5068DD49" w14:textId="77777777" w:rsidR="00F5240A" w:rsidRDefault="00F2359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717494158"/>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Pr>
                <w:rFonts w:cs="Optima"/>
                <w:sz w:val="20"/>
                <w:szCs w:val="22"/>
              </w:rPr>
              <w:t>Did you submit a prior application?</w:t>
            </w:r>
          </w:p>
          <w:p w14:paraId="61FE1408" w14:textId="77777777" w:rsidR="00F5240A" w:rsidRPr="00DF7FF2" w:rsidRDefault="00F2359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17221386"/>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Pr>
                <w:rFonts w:cs="Optima"/>
                <w:sz w:val="20"/>
                <w:szCs w:val="22"/>
              </w:rPr>
              <w:t xml:space="preserve"> Is this application a r</w:t>
            </w:r>
            <w:r w:rsidR="00F5240A" w:rsidRPr="007A1775">
              <w:rPr>
                <w:rFonts w:cs="Optima"/>
                <w:sz w:val="20"/>
                <w:szCs w:val="22"/>
              </w:rPr>
              <w:t>esubmission</w:t>
            </w:r>
            <w:r w:rsidR="00F5240A">
              <w:rPr>
                <w:rFonts w:cs="Optima"/>
                <w:sz w:val="20"/>
                <w:szCs w:val="22"/>
              </w:rPr>
              <w:t xml:space="preserve"> and have you addressed issues raised in the prior review?</w:t>
            </w:r>
          </w:p>
          <w:p w14:paraId="6B5360ED" w14:textId="77777777" w:rsidR="00F5240A" w:rsidRPr="007A1775" w:rsidRDefault="00F2359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018388049"/>
                <w14:checkbox>
                  <w14:checked w14:val="0"/>
                  <w14:checkedState w14:val="2612" w14:font="MS Gothic"/>
                  <w14:uncheckedState w14:val="2610" w14:font="MS Gothic"/>
                </w14:checkbox>
              </w:sdtPr>
              <w:sdtEndPr/>
              <w:sdtContent>
                <w:r w:rsidR="00F5240A">
                  <w:rPr>
                    <w:rFonts w:ascii="MS Gothic" w:eastAsia="MS Gothic" w:hAnsi="MS Gothic" w:cs="Optima" w:hint="eastAsia"/>
                    <w:sz w:val="20"/>
                    <w:szCs w:val="22"/>
                  </w:rPr>
                  <w:t>☐</w:t>
                </w:r>
              </w:sdtContent>
            </w:sdt>
            <w:r w:rsidR="00F5240A">
              <w:rPr>
                <w:rFonts w:cs="Optima"/>
                <w:sz w:val="20"/>
                <w:szCs w:val="22"/>
              </w:rPr>
              <w:t>Have you received a p</w:t>
            </w:r>
            <w:r w:rsidR="00F5240A" w:rsidRPr="007A1775">
              <w:rPr>
                <w:rFonts w:cs="Optima"/>
                <w:sz w:val="20"/>
                <w:szCs w:val="22"/>
              </w:rPr>
              <w:t>revious award</w:t>
            </w:r>
            <w:r w:rsidR="00F5240A">
              <w:rPr>
                <w:rFonts w:cs="Optima"/>
                <w:sz w:val="20"/>
                <w:szCs w:val="22"/>
              </w:rPr>
              <w:t>?</w:t>
            </w:r>
          </w:p>
          <w:p w14:paraId="78BA651F" w14:textId="77777777" w:rsidR="00F5240A" w:rsidRPr="007A1775" w:rsidRDefault="00F2359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cs="Optima"/>
                  <w:color w:val="000000"/>
                  <w:sz w:val="20"/>
                  <w:szCs w:val="22"/>
                </w:rPr>
                <w:id w:val="-1622671121"/>
                <w14:checkbox>
                  <w14:checked w14:val="0"/>
                  <w14:checkedState w14:val="2612" w14:font="MS Gothic"/>
                  <w14:uncheckedState w14:val="2610" w14:font="MS Gothic"/>
                </w14:checkbox>
              </w:sdtPr>
              <w:sdtEndPr/>
              <w:sdtContent>
                <w:r w:rsidR="00F5240A">
                  <w:rPr>
                    <w:rFonts w:ascii="MS Gothic" w:eastAsia="MS Gothic" w:hAnsi="MS Gothic" w:cs="Optima" w:hint="eastAsia"/>
                    <w:color w:val="000000"/>
                    <w:sz w:val="20"/>
                    <w:szCs w:val="22"/>
                  </w:rPr>
                  <w:t>☐</w:t>
                </w:r>
              </w:sdtContent>
            </w:sdt>
            <w:r w:rsidR="00F5240A" w:rsidRPr="007A1775">
              <w:rPr>
                <w:rFonts w:cs="Optima"/>
                <w:color w:val="000000"/>
                <w:sz w:val="20"/>
                <w:szCs w:val="22"/>
              </w:rPr>
              <w:t xml:space="preserve">Section B. Contact Information </w:t>
            </w:r>
          </w:p>
          <w:p w14:paraId="21C64E60" w14:textId="77777777" w:rsidR="00F5240A" w:rsidRPr="007A1775" w:rsidRDefault="00F5240A"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562721494"/>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Principal investigator, co-investigator</w:t>
            </w:r>
            <w:r>
              <w:rPr>
                <w:rFonts w:cs="Optima"/>
                <w:color w:val="000000"/>
                <w:sz w:val="20"/>
                <w:szCs w:val="22"/>
              </w:rPr>
              <w:t>(s)</w:t>
            </w:r>
          </w:p>
          <w:p w14:paraId="4FB972F2" w14:textId="77777777" w:rsidR="00F5240A" w:rsidRPr="007A1775" w:rsidRDefault="00F5240A"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1719660069"/>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Principal investigator’s AALAS membership number</w:t>
            </w:r>
          </w:p>
          <w:p w14:paraId="187B7EFD" w14:textId="77777777" w:rsidR="00F5240A" w:rsidRPr="007A1775" w:rsidRDefault="00F5240A"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1872139972"/>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 xml:space="preserve">Institutional representatives </w:t>
            </w:r>
          </w:p>
          <w:p w14:paraId="54C377EA" w14:textId="77777777" w:rsidR="00F5240A" w:rsidRPr="007A1775" w:rsidRDefault="00F5240A"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507215886"/>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Signatures of principal investigator and authorized institutional official</w:t>
            </w:r>
          </w:p>
          <w:p w14:paraId="69DC3B33" w14:textId="77777777" w:rsidR="00F5240A" w:rsidRDefault="00F2359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1587111328"/>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Section C. Abstract</w:t>
            </w:r>
            <w:r w:rsidR="00F5240A">
              <w:rPr>
                <w:rFonts w:cs="Optima"/>
                <w:color w:val="000000"/>
                <w:sz w:val="20"/>
                <w:szCs w:val="22"/>
              </w:rPr>
              <w:t xml:space="preserve"> and Hypothesis</w:t>
            </w:r>
          </w:p>
          <w:p w14:paraId="40D802A5"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089542248"/>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Pr>
                <w:rFonts w:cs="Optima"/>
                <w:color w:val="000000"/>
                <w:sz w:val="20"/>
                <w:szCs w:val="22"/>
              </w:rPr>
              <w:t xml:space="preserve">Abstract: </w:t>
            </w:r>
            <w:r w:rsidR="00F5240A" w:rsidRPr="00C12D58">
              <w:rPr>
                <w:rFonts w:cs="Optima"/>
                <w:color w:val="000000"/>
                <w:sz w:val="20"/>
                <w:szCs w:val="22"/>
                <w:u w:val="single"/>
              </w:rPr>
              <w:t>250 word maximum</w:t>
            </w:r>
          </w:p>
          <w:p w14:paraId="39EA5C18"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143776496"/>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Pr>
                <w:rFonts w:cs="Optima"/>
                <w:color w:val="000000"/>
                <w:sz w:val="20"/>
                <w:szCs w:val="22"/>
              </w:rPr>
              <w:t xml:space="preserve">Hypothesis: </w:t>
            </w:r>
            <w:r w:rsidR="00F5240A" w:rsidRPr="00C12D58">
              <w:rPr>
                <w:rFonts w:cs="Optima"/>
                <w:color w:val="000000"/>
                <w:sz w:val="20"/>
                <w:szCs w:val="22"/>
                <w:u w:val="single"/>
              </w:rPr>
              <w:t>250 word maximum</w:t>
            </w:r>
          </w:p>
          <w:p w14:paraId="6EDBCAA0" w14:textId="77777777" w:rsidR="00F5240A" w:rsidRPr="007A1775" w:rsidRDefault="00F2359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52934327"/>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Section D. Proposal</w:t>
            </w:r>
            <w:r w:rsidR="00F5240A">
              <w:rPr>
                <w:rFonts w:cs="Optima"/>
                <w:color w:val="000000"/>
                <w:sz w:val="20"/>
                <w:szCs w:val="22"/>
              </w:rPr>
              <w:t xml:space="preserve">: </w:t>
            </w:r>
            <w:r w:rsidR="00F5240A" w:rsidRPr="00242C23">
              <w:rPr>
                <w:rFonts w:cs="Optima"/>
                <w:color w:val="000000"/>
                <w:sz w:val="20"/>
                <w:szCs w:val="22"/>
                <w:u w:val="single"/>
              </w:rPr>
              <w:t>6 page maximum</w:t>
            </w:r>
          </w:p>
          <w:p w14:paraId="00F94807"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582819242"/>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Pr>
                <w:rFonts w:cs="Optima"/>
                <w:color w:val="000000"/>
                <w:sz w:val="20"/>
                <w:szCs w:val="22"/>
              </w:rPr>
              <w:t>Appendix included, if applicable</w:t>
            </w:r>
          </w:p>
          <w:p w14:paraId="764CD73B"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514331445"/>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sidRPr="007A1775">
              <w:rPr>
                <w:rFonts w:cs="Optima"/>
                <w:color w:val="000000"/>
                <w:sz w:val="20"/>
                <w:szCs w:val="22"/>
              </w:rPr>
              <w:t>Preliminary Work</w:t>
            </w:r>
          </w:p>
          <w:p w14:paraId="7CE9F674"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433360658"/>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sidRPr="007A1775">
              <w:rPr>
                <w:rFonts w:cs="Optima"/>
                <w:color w:val="000000"/>
                <w:sz w:val="20"/>
                <w:szCs w:val="22"/>
              </w:rPr>
              <w:t>Statement of Work</w:t>
            </w:r>
          </w:p>
          <w:p w14:paraId="36A0CDD5"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975986231"/>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sidRPr="007A1775">
              <w:rPr>
                <w:rFonts w:cs="Optima"/>
                <w:color w:val="000000"/>
                <w:sz w:val="20"/>
                <w:szCs w:val="22"/>
              </w:rPr>
              <w:t>Anticipated Outcome</w:t>
            </w:r>
            <w:r w:rsidR="00F5240A">
              <w:rPr>
                <w:rFonts w:cs="Optima"/>
                <w:color w:val="000000"/>
                <w:sz w:val="20"/>
                <w:szCs w:val="22"/>
              </w:rPr>
              <w:t>(</w:t>
            </w:r>
            <w:r w:rsidR="00F5240A" w:rsidRPr="007A1775">
              <w:rPr>
                <w:rFonts w:cs="Optima"/>
                <w:color w:val="000000"/>
                <w:sz w:val="20"/>
                <w:szCs w:val="22"/>
              </w:rPr>
              <w:t>s</w:t>
            </w:r>
            <w:r w:rsidR="00F5240A">
              <w:rPr>
                <w:rFonts w:cs="Optima"/>
                <w:color w:val="000000"/>
                <w:sz w:val="20"/>
                <w:szCs w:val="22"/>
              </w:rPr>
              <w:t>)</w:t>
            </w:r>
          </w:p>
          <w:p w14:paraId="52052A70"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508956087"/>
                <w14:checkbox>
                  <w14:checked w14:val="0"/>
                  <w14:checkedState w14:val="2612" w14:font="MS Gothic"/>
                  <w14:uncheckedState w14:val="2610" w14:font="MS Gothic"/>
                </w14:checkbox>
              </w:sdtPr>
              <w:sdtEndPr/>
              <w:sdtContent>
                <w:r w:rsidR="00F5240A">
                  <w:rPr>
                    <w:rFonts w:ascii="MS Gothic" w:eastAsia="MS Gothic" w:hAnsi="MS Gothic" w:cs="Wingdings" w:hint="eastAsia"/>
                    <w:sz w:val="20"/>
                    <w:szCs w:val="22"/>
                  </w:rPr>
                  <w:t>☐</w:t>
                </w:r>
              </w:sdtContent>
            </w:sdt>
            <w:r w:rsidR="00F5240A" w:rsidRPr="007A1775">
              <w:rPr>
                <w:rFonts w:cs="Optima"/>
                <w:color w:val="000000"/>
                <w:sz w:val="20"/>
                <w:szCs w:val="22"/>
              </w:rPr>
              <w:t>Anticipated Pitfall</w:t>
            </w:r>
            <w:r w:rsidR="00F5240A">
              <w:rPr>
                <w:rFonts w:cs="Optima"/>
                <w:color w:val="000000"/>
                <w:sz w:val="20"/>
                <w:szCs w:val="22"/>
              </w:rPr>
              <w:t>(</w:t>
            </w:r>
            <w:r w:rsidR="00F5240A" w:rsidRPr="007A1775">
              <w:rPr>
                <w:rFonts w:cs="Optima"/>
                <w:color w:val="000000"/>
                <w:sz w:val="20"/>
                <w:szCs w:val="22"/>
              </w:rPr>
              <w:t>s</w:t>
            </w:r>
            <w:r w:rsidR="00F5240A">
              <w:rPr>
                <w:rFonts w:cs="Optima"/>
                <w:color w:val="000000"/>
                <w:sz w:val="20"/>
                <w:szCs w:val="22"/>
              </w:rPr>
              <w:t>)</w:t>
            </w:r>
          </w:p>
          <w:p w14:paraId="2B39DE29" w14:textId="77777777" w:rsidR="00F5240A" w:rsidRDefault="00F2359D" w:rsidP="00C12D58">
            <w:pPr>
              <w:tabs>
                <w:tab w:val="left" w:pos="360"/>
                <w:tab w:val="left" w:pos="720"/>
              </w:tabs>
              <w:autoSpaceDE w:val="0"/>
              <w:autoSpaceDN w:val="0"/>
              <w:adjustRightInd w:val="0"/>
              <w:ind w:left="720" w:hanging="720"/>
              <w:textAlignment w:val="center"/>
              <w:rPr>
                <w:rFonts w:ascii="Wingdings" w:hAnsi="Wingdings" w:cs="Wingdings"/>
                <w:color w:val="000000"/>
                <w:sz w:val="20"/>
                <w:szCs w:val="22"/>
              </w:rPr>
            </w:pPr>
            <w:sdt>
              <w:sdtPr>
                <w:rPr>
                  <w:rFonts w:ascii="Wingdings" w:hAnsi="Wingdings" w:cs="Wingdings"/>
                  <w:color w:val="000000"/>
                  <w:sz w:val="20"/>
                  <w:szCs w:val="22"/>
                </w:rPr>
                <w:id w:val="-791204170"/>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Section E. Facilities and Equipment</w:t>
            </w:r>
            <w:r w:rsidR="00F5240A">
              <w:rPr>
                <w:rFonts w:cs="Optima"/>
                <w:color w:val="000000"/>
                <w:sz w:val="20"/>
                <w:szCs w:val="22"/>
              </w:rPr>
              <w:t xml:space="preserve">: </w:t>
            </w:r>
            <w:r w:rsidR="00F5240A">
              <w:rPr>
                <w:rFonts w:cs="Optima"/>
                <w:color w:val="000000"/>
                <w:sz w:val="20"/>
                <w:szCs w:val="22"/>
                <w:u w:val="single"/>
              </w:rPr>
              <w:t>1</w:t>
            </w:r>
            <w:r w:rsidR="00F5240A" w:rsidRPr="00242C23">
              <w:rPr>
                <w:rFonts w:cs="Optima"/>
                <w:color w:val="000000"/>
                <w:sz w:val="20"/>
                <w:szCs w:val="22"/>
                <w:u w:val="single"/>
              </w:rPr>
              <w:t xml:space="preserve"> page maximum</w:t>
            </w:r>
          </w:p>
          <w:p w14:paraId="660C8BB5" w14:textId="77777777" w:rsidR="00F5240A" w:rsidRPr="007A1775" w:rsidRDefault="00F2359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483316077"/>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 xml:space="preserve">Section </w:t>
            </w:r>
            <w:r w:rsidR="00F5240A">
              <w:rPr>
                <w:rFonts w:cs="Optima"/>
                <w:color w:val="000000"/>
                <w:sz w:val="20"/>
                <w:szCs w:val="22"/>
              </w:rPr>
              <w:t>F</w:t>
            </w:r>
            <w:r w:rsidR="00F5240A" w:rsidRPr="007A1775">
              <w:rPr>
                <w:rFonts w:cs="Optima"/>
                <w:color w:val="000000"/>
                <w:sz w:val="20"/>
                <w:szCs w:val="22"/>
              </w:rPr>
              <w:t xml:space="preserve">. Budget </w:t>
            </w:r>
          </w:p>
          <w:p w14:paraId="0A587D2B" w14:textId="77777777" w:rsidR="00F5240A" w:rsidRPr="007A1775" w:rsidRDefault="00F2359D" w:rsidP="00C12D58">
            <w:pPr>
              <w:tabs>
                <w:tab w:val="left" w:pos="360"/>
                <w:tab w:val="left" w:pos="108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2039649935"/>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 xml:space="preserve">Section </w:t>
            </w:r>
            <w:r w:rsidR="00F5240A">
              <w:rPr>
                <w:rFonts w:cs="Optima"/>
                <w:color w:val="000000"/>
                <w:sz w:val="20"/>
                <w:szCs w:val="22"/>
              </w:rPr>
              <w:t>G</w:t>
            </w:r>
            <w:r w:rsidR="00F5240A" w:rsidRPr="007A1775">
              <w:rPr>
                <w:rFonts w:cs="Optima"/>
                <w:color w:val="000000"/>
                <w:sz w:val="20"/>
                <w:szCs w:val="22"/>
              </w:rPr>
              <w:t>. Supporting Information</w:t>
            </w:r>
          </w:p>
          <w:p w14:paraId="7FC68900" w14:textId="77777777" w:rsidR="00F5240A" w:rsidRPr="007A1775" w:rsidRDefault="00F2359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887457171"/>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 xml:space="preserve">References </w:t>
            </w:r>
            <w:r w:rsidR="00F5240A">
              <w:rPr>
                <w:rFonts w:cs="Optima"/>
                <w:color w:val="000000"/>
                <w:sz w:val="20"/>
                <w:szCs w:val="22"/>
              </w:rPr>
              <w:t xml:space="preserve">cited in the proposal: </w:t>
            </w:r>
            <w:r w:rsidR="00F5240A" w:rsidRPr="00C12D58">
              <w:rPr>
                <w:rFonts w:cs="Optima"/>
                <w:color w:val="000000"/>
                <w:sz w:val="20"/>
                <w:szCs w:val="22"/>
                <w:u w:val="single"/>
              </w:rPr>
              <w:t>1 page max</w:t>
            </w:r>
            <w:r w:rsidR="001448C3">
              <w:rPr>
                <w:rFonts w:cs="Optima"/>
                <w:color w:val="000000"/>
                <w:sz w:val="20"/>
                <w:szCs w:val="22"/>
                <w:u w:val="single"/>
              </w:rPr>
              <w:t>imum</w:t>
            </w:r>
          </w:p>
          <w:p w14:paraId="7E82AF8B" w14:textId="77777777" w:rsidR="00F5240A" w:rsidRDefault="00F2359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1932307976"/>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z w:val="20"/>
                <w:szCs w:val="22"/>
              </w:rPr>
              <w:t>Biographical sketches of all investigators</w:t>
            </w:r>
            <w:r w:rsidR="00F5240A">
              <w:rPr>
                <w:rFonts w:cs="Optima"/>
                <w:color w:val="000000"/>
                <w:sz w:val="20"/>
                <w:szCs w:val="22"/>
              </w:rPr>
              <w:t xml:space="preserve">: </w:t>
            </w:r>
          </w:p>
          <w:p w14:paraId="76957316" w14:textId="77777777" w:rsidR="00F5240A" w:rsidRPr="007A1775" w:rsidRDefault="00F5240A" w:rsidP="00C12D58">
            <w:pPr>
              <w:tabs>
                <w:tab w:val="left" w:pos="360"/>
                <w:tab w:val="left" w:pos="1080"/>
              </w:tabs>
              <w:suppressAutoHyphens/>
              <w:autoSpaceDE w:val="0"/>
              <w:autoSpaceDN w:val="0"/>
              <w:adjustRightInd w:val="0"/>
              <w:ind w:left="2160" w:hanging="720"/>
              <w:textAlignment w:val="center"/>
              <w:rPr>
                <w:rFonts w:cs="Optima"/>
                <w:color w:val="000000"/>
                <w:sz w:val="20"/>
                <w:szCs w:val="22"/>
              </w:rPr>
            </w:pPr>
            <w:r>
              <w:rPr>
                <w:rFonts w:cs="Optima"/>
                <w:color w:val="000000"/>
                <w:sz w:val="20"/>
                <w:szCs w:val="22"/>
                <w:u w:val="single"/>
              </w:rPr>
              <w:t>2 page</w:t>
            </w:r>
            <w:r w:rsidRPr="00C12D58">
              <w:rPr>
                <w:rFonts w:cs="Optima"/>
                <w:color w:val="000000"/>
                <w:sz w:val="20"/>
                <w:szCs w:val="22"/>
                <w:u w:val="single"/>
              </w:rPr>
              <w:t xml:space="preserve"> max</w:t>
            </w:r>
            <w:r>
              <w:rPr>
                <w:rFonts w:cs="Optima"/>
                <w:color w:val="000000"/>
                <w:sz w:val="20"/>
                <w:szCs w:val="22"/>
                <w:u w:val="single"/>
              </w:rPr>
              <w:t>imum</w:t>
            </w:r>
            <w:r w:rsidRPr="00C12D58">
              <w:rPr>
                <w:rFonts w:cs="Optima"/>
                <w:color w:val="000000"/>
                <w:sz w:val="20"/>
                <w:szCs w:val="22"/>
                <w:u w:val="single"/>
              </w:rPr>
              <w:t xml:space="preserve"> per person</w:t>
            </w:r>
          </w:p>
          <w:p w14:paraId="5E6CFC1D" w14:textId="77777777" w:rsidR="00F5240A" w:rsidRPr="007A1775" w:rsidRDefault="00F2359D" w:rsidP="00C12D58">
            <w:pPr>
              <w:tabs>
                <w:tab w:val="left" w:pos="360"/>
                <w:tab w:val="left" w:pos="1080"/>
              </w:tabs>
              <w:autoSpaceDE w:val="0"/>
              <w:autoSpaceDN w:val="0"/>
              <w:adjustRightInd w:val="0"/>
              <w:ind w:left="1440" w:hanging="720"/>
              <w:textAlignment w:val="center"/>
              <w:rPr>
                <w:rFonts w:cs="Optima"/>
                <w:color w:val="000000"/>
                <w:spacing w:val="2"/>
                <w:sz w:val="20"/>
                <w:szCs w:val="22"/>
              </w:rPr>
            </w:pPr>
            <w:sdt>
              <w:sdtPr>
                <w:rPr>
                  <w:rFonts w:ascii="Wingdings" w:hAnsi="Wingdings" w:cs="Wingdings"/>
                  <w:color w:val="000000"/>
                  <w:sz w:val="20"/>
                  <w:szCs w:val="22"/>
                </w:rPr>
                <w:id w:val="-1160922569"/>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sidRPr="007A1775">
              <w:rPr>
                <w:rFonts w:cs="Optima"/>
                <w:color w:val="000000"/>
                <w:spacing w:val="2"/>
                <w:sz w:val="20"/>
                <w:szCs w:val="22"/>
              </w:rPr>
              <w:t>Disclosures</w:t>
            </w:r>
            <w:r w:rsidR="00F5240A">
              <w:rPr>
                <w:rFonts w:cs="Optima"/>
                <w:color w:val="000000"/>
                <w:spacing w:val="2"/>
                <w:sz w:val="20"/>
                <w:szCs w:val="22"/>
              </w:rPr>
              <w:t xml:space="preserve">: </w:t>
            </w:r>
            <w:r w:rsidR="00F5240A" w:rsidRPr="00C12D58">
              <w:rPr>
                <w:rFonts w:cs="Optima"/>
                <w:color w:val="000000"/>
                <w:spacing w:val="2"/>
                <w:sz w:val="20"/>
                <w:szCs w:val="22"/>
                <w:u w:val="single"/>
              </w:rPr>
              <w:t>1 page maximum</w:t>
            </w:r>
            <w:r w:rsidR="00F5240A" w:rsidRPr="007A1775">
              <w:rPr>
                <w:rFonts w:cs="Optima"/>
                <w:color w:val="000000"/>
                <w:spacing w:val="2"/>
                <w:sz w:val="20"/>
                <w:szCs w:val="22"/>
              </w:rPr>
              <w:t xml:space="preserve"> </w:t>
            </w:r>
          </w:p>
          <w:p w14:paraId="1610DEBF" w14:textId="77777777" w:rsidR="00F5240A" w:rsidRPr="007A1775" w:rsidRDefault="00F2359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1030452330"/>
                <w14:checkbox>
                  <w14:checked w14:val="0"/>
                  <w14:checkedState w14:val="2612" w14:font="MS Gothic"/>
                  <w14:uncheckedState w14:val="2610" w14:font="MS Gothic"/>
                </w14:checkbox>
              </w:sdtPr>
              <w:sdtEndPr/>
              <w:sdtContent>
                <w:r w:rsidR="00F5240A">
                  <w:rPr>
                    <w:rFonts w:ascii="MS Gothic" w:eastAsia="MS Gothic" w:hAnsi="MS Gothic" w:cs="Wingdings" w:hint="eastAsia"/>
                    <w:color w:val="000000"/>
                    <w:sz w:val="20"/>
                    <w:szCs w:val="22"/>
                  </w:rPr>
                  <w:t>☐</w:t>
                </w:r>
              </w:sdtContent>
            </w:sdt>
            <w:r w:rsidR="00F5240A">
              <w:rPr>
                <w:rFonts w:cs="Optima"/>
                <w:color w:val="000000"/>
                <w:sz w:val="20"/>
                <w:szCs w:val="22"/>
              </w:rPr>
              <w:t>Other s</w:t>
            </w:r>
            <w:r w:rsidR="00F5240A" w:rsidRPr="007A1775">
              <w:rPr>
                <w:rFonts w:cs="Optima"/>
                <w:color w:val="000000"/>
                <w:sz w:val="20"/>
                <w:szCs w:val="22"/>
              </w:rPr>
              <w:t>upport</w:t>
            </w:r>
            <w:r w:rsidR="00F5240A">
              <w:rPr>
                <w:rFonts w:cs="Optima"/>
                <w:color w:val="000000"/>
                <w:sz w:val="20"/>
                <w:szCs w:val="22"/>
              </w:rPr>
              <w:t xml:space="preserve"> sources</w:t>
            </w:r>
            <w:r w:rsidR="00F5240A">
              <w:rPr>
                <w:rFonts w:cs="Optima"/>
                <w:color w:val="000000"/>
                <w:spacing w:val="2"/>
                <w:sz w:val="20"/>
                <w:szCs w:val="22"/>
              </w:rPr>
              <w:t xml:space="preserve">: </w:t>
            </w:r>
            <w:r w:rsidR="00F5240A" w:rsidRPr="000653BF">
              <w:rPr>
                <w:rFonts w:cs="Optima"/>
                <w:color w:val="000000"/>
                <w:spacing w:val="2"/>
                <w:sz w:val="20"/>
                <w:szCs w:val="22"/>
                <w:u w:val="single"/>
              </w:rPr>
              <w:t>1 page maximum</w:t>
            </w:r>
            <w:r w:rsidR="00F5240A" w:rsidRPr="007A1775">
              <w:rPr>
                <w:rFonts w:cs="Optima"/>
                <w:color w:val="000000"/>
                <w:sz w:val="20"/>
                <w:szCs w:val="22"/>
              </w:rPr>
              <w:t xml:space="preserve"> </w:t>
            </w:r>
          </w:p>
          <w:p w14:paraId="203E02AE" w14:textId="77777777" w:rsidR="00F5240A" w:rsidRPr="007A1775" w:rsidRDefault="00F5240A" w:rsidP="00F5240A">
            <w:pPr>
              <w:tabs>
                <w:tab w:val="left" w:pos="360"/>
                <w:tab w:val="left" w:pos="1080"/>
              </w:tabs>
              <w:autoSpaceDE w:val="0"/>
              <w:autoSpaceDN w:val="0"/>
              <w:adjustRightInd w:val="0"/>
              <w:textAlignment w:val="center"/>
              <w:rPr>
                <w:rFonts w:cs="Optima"/>
                <w:color w:val="000000"/>
                <w:sz w:val="20"/>
                <w:szCs w:val="22"/>
              </w:rPr>
            </w:pPr>
          </w:p>
        </w:tc>
      </w:tr>
    </w:tbl>
    <w:p w14:paraId="53234B12" w14:textId="77777777" w:rsidR="00F5240A" w:rsidRDefault="00F5240A" w:rsidP="00DD52EA">
      <w:pPr>
        <w:pStyle w:val="BasicParagraph"/>
        <w:tabs>
          <w:tab w:val="left" w:pos="360"/>
          <w:tab w:val="left" w:pos="720"/>
        </w:tabs>
        <w:ind w:left="720" w:hanging="720"/>
        <w:rPr>
          <w:rFonts w:ascii="Times New Roman" w:hAnsi="Times New Roman" w:cs="Times New Roman"/>
          <w:spacing w:val="-2"/>
        </w:rPr>
      </w:pPr>
    </w:p>
    <w:p w14:paraId="087B9B77" w14:textId="0B59B40D" w:rsidR="00713C33" w:rsidRPr="0053512D" w:rsidRDefault="00F5240A" w:rsidP="0053512D">
      <w:pPr>
        <w:rPr>
          <w:color w:val="000000"/>
          <w:spacing w:val="-2"/>
        </w:rPr>
      </w:pPr>
      <w:r>
        <w:rPr>
          <w:spacing w:val="-2"/>
        </w:rPr>
        <w:br w:type="page"/>
      </w:r>
    </w:p>
    <w:p w14:paraId="0907E25A" w14:textId="77777777" w:rsidR="00F86395" w:rsidRDefault="008A1F7B" w:rsidP="00206360">
      <w:pPr>
        <w:autoSpaceDE w:val="0"/>
        <w:autoSpaceDN w:val="0"/>
        <w:adjustRightInd w:val="0"/>
        <w:jc w:val="center"/>
        <w:rPr>
          <w:b/>
          <w:bCs/>
          <w:color w:val="000000"/>
        </w:rPr>
      </w:pPr>
      <w:r>
        <w:rPr>
          <w:b/>
          <w:noProof/>
          <w:color w:val="000000"/>
        </w:rPr>
        <w:lastRenderedPageBreak/>
        <w:drawing>
          <wp:inline distT="0" distB="0" distL="0" distR="0" wp14:anchorId="3F017C07" wp14:editId="36FFF681">
            <wp:extent cx="4324350" cy="857250"/>
            <wp:effectExtent l="0" t="0" r="0" b="0"/>
            <wp:docPr id="2" name="Picture 2" descr="GLAS application form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AS application form head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4350" cy="857250"/>
                    </a:xfrm>
                    <a:prstGeom prst="rect">
                      <a:avLst/>
                    </a:prstGeom>
                    <a:noFill/>
                    <a:ln>
                      <a:noFill/>
                    </a:ln>
                  </pic:spPr>
                </pic:pic>
              </a:graphicData>
            </a:graphic>
          </wp:inline>
        </w:drawing>
      </w:r>
    </w:p>
    <w:p w14:paraId="5B574776" w14:textId="203DDCDE" w:rsidR="00ED6B30" w:rsidRDefault="007B1E74" w:rsidP="003F50D4">
      <w:pPr>
        <w:autoSpaceDE w:val="0"/>
        <w:autoSpaceDN w:val="0"/>
        <w:adjustRightInd w:val="0"/>
        <w:jc w:val="both"/>
        <w:rPr>
          <w:bCs/>
          <w:color w:val="000000"/>
        </w:rPr>
      </w:pPr>
      <w:r>
        <w:rPr>
          <w:bCs/>
          <w:color w:val="000000"/>
        </w:rPr>
        <w:t xml:space="preserve">Submit your application </w:t>
      </w:r>
      <w:r w:rsidR="00C230A3" w:rsidRPr="00967FB8">
        <w:rPr>
          <w:bCs/>
          <w:color w:val="000000"/>
        </w:rPr>
        <w:t xml:space="preserve">for a </w:t>
      </w:r>
      <w:r w:rsidR="00C230A3" w:rsidRPr="00400557">
        <w:rPr>
          <w:b/>
          <w:bCs/>
          <w:color w:val="000000"/>
        </w:rPr>
        <w:t>Standard</w:t>
      </w:r>
      <w:r w:rsidR="00C230A3" w:rsidRPr="00967FB8">
        <w:rPr>
          <w:bCs/>
          <w:color w:val="000000"/>
        </w:rPr>
        <w:t xml:space="preserve"> GLAS application</w:t>
      </w:r>
      <w:r w:rsidR="00C230A3">
        <w:rPr>
          <w:bCs/>
          <w:color w:val="000000"/>
        </w:rPr>
        <w:t xml:space="preserve"> </w:t>
      </w:r>
      <w:r w:rsidR="00972456">
        <w:rPr>
          <w:bCs/>
          <w:color w:val="000000"/>
        </w:rPr>
        <w:t xml:space="preserve">using this form </w:t>
      </w:r>
      <w:r w:rsidR="00A651CF" w:rsidRPr="00967FB8">
        <w:rPr>
          <w:bCs/>
          <w:color w:val="000000"/>
        </w:rPr>
        <w:t xml:space="preserve">document </w:t>
      </w:r>
      <w:r w:rsidR="00C230A3">
        <w:rPr>
          <w:bCs/>
          <w:color w:val="000000"/>
        </w:rPr>
        <w:t xml:space="preserve">and in </w:t>
      </w:r>
      <w:r w:rsidR="00F030D4">
        <w:rPr>
          <w:bCs/>
          <w:color w:val="000000"/>
        </w:rPr>
        <w:t>a single file containing all application sections</w:t>
      </w:r>
      <w:r w:rsidR="00BA36E9">
        <w:rPr>
          <w:bCs/>
          <w:color w:val="000000"/>
        </w:rPr>
        <w:t>.</w:t>
      </w:r>
    </w:p>
    <w:p w14:paraId="6EFDA39B" w14:textId="77777777" w:rsidR="007A4FF8" w:rsidRDefault="007A4FF8" w:rsidP="003F50D4">
      <w:pPr>
        <w:autoSpaceDE w:val="0"/>
        <w:autoSpaceDN w:val="0"/>
        <w:adjustRightInd w:val="0"/>
        <w:jc w:val="both"/>
        <w:rPr>
          <w:sz w:val="20"/>
          <w:szCs w:val="20"/>
        </w:rPr>
      </w:pPr>
    </w:p>
    <w:p w14:paraId="0E9CA2A1" w14:textId="657DFDF2" w:rsidR="007A4FF8" w:rsidRPr="00913CCB" w:rsidRDefault="007A4FF8" w:rsidP="007F5B85">
      <w:pPr>
        <w:numPr>
          <w:ilvl w:val="0"/>
          <w:numId w:val="33"/>
        </w:numPr>
        <w:autoSpaceDE w:val="0"/>
        <w:autoSpaceDN w:val="0"/>
        <w:adjustRightInd w:val="0"/>
        <w:jc w:val="both"/>
        <w:rPr>
          <w:bCs/>
          <w:color w:val="000000"/>
        </w:rPr>
      </w:pPr>
      <w:r>
        <w:t>Please be aware that a single committee reviews both small and standard grants,</w:t>
      </w:r>
      <w:r w:rsidR="0005628B">
        <w:t xml:space="preserve"> so </w:t>
      </w:r>
      <w:r>
        <w:t xml:space="preserve">the same study should not be submitted </w:t>
      </w:r>
      <w:r w:rsidR="0019234D">
        <w:t>in</w:t>
      </w:r>
      <w:r>
        <w:t xml:space="preserve"> both categories</w:t>
      </w:r>
      <w:r w:rsidR="00D81880">
        <w:t>.</w:t>
      </w:r>
    </w:p>
    <w:p w14:paraId="3E5D56EE" w14:textId="37B7509F" w:rsidR="00ED6B30" w:rsidRDefault="00E52AA5" w:rsidP="007F5B85">
      <w:pPr>
        <w:numPr>
          <w:ilvl w:val="0"/>
          <w:numId w:val="33"/>
        </w:numPr>
        <w:autoSpaceDE w:val="0"/>
        <w:autoSpaceDN w:val="0"/>
        <w:adjustRightInd w:val="0"/>
        <w:jc w:val="both"/>
        <w:rPr>
          <w:bCs/>
          <w:color w:val="000000"/>
        </w:rPr>
      </w:pPr>
      <w:r w:rsidRPr="00E52AA5">
        <w:rPr>
          <w:bCs/>
          <w:color w:val="000000"/>
        </w:rPr>
        <w:t xml:space="preserve">Please do not adjust the document margins </w:t>
      </w:r>
      <w:r w:rsidR="00A56579">
        <w:rPr>
          <w:bCs/>
          <w:color w:val="000000"/>
        </w:rPr>
        <w:t xml:space="preserve">(1 inch all around) </w:t>
      </w:r>
      <w:r w:rsidRPr="00E52AA5">
        <w:rPr>
          <w:bCs/>
          <w:color w:val="000000"/>
        </w:rPr>
        <w:t xml:space="preserve">or </w:t>
      </w:r>
      <w:r w:rsidR="00C230A3">
        <w:rPr>
          <w:bCs/>
          <w:color w:val="000000"/>
        </w:rPr>
        <w:t xml:space="preserve">the </w:t>
      </w:r>
      <w:r w:rsidRPr="00E52AA5">
        <w:rPr>
          <w:bCs/>
          <w:color w:val="000000"/>
        </w:rPr>
        <w:t>page size</w:t>
      </w:r>
      <w:r w:rsidR="00FA13BE">
        <w:rPr>
          <w:bCs/>
          <w:color w:val="000000"/>
        </w:rPr>
        <w:t xml:space="preserve"> (8.5 x 11 inches)</w:t>
      </w:r>
      <w:r w:rsidR="00F030D4">
        <w:rPr>
          <w:bCs/>
          <w:color w:val="000000"/>
        </w:rPr>
        <w:t>.</w:t>
      </w:r>
    </w:p>
    <w:p w14:paraId="1DDCB2DE" w14:textId="77777777" w:rsidR="00ED6B30" w:rsidRDefault="00F030D4" w:rsidP="007F5B85">
      <w:pPr>
        <w:numPr>
          <w:ilvl w:val="0"/>
          <w:numId w:val="33"/>
        </w:numPr>
        <w:autoSpaceDE w:val="0"/>
        <w:autoSpaceDN w:val="0"/>
        <w:adjustRightInd w:val="0"/>
        <w:jc w:val="both"/>
        <w:rPr>
          <w:bCs/>
          <w:color w:val="000000"/>
        </w:rPr>
      </w:pPr>
      <w:r>
        <w:rPr>
          <w:bCs/>
          <w:color w:val="000000"/>
        </w:rPr>
        <w:t>Keep the t</w:t>
      </w:r>
      <w:r w:rsidR="00E52AA5" w:rsidRPr="00E52AA5">
        <w:rPr>
          <w:bCs/>
          <w:color w:val="000000"/>
        </w:rPr>
        <w:t xml:space="preserve">ext </w:t>
      </w:r>
      <w:r w:rsidR="00A56579" w:rsidRPr="00E52AA5">
        <w:rPr>
          <w:bCs/>
          <w:color w:val="000000"/>
        </w:rPr>
        <w:t xml:space="preserve">single-spaced, </w:t>
      </w:r>
      <w:r w:rsidR="00E52AA5" w:rsidRPr="00E52AA5">
        <w:rPr>
          <w:bCs/>
          <w:color w:val="000000"/>
        </w:rPr>
        <w:t xml:space="preserve">black, and in a </w:t>
      </w:r>
      <w:r w:rsidR="00A56579">
        <w:rPr>
          <w:bCs/>
          <w:color w:val="000000"/>
        </w:rPr>
        <w:t xml:space="preserve">Times New Roman </w:t>
      </w:r>
      <w:r w:rsidR="00E52AA5" w:rsidRPr="00E52AA5">
        <w:rPr>
          <w:bCs/>
          <w:color w:val="000000"/>
        </w:rPr>
        <w:t xml:space="preserve">font of 12 point </w:t>
      </w:r>
      <w:r w:rsidR="00A56579">
        <w:rPr>
          <w:bCs/>
          <w:color w:val="000000"/>
        </w:rPr>
        <w:t>or larger</w:t>
      </w:r>
      <w:r w:rsidR="00E52AA5" w:rsidRPr="00E52AA5">
        <w:rPr>
          <w:bCs/>
          <w:color w:val="000000"/>
        </w:rPr>
        <w:t>.</w:t>
      </w:r>
    </w:p>
    <w:p w14:paraId="36C6B049" w14:textId="77777777" w:rsidR="00B30EB6" w:rsidRPr="00ED6B30" w:rsidRDefault="00B23C0F" w:rsidP="007F5B85">
      <w:pPr>
        <w:numPr>
          <w:ilvl w:val="0"/>
          <w:numId w:val="33"/>
        </w:numPr>
        <w:autoSpaceDE w:val="0"/>
        <w:autoSpaceDN w:val="0"/>
        <w:adjustRightInd w:val="0"/>
        <w:jc w:val="both"/>
        <w:rPr>
          <w:bCs/>
          <w:color w:val="000000"/>
        </w:rPr>
      </w:pPr>
      <w:r w:rsidRPr="00ED6B30">
        <w:rPr>
          <w:bCs/>
          <w:color w:val="000000"/>
        </w:rPr>
        <w:t>You may delete the application instructions in each section to save space.</w:t>
      </w:r>
    </w:p>
    <w:p w14:paraId="7F65BEDA" w14:textId="35CAF731" w:rsidR="00ED6B30" w:rsidRPr="00247F8A" w:rsidRDefault="00ED6B30" w:rsidP="007F5B85">
      <w:pPr>
        <w:numPr>
          <w:ilvl w:val="0"/>
          <w:numId w:val="33"/>
        </w:numPr>
        <w:autoSpaceDE w:val="0"/>
        <w:autoSpaceDN w:val="0"/>
        <w:adjustRightInd w:val="0"/>
        <w:jc w:val="both"/>
        <w:rPr>
          <w:bCs/>
          <w:color w:val="000000"/>
        </w:rPr>
      </w:pPr>
      <w:r>
        <w:rPr>
          <w:bCs/>
          <w:color w:val="000000"/>
        </w:rPr>
        <w:t xml:space="preserve">Please observe </w:t>
      </w:r>
      <w:r w:rsidR="00172B27">
        <w:rPr>
          <w:bCs/>
          <w:color w:val="000000"/>
        </w:rPr>
        <w:t xml:space="preserve">the formatting requirements (see above instructions) and </w:t>
      </w:r>
      <w:r>
        <w:rPr>
          <w:bCs/>
          <w:color w:val="000000"/>
        </w:rPr>
        <w:t xml:space="preserve">the page limits for each section; </w:t>
      </w:r>
      <w:r w:rsidRPr="007F5B85">
        <w:rPr>
          <w:b/>
          <w:bCs/>
          <w:color w:val="000000"/>
          <w:u w:val="single"/>
        </w:rPr>
        <w:t>applications that exceed these limits will be disqualified</w:t>
      </w:r>
      <w:r w:rsidRPr="007F5B85">
        <w:rPr>
          <w:b/>
          <w:bCs/>
          <w:color w:val="000000"/>
        </w:rPr>
        <w:t>.</w:t>
      </w:r>
    </w:p>
    <w:p w14:paraId="4679D38A" w14:textId="1E73E99F" w:rsidR="00247F8A" w:rsidRPr="00247F8A" w:rsidRDefault="00247F8A" w:rsidP="00247F8A">
      <w:pPr>
        <w:numPr>
          <w:ilvl w:val="0"/>
          <w:numId w:val="33"/>
        </w:numPr>
        <w:suppressAutoHyphens/>
        <w:autoSpaceDE w:val="0"/>
        <w:autoSpaceDN w:val="0"/>
        <w:adjustRightInd w:val="0"/>
        <w:textAlignment w:val="center"/>
        <w:rPr>
          <w:bCs/>
          <w:color w:val="000000"/>
        </w:rPr>
      </w:pPr>
      <w:r>
        <w:rPr>
          <w:bCs/>
          <w:color w:val="000000"/>
        </w:rPr>
        <w:t>For resubmission, applications are evaluated in the context of the applications for the current year. While addressing the reviewers’ comments will strengthen the application, there is no guarantee of funding for resubmitted applications.</w:t>
      </w:r>
    </w:p>
    <w:p w14:paraId="7D57A555" w14:textId="136B5760" w:rsidR="00F25F13" w:rsidRPr="00C91C0E" w:rsidRDefault="00F25F13" w:rsidP="00F25F13">
      <w:pPr>
        <w:numPr>
          <w:ilvl w:val="0"/>
          <w:numId w:val="33"/>
        </w:numPr>
        <w:suppressAutoHyphens/>
        <w:autoSpaceDE w:val="0"/>
        <w:autoSpaceDN w:val="0"/>
        <w:adjustRightInd w:val="0"/>
        <w:textAlignment w:val="center"/>
        <w:rPr>
          <w:bCs/>
          <w:color w:val="000000"/>
        </w:rPr>
      </w:pPr>
      <w:r w:rsidRPr="00C91C0E">
        <w:rPr>
          <w:bCs/>
          <w:color w:val="000000"/>
        </w:rPr>
        <w:t>When completed, u</w:t>
      </w:r>
      <w:r w:rsidR="00754194">
        <w:rPr>
          <w:bCs/>
          <w:color w:val="000000"/>
        </w:rPr>
        <w:t xml:space="preserve">pload </w:t>
      </w:r>
      <w:r w:rsidR="00354C7C">
        <w:rPr>
          <w:bCs/>
          <w:color w:val="000000"/>
        </w:rPr>
        <w:t>this</w:t>
      </w:r>
      <w:r w:rsidR="00754194">
        <w:rPr>
          <w:bCs/>
          <w:color w:val="000000"/>
        </w:rPr>
        <w:t xml:space="preserve"> application </w:t>
      </w:r>
      <w:r w:rsidR="00354C7C">
        <w:rPr>
          <w:bCs/>
          <w:color w:val="000000"/>
        </w:rPr>
        <w:t>form</w:t>
      </w:r>
      <w:r w:rsidRPr="00C91C0E">
        <w:rPr>
          <w:bCs/>
          <w:color w:val="000000"/>
        </w:rPr>
        <w:t xml:space="preserve"> to the GLAS Submittable website. </w:t>
      </w:r>
      <w:r w:rsidR="00754194">
        <w:rPr>
          <w:bCs/>
          <w:color w:val="000000"/>
        </w:rPr>
        <w:t xml:space="preserve">Files may be in </w:t>
      </w:r>
      <w:proofErr w:type="gramStart"/>
      <w:r w:rsidR="00754194">
        <w:rPr>
          <w:bCs/>
          <w:color w:val="000000"/>
        </w:rPr>
        <w:t xml:space="preserve">Word </w:t>
      </w:r>
      <w:r w:rsidR="000104BA">
        <w:rPr>
          <w:bCs/>
          <w:color w:val="000000"/>
        </w:rPr>
        <w:t xml:space="preserve"> (</w:t>
      </w:r>
      <w:proofErr w:type="gramEnd"/>
      <w:r w:rsidR="000104BA">
        <w:rPr>
          <w:bCs/>
          <w:color w:val="000000"/>
        </w:rPr>
        <w:t xml:space="preserve">without edits tracked and all changes accepted) </w:t>
      </w:r>
      <w:r w:rsidR="00754194">
        <w:rPr>
          <w:bCs/>
          <w:color w:val="000000"/>
        </w:rPr>
        <w:t xml:space="preserve">or PDF (if printed to PDF only). Files scanned to PDF will not be accepted. </w:t>
      </w:r>
      <w:r w:rsidRPr="00C91C0E">
        <w:rPr>
          <w:bCs/>
          <w:color w:val="000000"/>
        </w:rPr>
        <w:t>Instructions for online submission of applications are at: https://www.aalas.org/glas</w:t>
      </w:r>
    </w:p>
    <w:p w14:paraId="266E9CB3" w14:textId="77777777" w:rsidR="007C63D0" w:rsidRDefault="007C63D0" w:rsidP="002106C0">
      <w:pPr>
        <w:numPr>
          <w:ilvl w:val="0"/>
          <w:numId w:val="33"/>
        </w:numPr>
        <w:suppressAutoHyphens/>
        <w:autoSpaceDE w:val="0"/>
        <w:autoSpaceDN w:val="0"/>
        <w:adjustRightInd w:val="0"/>
        <w:textAlignment w:val="center"/>
        <w:rPr>
          <w:bCs/>
          <w:color w:val="000000"/>
        </w:rPr>
      </w:pPr>
      <w:r w:rsidRPr="00C12D58">
        <w:rPr>
          <w:b/>
          <w:bCs/>
          <w:color w:val="000000"/>
          <w:u w:val="single"/>
        </w:rPr>
        <w:t>Do not email this document to AALAS as your GLAS application</w:t>
      </w:r>
      <w:r w:rsidRPr="00967FB8">
        <w:rPr>
          <w:bCs/>
          <w:color w:val="000000"/>
        </w:rPr>
        <w:t xml:space="preserve">; emailed applications will </w:t>
      </w:r>
      <w:r w:rsidRPr="00C12D58">
        <w:rPr>
          <w:b/>
          <w:bCs/>
          <w:color w:val="000000"/>
          <w:u w:val="single"/>
        </w:rPr>
        <w:t>NOT</w:t>
      </w:r>
      <w:r w:rsidRPr="00967FB8">
        <w:rPr>
          <w:bCs/>
          <w:color w:val="000000"/>
        </w:rPr>
        <w:t xml:space="preserve"> be accepted for review.</w:t>
      </w:r>
    </w:p>
    <w:p w14:paraId="23C790B6" w14:textId="4FCD714B" w:rsidR="00EF0B37" w:rsidRDefault="00F25F13" w:rsidP="002B0D2D">
      <w:pPr>
        <w:numPr>
          <w:ilvl w:val="0"/>
          <w:numId w:val="33"/>
        </w:numPr>
        <w:suppressAutoHyphens/>
        <w:autoSpaceDE w:val="0"/>
        <w:autoSpaceDN w:val="0"/>
        <w:adjustRightInd w:val="0"/>
        <w:textAlignment w:val="center"/>
        <w:rPr>
          <w:bCs/>
          <w:color w:val="000000"/>
        </w:rPr>
      </w:pPr>
      <w:r w:rsidRPr="007A1775">
        <w:rPr>
          <w:bCs/>
          <w:color w:val="000000"/>
        </w:rPr>
        <w:t xml:space="preserve">Signatures (page 5) may be sent </w:t>
      </w:r>
      <w:r>
        <w:rPr>
          <w:bCs/>
          <w:color w:val="000000"/>
        </w:rPr>
        <w:t xml:space="preserve">as electronic signatures or images within the Word document, or you may submit (upload) the signed signature page </w:t>
      </w:r>
      <w:r w:rsidRPr="007A1775">
        <w:rPr>
          <w:bCs/>
          <w:color w:val="000000"/>
        </w:rPr>
        <w:t>as a separate PDF file.</w:t>
      </w:r>
    </w:p>
    <w:p w14:paraId="43ABBDFF" w14:textId="031B3CBE" w:rsidR="00054288" w:rsidRPr="00526EB3" w:rsidRDefault="00054288" w:rsidP="00054288">
      <w:pPr>
        <w:numPr>
          <w:ilvl w:val="0"/>
          <w:numId w:val="33"/>
        </w:numPr>
        <w:suppressAutoHyphens/>
        <w:autoSpaceDE w:val="0"/>
        <w:autoSpaceDN w:val="0"/>
        <w:adjustRightInd w:val="0"/>
        <w:textAlignment w:val="center"/>
        <w:rPr>
          <w:b/>
          <w:bCs/>
          <w:color w:val="000000"/>
        </w:rPr>
      </w:pPr>
      <w:r w:rsidRPr="00526EB3">
        <w:rPr>
          <w:b/>
          <w:bCs/>
          <w:color w:val="000000"/>
        </w:rPr>
        <w:t>The following infractions will be cause for DISQUALIFICATION</w:t>
      </w:r>
      <w:r w:rsidR="00CF1868">
        <w:rPr>
          <w:b/>
          <w:bCs/>
          <w:color w:val="000000"/>
        </w:rPr>
        <w:t xml:space="preserve"> of your application</w:t>
      </w:r>
      <w:r w:rsidRPr="00526EB3">
        <w:rPr>
          <w:b/>
          <w:bCs/>
          <w:color w:val="000000"/>
        </w:rPr>
        <w:t>:</w:t>
      </w:r>
    </w:p>
    <w:p w14:paraId="2EA4C145" w14:textId="4CB636FC" w:rsidR="00054288" w:rsidRPr="00526EB3" w:rsidRDefault="00AF702F" w:rsidP="00054288">
      <w:pPr>
        <w:numPr>
          <w:ilvl w:val="1"/>
          <w:numId w:val="33"/>
        </w:numPr>
        <w:suppressAutoHyphens/>
        <w:autoSpaceDE w:val="0"/>
        <w:autoSpaceDN w:val="0"/>
        <w:adjustRightInd w:val="0"/>
        <w:textAlignment w:val="center"/>
        <w:rPr>
          <w:b/>
          <w:bCs/>
          <w:color w:val="000000"/>
        </w:rPr>
      </w:pPr>
      <w:r>
        <w:rPr>
          <w:b/>
          <w:bCs/>
          <w:color w:val="000000"/>
        </w:rPr>
        <w:t>Exceeding</w:t>
      </w:r>
      <w:r w:rsidR="00054288" w:rsidRPr="00526EB3">
        <w:rPr>
          <w:b/>
          <w:bCs/>
          <w:color w:val="000000"/>
        </w:rPr>
        <w:t xml:space="preserve"> the page limits </w:t>
      </w:r>
    </w:p>
    <w:p w14:paraId="0197418C" w14:textId="6C551E5E" w:rsidR="00054288" w:rsidRDefault="00AF702F" w:rsidP="00054288">
      <w:pPr>
        <w:numPr>
          <w:ilvl w:val="1"/>
          <w:numId w:val="33"/>
        </w:numPr>
        <w:suppressAutoHyphens/>
        <w:autoSpaceDE w:val="0"/>
        <w:autoSpaceDN w:val="0"/>
        <w:adjustRightInd w:val="0"/>
        <w:textAlignment w:val="center"/>
        <w:rPr>
          <w:b/>
          <w:bCs/>
          <w:color w:val="000000"/>
        </w:rPr>
      </w:pPr>
      <w:r>
        <w:rPr>
          <w:b/>
          <w:bCs/>
          <w:color w:val="000000"/>
        </w:rPr>
        <w:t xml:space="preserve">Deviation from </w:t>
      </w:r>
      <w:r w:rsidR="00054288" w:rsidRPr="00526EB3">
        <w:rPr>
          <w:b/>
          <w:bCs/>
          <w:color w:val="000000"/>
        </w:rPr>
        <w:t>margin, spacing, or font size requirements</w:t>
      </w:r>
    </w:p>
    <w:p w14:paraId="187AE5CD" w14:textId="4FFF1F52" w:rsidR="00235A15" w:rsidRPr="00526EB3" w:rsidRDefault="00235A15" w:rsidP="00054288">
      <w:pPr>
        <w:numPr>
          <w:ilvl w:val="1"/>
          <w:numId w:val="33"/>
        </w:numPr>
        <w:suppressAutoHyphens/>
        <w:autoSpaceDE w:val="0"/>
        <w:autoSpaceDN w:val="0"/>
        <w:adjustRightInd w:val="0"/>
        <w:textAlignment w:val="center"/>
        <w:rPr>
          <w:b/>
          <w:bCs/>
          <w:color w:val="000000"/>
        </w:rPr>
      </w:pPr>
      <w:r>
        <w:rPr>
          <w:b/>
          <w:bCs/>
          <w:color w:val="000000"/>
        </w:rPr>
        <w:t>Failure to use the template application</w:t>
      </w:r>
    </w:p>
    <w:p w14:paraId="5EDAC012" w14:textId="77777777" w:rsidR="00054288" w:rsidRPr="00526EB3" w:rsidRDefault="00054288" w:rsidP="00054288">
      <w:pPr>
        <w:numPr>
          <w:ilvl w:val="1"/>
          <w:numId w:val="33"/>
        </w:numPr>
        <w:suppressAutoHyphens/>
        <w:autoSpaceDE w:val="0"/>
        <w:autoSpaceDN w:val="0"/>
        <w:adjustRightInd w:val="0"/>
        <w:textAlignment w:val="center"/>
        <w:rPr>
          <w:b/>
          <w:bCs/>
          <w:color w:val="000000"/>
        </w:rPr>
      </w:pPr>
      <w:r w:rsidRPr="00526EB3">
        <w:rPr>
          <w:b/>
          <w:bCs/>
          <w:color w:val="000000"/>
        </w:rPr>
        <w:t>Omitting or adjusting sections of the application</w:t>
      </w:r>
    </w:p>
    <w:p w14:paraId="09075B2E" w14:textId="004CD4C1" w:rsidR="00054288" w:rsidRDefault="00054288" w:rsidP="00054288">
      <w:pPr>
        <w:numPr>
          <w:ilvl w:val="1"/>
          <w:numId w:val="33"/>
        </w:numPr>
        <w:suppressAutoHyphens/>
        <w:autoSpaceDE w:val="0"/>
        <w:autoSpaceDN w:val="0"/>
        <w:adjustRightInd w:val="0"/>
        <w:textAlignment w:val="center"/>
        <w:rPr>
          <w:b/>
          <w:bCs/>
          <w:color w:val="000000"/>
        </w:rPr>
      </w:pPr>
      <w:r w:rsidRPr="00526EB3">
        <w:rPr>
          <w:b/>
          <w:bCs/>
          <w:color w:val="000000"/>
        </w:rPr>
        <w:t>Not fitting the mission of the GLAS program (example, commercial product development</w:t>
      </w:r>
      <w:r w:rsidR="00C4000D" w:rsidRPr="00526EB3">
        <w:rPr>
          <w:b/>
          <w:bCs/>
          <w:color w:val="000000"/>
        </w:rPr>
        <w:t xml:space="preserve"> or educational events</w:t>
      </w:r>
      <w:r w:rsidRPr="00526EB3">
        <w:rPr>
          <w:b/>
          <w:bCs/>
          <w:color w:val="000000"/>
        </w:rPr>
        <w:t>)</w:t>
      </w:r>
    </w:p>
    <w:p w14:paraId="1E8A8E16" w14:textId="3C2F99FC" w:rsidR="001D4E86" w:rsidRPr="00D21CB2" w:rsidRDefault="001D4E86" w:rsidP="0005628B">
      <w:pPr>
        <w:numPr>
          <w:ilvl w:val="1"/>
          <w:numId w:val="33"/>
        </w:numPr>
        <w:suppressAutoHyphens/>
        <w:autoSpaceDE w:val="0"/>
        <w:autoSpaceDN w:val="0"/>
        <w:adjustRightInd w:val="0"/>
        <w:textAlignment w:val="center"/>
        <w:rPr>
          <w:b/>
          <w:bCs/>
          <w:color w:val="000000"/>
        </w:rPr>
      </w:pPr>
      <w:r w:rsidRPr="006C0B0F">
        <w:rPr>
          <w:b/>
          <w:bCs/>
          <w:color w:val="000000"/>
        </w:rPr>
        <w:t>Scanning the application to PDF</w:t>
      </w:r>
    </w:p>
    <w:p w14:paraId="5C667A5A" w14:textId="702C9494" w:rsidR="00D21CB2" w:rsidRPr="0053512D" w:rsidRDefault="00D21CB2" w:rsidP="00D21CB2">
      <w:pPr>
        <w:numPr>
          <w:ilvl w:val="0"/>
          <w:numId w:val="33"/>
        </w:numPr>
        <w:autoSpaceDE w:val="0"/>
        <w:autoSpaceDN w:val="0"/>
        <w:adjustRightInd w:val="0"/>
        <w:jc w:val="both"/>
        <w:rPr>
          <w:bCs/>
          <w:color w:val="000000"/>
        </w:rPr>
      </w:pPr>
      <w:r>
        <w:t xml:space="preserve">If awarded a grant, the recipient must maintain </w:t>
      </w:r>
      <w:r w:rsidRPr="00000D8D">
        <w:t xml:space="preserve">records of expenditures and expenses under for 3 years, with the right of AALAS to audit </w:t>
      </w:r>
      <w:r>
        <w:t xml:space="preserve">these records during </w:t>
      </w:r>
      <w:r w:rsidR="00AD7E95">
        <w:t>that</w:t>
      </w:r>
      <w:r>
        <w:t xml:space="preserve"> period.</w:t>
      </w:r>
    </w:p>
    <w:p w14:paraId="6AACEA72" w14:textId="493E1CAC" w:rsidR="0053512D" w:rsidRPr="00D81880" w:rsidRDefault="0053512D" w:rsidP="00D21CB2">
      <w:pPr>
        <w:numPr>
          <w:ilvl w:val="0"/>
          <w:numId w:val="33"/>
        </w:numPr>
        <w:autoSpaceDE w:val="0"/>
        <w:autoSpaceDN w:val="0"/>
        <w:adjustRightInd w:val="0"/>
        <w:jc w:val="both"/>
        <w:rPr>
          <w:bCs/>
          <w:color w:val="000000"/>
        </w:rPr>
      </w:pPr>
      <w:r>
        <w:t xml:space="preserve">If you have any questions about eligibility or the GLAS criteria, please email us at: </w:t>
      </w:r>
      <w:hyperlink r:id="rId10" w:history="1">
        <w:r>
          <w:rPr>
            <w:rStyle w:val="Hyperlink"/>
          </w:rPr>
          <w:t>glas@aalas.org</w:t>
        </w:r>
      </w:hyperlink>
      <w:r>
        <w:t>.</w:t>
      </w:r>
    </w:p>
    <w:p w14:paraId="4C14591E" w14:textId="77777777" w:rsidR="00054288" w:rsidRPr="002B0D2D" w:rsidRDefault="00054288" w:rsidP="00054288">
      <w:pPr>
        <w:suppressAutoHyphens/>
        <w:autoSpaceDE w:val="0"/>
        <w:autoSpaceDN w:val="0"/>
        <w:adjustRightInd w:val="0"/>
        <w:textAlignment w:val="center"/>
        <w:rPr>
          <w:bCs/>
          <w:color w:val="000000"/>
        </w:rPr>
      </w:pPr>
    </w:p>
    <w:p w14:paraId="141EA59A" w14:textId="77777777" w:rsidR="003261CB" w:rsidRDefault="003261CB" w:rsidP="00C63C79">
      <w:pPr>
        <w:autoSpaceDE w:val="0"/>
        <w:autoSpaceDN w:val="0"/>
        <w:adjustRightInd w:val="0"/>
        <w:rPr>
          <w:b/>
          <w:bCs/>
          <w:color w:val="000000"/>
        </w:rPr>
      </w:pPr>
    </w:p>
    <w:p w14:paraId="21753A35" w14:textId="77777777" w:rsidR="00121268" w:rsidRDefault="00121268" w:rsidP="00C63C79">
      <w:pPr>
        <w:rPr>
          <w:b/>
        </w:rPr>
      </w:pPr>
    </w:p>
    <w:p w14:paraId="1C04B144" w14:textId="77777777" w:rsidR="00121268" w:rsidRDefault="00121268" w:rsidP="00C63C79">
      <w:pPr>
        <w:rPr>
          <w:b/>
        </w:rPr>
      </w:pPr>
    </w:p>
    <w:p w14:paraId="6235EE3A" w14:textId="77777777" w:rsidR="00121268" w:rsidRDefault="00121268" w:rsidP="00C63C79">
      <w:pPr>
        <w:rPr>
          <w:b/>
        </w:rPr>
      </w:pPr>
    </w:p>
    <w:p w14:paraId="2860C4B5" w14:textId="77777777" w:rsidR="00121268" w:rsidRDefault="00121268" w:rsidP="00C63C79">
      <w:pPr>
        <w:rPr>
          <w:b/>
        </w:rPr>
      </w:pPr>
    </w:p>
    <w:p w14:paraId="76C3C502" w14:textId="4A012121" w:rsidR="003261CB" w:rsidRPr="003261CB" w:rsidRDefault="003261CB" w:rsidP="00C63C79">
      <w:pPr>
        <w:rPr>
          <w:b/>
        </w:rPr>
      </w:pPr>
      <w:r w:rsidRPr="003261CB">
        <w:rPr>
          <w:b/>
        </w:rPr>
        <w:lastRenderedPageBreak/>
        <w:t>Section A.  General Information</w:t>
      </w:r>
      <w:r w:rsidR="00AC0FEE">
        <w:rPr>
          <w:b/>
        </w:rPr>
        <w:t xml:space="preserve"> for a Standard GLAS Application</w:t>
      </w:r>
    </w:p>
    <w:p w14:paraId="4F69C32E" w14:textId="77777777" w:rsidR="00522311" w:rsidRDefault="00522311" w:rsidP="00C63C79">
      <w:pPr>
        <w:autoSpaceDE w:val="0"/>
        <w:autoSpaceDN w:val="0"/>
        <w:adjustRightInd w:val="0"/>
        <w:rPr>
          <w:b/>
          <w:bCs/>
          <w:color w:val="000000"/>
        </w:rPr>
      </w:pPr>
    </w:p>
    <w:p w14:paraId="27719374" w14:textId="77777777" w:rsidR="002D3E3B" w:rsidRPr="003F580C" w:rsidRDefault="00892C97" w:rsidP="00C63C79">
      <w:pPr>
        <w:pStyle w:val="BasicParagraph"/>
        <w:numPr>
          <w:ilvl w:val="0"/>
          <w:numId w:val="13"/>
        </w:numPr>
        <w:spacing w:line="240" w:lineRule="auto"/>
        <w:jc w:val="both"/>
        <w:rPr>
          <w:rFonts w:ascii="Times New Roman" w:hAnsi="Times New Roman" w:cs="Times New Roman"/>
          <w:spacing w:val="-2"/>
        </w:rPr>
      </w:pPr>
      <w:r w:rsidRPr="003F580C">
        <w:rPr>
          <w:rFonts w:ascii="Times New Roman" w:hAnsi="Times New Roman" w:cs="Times New Roman"/>
          <w:spacing w:val="-2"/>
        </w:rPr>
        <w:t>Research Study Title</w:t>
      </w:r>
      <w:r w:rsidR="002F364D">
        <w:rPr>
          <w:rFonts w:ascii="Times New Roman" w:hAnsi="Times New Roman" w:cs="Times New Roman"/>
          <w:spacing w:val="-2"/>
        </w:rPr>
        <w:t>:</w:t>
      </w:r>
    </w:p>
    <w:p w14:paraId="4B329784" w14:textId="77777777" w:rsidR="00892C97" w:rsidRPr="003F580C" w:rsidRDefault="00892C97" w:rsidP="00C63C79">
      <w:pPr>
        <w:pStyle w:val="BasicParagraph"/>
        <w:spacing w:line="240" w:lineRule="auto"/>
        <w:ind w:left="810"/>
        <w:jc w:val="both"/>
        <w:rPr>
          <w:rFonts w:ascii="Times New Roman" w:hAnsi="Times New Roman" w:cs="Times New Roman"/>
          <w:spacing w:val="-2"/>
        </w:rPr>
      </w:pPr>
    </w:p>
    <w:p w14:paraId="6EEB7CA4" w14:textId="77777777" w:rsidR="00FE1E6D" w:rsidRPr="003F580C" w:rsidRDefault="002F364D" w:rsidP="00C63C79">
      <w:pPr>
        <w:pStyle w:val="BasicParagraph"/>
        <w:numPr>
          <w:ilvl w:val="0"/>
          <w:numId w:val="13"/>
        </w:numPr>
        <w:spacing w:line="240" w:lineRule="auto"/>
        <w:jc w:val="both"/>
        <w:rPr>
          <w:rFonts w:ascii="Times New Roman" w:hAnsi="Times New Roman" w:cs="Times New Roman"/>
          <w:bCs/>
        </w:rPr>
      </w:pPr>
      <w:r>
        <w:rPr>
          <w:rFonts w:ascii="Times New Roman" w:hAnsi="Times New Roman" w:cs="Times New Roman"/>
          <w:spacing w:val="-2"/>
        </w:rPr>
        <w:t>Funds</w:t>
      </w:r>
      <w:r w:rsidR="00FE1E6D" w:rsidRPr="003F580C">
        <w:rPr>
          <w:rFonts w:ascii="Times New Roman" w:hAnsi="Times New Roman" w:cs="Times New Roman"/>
          <w:spacing w:val="-2"/>
        </w:rPr>
        <w:t xml:space="preserve"> </w:t>
      </w:r>
      <w:r w:rsidR="00FE1E6D" w:rsidRPr="003F580C">
        <w:rPr>
          <w:rFonts w:ascii="Times New Roman" w:hAnsi="Times New Roman" w:cs="Times New Roman"/>
          <w:bCs/>
        </w:rPr>
        <w:t>Request</w:t>
      </w:r>
      <w:r>
        <w:rPr>
          <w:rFonts w:ascii="Times New Roman" w:hAnsi="Times New Roman" w:cs="Times New Roman"/>
          <w:bCs/>
        </w:rPr>
        <w:t>ed</w:t>
      </w:r>
      <w:r w:rsidR="009C22B4">
        <w:rPr>
          <w:rFonts w:ascii="Times New Roman" w:hAnsi="Times New Roman" w:cs="Times New Roman"/>
          <w:bCs/>
        </w:rPr>
        <w:t xml:space="preserve"> (USD)</w:t>
      </w:r>
      <w:r w:rsidR="00FE1E6D" w:rsidRPr="003F580C">
        <w:rPr>
          <w:rFonts w:ascii="Times New Roman" w:hAnsi="Times New Roman" w:cs="Times New Roman"/>
          <w:bCs/>
        </w:rPr>
        <w:t>:</w:t>
      </w:r>
    </w:p>
    <w:p w14:paraId="5B1989AD" w14:textId="77777777" w:rsidR="00ED0CAE" w:rsidRDefault="00ED0CAE" w:rsidP="00354A7F">
      <w:pPr>
        <w:pStyle w:val="ListParagraph"/>
        <w:ind w:left="0"/>
        <w:rPr>
          <w:spacing w:val="-2"/>
        </w:rPr>
      </w:pPr>
    </w:p>
    <w:p w14:paraId="7DC3937A" w14:textId="600809C9" w:rsidR="002D3E3B" w:rsidRPr="002D3E3B" w:rsidRDefault="00E13667"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Please</w:t>
      </w:r>
      <w:r>
        <w:rPr>
          <w:rFonts w:ascii="Times New Roman" w:hAnsi="Times New Roman" w:cs="Times New Roman"/>
          <w:spacing w:val="-2"/>
        </w:rPr>
        <w:t xml:space="preserve"> i</w:t>
      </w:r>
      <w:r w:rsidR="00785EB4">
        <w:rPr>
          <w:rFonts w:ascii="Times New Roman" w:hAnsi="Times New Roman" w:cs="Times New Roman"/>
          <w:spacing w:val="-2"/>
        </w:rPr>
        <w:t>ndicate which</w:t>
      </w:r>
      <w:r w:rsidR="003C548F">
        <w:rPr>
          <w:rFonts w:ascii="Times New Roman" w:hAnsi="Times New Roman" w:cs="Times New Roman"/>
          <w:spacing w:val="-2"/>
        </w:rPr>
        <w:t xml:space="preserve"> </w:t>
      </w:r>
      <w:r w:rsidR="0026468D">
        <w:rPr>
          <w:rFonts w:ascii="Times New Roman" w:hAnsi="Times New Roman" w:cs="Times New Roman"/>
          <w:spacing w:val="-2"/>
        </w:rPr>
        <w:t xml:space="preserve">documents will be submitted </w:t>
      </w:r>
      <w:r w:rsidR="00607A5A">
        <w:rPr>
          <w:rFonts w:ascii="Times New Roman" w:hAnsi="Times New Roman" w:cs="Times New Roman"/>
          <w:spacing w:val="-2"/>
        </w:rPr>
        <w:t>if the grant is awarded.</w:t>
      </w:r>
      <w:r w:rsidR="00EE4461">
        <w:rPr>
          <w:rFonts w:ascii="Times New Roman" w:hAnsi="Times New Roman" w:cs="Times New Roman"/>
          <w:spacing w:val="-2"/>
        </w:rPr>
        <w:t xml:space="preserve"> </w:t>
      </w:r>
      <w:r w:rsidR="002D3E3B" w:rsidRPr="002D3E3B">
        <w:rPr>
          <w:rFonts w:ascii="Times New Roman" w:hAnsi="Times New Roman" w:cs="Times New Roman"/>
          <w:spacing w:val="-2"/>
        </w:rPr>
        <w:t xml:space="preserve">This will not affect the review process; </w:t>
      </w:r>
      <w:r w:rsidR="008128D2">
        <w:rPr>
          <w:rFonts w:ascii="Times New Roman" w:hAnsi="Times New Roman" w:cs="Times New Roman"/>
          <w:spacing w:val="-2"/>
        </w:rPr>
        <w:t xml:space="preserve">however, </w:t>
      </w:r>
      <w:r w:rsidR="002D3E3B" w:rsidRPr="002D3E3B">
        <w:rPr>
          <w:rFonts w:ascii="Times New Roman" w:hAnsi="Times New Roman" w:cs="Times New Roman"/>
          <w:spacing w:val="-2"/>
        </w:rPr>
        <w:t>grant awardees must submit these documents</w:t>
      </w:r>
      <w:r w:rsidR="002317F2">
        <w:rPr>
          <w:rFonts w:ascii="Times New Roman" w:hAnsi="Times New Roman" w:cs="Times New Roman"/>
          <w:spacing w:val="-2"/>
        </w:rPr>
        <w:t xml:space="preserve"> (in English)</w:t>
      </w:r>
      <w:r w:rsidR="002D3E3B" w:rsidRPr="002D3E3B">
        <w:rPr>
          <w:rFonts w:ascii="Times New Roman" w:hAnsi="Times New Roman" w:cs="Times New Roman"/>
          <w:spacing w:val="-2"/>
        </w:rPr>
        <w:t xml:space="preserve"> before funds can be </w:t>
      </w:r>
      <w:r w:rsidR="00F44A9B" w:rsidRPr="002D3E3B">
        <w:rPr>
          <w:rFonts w:ascii="Times New Roman" w:hAnsi="Times New Roman" w:cs="Times New Roman"/>
          <w:spacing w:val="-2"/>
        </w:rPr>
        <w:t>dis</w:t>
      </w:r>
      <w:r w:rsidR="00F44A9B">
        <w:rPr>
          <w:rFonts w:ascii="Times New Roman" w:hAnsi="Times New Roman" w:cs="Times New Roman"/>
          <w:spacing w:val="-2"/>
        </w:rPr>
        <w:t>bur</w:t>
      </w:r>
      <w:r w:rsidR="00F44A9B" w:rsidRPr="002D3E3B">
        <w:rPr>
          <w:rFonts w:ascii="Times New Roman" w:hAnsi="Times New Roman" w:cs="Times New Roman"/>
          <w:spacing w:val="-2"/>
        </w:rPr>
        <w:t>sed</w:t>
      </w:r>
      <w:r w:rsidR="002D3E3B" w:rsidRPr="002D3E3B">
        <w:rPr>
          <w:rFonts w:ascii="Times New Roman" w:hAnsi="Times New Roman" w:cs="Times New Roman"/>
          <w:spacing w:val="-2"/>
        </w:rPr>
        <w:t>.</w:t>
      </w:r>
    </w:p>
    <w:p w14:paraId="52FDA329" w14:textId="77777777" w:rsidR="002D3E3B" w:rsidRDefault="002D3E3B" w:rsidP="00C63C79">
      <w:pPr>
        <w:pStyle w:val="BasicParagraph"/>
        <w:tabs>
          <w:tab w:val="left" w:pos="270"/>
        </w:tabs>
        <w:spacing w:line="240" w:lineRule="auto"/>
        <w:jc w:val="both"/>
        <w:rPr>
          <w:rFonts w:ascii="Wingdings" w:hAnsi="Wingdings" w:cs="Wingdings"/>
          <w:spacing w:val="-2"/>
        </w:rPr>
      </w:pPr>
    </w:p>
    <w:p w14:paraId="67692ED7" w14:textId="77777777" w:rsidR="0065366E" w:rsidRDefault="002D3E3B" w:rsidP="00C63C79">
      <w:pPr>
        <w:pStyle w:val="BasicParagraph"/>
        <w:tabs>
          <w:tab w:val="left" w:pos="270"/>
        </w:tabs>
        <w:spacing w:line="240" w:lineRule="auto"/>
        <w:jc w:val="both"/>
        <w:rPr>
          <w:rFonts w:ascii="Times New Roman" w:hAnsi="Times New Roman" w:cs="Times New Roman"/>
          <w:spacing w:val="-2"/>
        </w:rPr>
      </w:pPr>
      <w:r w:rsidRPr="002D3E3B">
        <w:rPr>
          <w:rFonts w:ascii="Wingdings" w:hAnsi="Wingdings" w:cs="Wingdings"/>
          <w:spacing w:val="-2"/>
        </w:rPr>
        <w:tab/>
      </w:r>
      <w:r w:rsidRPr="002D3E3B">
        <w:rPr>
          <w:rFonts w:ascii="Wingdings" w:hAnsi="Wingdings" w:cs="Wingdings"/>
          <w:spacing w:val="-2"/>
        </w:rPr>
        <w:tab/>
      </w:r>
      <w:sdt>
        <w:sdtPr>
          <w:rPr>
            <w:rFonts w:ascii="Wingdings" w:hAnsi="Wingdings" w:cs="Wingdings"/>
            <w:spacing w:val="-2"/>
          </w:rPr>
          <w:id w:val="1026377706"/>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Pr="002D3E3B">
        <w:rPr>
          <w:rFonts w:ascii="Times New Roman" w:hAnsi="Times New Roman" w:cs="Times New Roman"/>
          <w:spacing w:val="-2"/>
        </w:rPr>
        <w:t xml:space="preserve"> IACUC Approval</w:t>
      </w:r>
      <w:r w:rsidR="004B1523">
        <w:rPr>
          <w:rFonts w:ascii="Times New Roman" w:hAnsi="Times New Roman" w:cs="Times New Roman"/>
          <w:spacing w:val="-2"/>
        </w:rPr>
        <w:tab/>
      </w:r>
      <w:r w:rsidR="00D64085">
        <w:rPr>
          <w:rFonts w:ascii="Times New Roman" w:hAnsi="Times New Roman" w:cs="Times New Roman"/>
          <w:spacing w:val="-2"/>
        </w:rPr>
        <w:tab/>
      </w:r>
      <w:sdt>
        <w:sdtPr>
          <w:rPr>
            <w:rFonts w:ascii="Times New Roman" w:hAnsi="Times New Roman" w:cs="Times New Roman"/>
            <w:spacing w:val="-2"/>
          </w:rPr>
          <w:id w:val="-539054852"/>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F97C7A" w:rsidRPr="002D3E3B">
        <w:rPr>
          <w:rFonts w:ascii="Palatino LT Std" w:hAnsi="Palatino LT Std" w:cs="Palatino LT Std"/>
          <w:spacing w:val="-2"/>
        </w:rPr>
        <w:t xml:space="preserve"> </w:t>
      </w:r>
      <w:r w:rsidR="00F97C7A" w:rsidRPr="002D3E3B">
        <w:rPr>
          <w:rFonts w:ascii="Times New Roman" w:hAnsi="Times New Roman" w:cs="Times New Roman"/>
          <w:spacing w:val="-2"/>
        </w:rPr>
        <w:t>IBC Approval</w:t>
      </w:r>
      <w:r w:rsidR="00F97C7A">
        <w:rPr>
          <w:rFonts w:ascii="Times New Roman" w:hAnsi="Times New Roman" w:cs="Times New Roman"/>
          <w:spacing w:val="-2"/>
        </w:rPr>
        <w:tab/>
      </w:r>
      <w:r w:rsidR="00F97C7A">
        <w:rPr>
          <w:rFonts w:ascii="Times New Roman" w:hAnsi="Times New Roman" w:cs="Times New Roman"/>
          <w:spacing w:val="-2"/>
        </w:rPr>
        <w:tab/>
      </w:r>
      <w:sdt>
        <w:sdtPr>
          <w:rPr>
            <w:rFonts w:ascii="Times New Roman" w:hAnsi="Times New Roman" w:cs="Times New Roman"/>
            <w:spacing w:val="-2"/>
          </w:rPr>
          <w:id w:val="-1240777823"/>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CF69BC">
        <w:rPr>
          <w:rFonts w:ascii="Times New Roman" w:hAnsi="Times New Roman" w:cs="Times New Roman"/>
          <w:spacing w:val="-2"/>
        </w:rPr>
        <w:t xml:space="preserve"> IRB</w:t>
      </w:r>
      <w:r w:rsidR="00D64085">
        <w:rPr>
          <w:rFonts w:ascii="Times New Roman" w:hAnsi="Times New Roman" w:cs="Times New Roman"/>
          <w:spacing w:val="-2"/>
        </w:rPr>
        <w:t xml:space="preserve"> </w:t>
      </w:r>
      <w:r w:rsidR="00D64085" w:rsidRPr="002D3E3B">
        <w:rPr>
          <w:rFonts w:ascii="Times New Roman" w:hAnsi="Times New Roman" w:cs="Times New Roman"/>
          <w:spacing w:val="-2"/>
        </w:rPr>
        <w:t>Approval</w:t>
      </w:r>
    </w:p>
    <w:p w14:paraId="4936CADE" w14:textId="77777777" w:rsidR="002D3E3B" w:rsidRPr="002D3E3B" w:rsidRDefault="0065366E" w:rsidP="007012B7">
      <w:pPr>
        <w:pStyle w:val="BasicParagraph"/>
        <w:tabs>
          <w:tab w:val="left" w:pos="270"/>
        </w:tabs>
        <w:spacing w:line="240" w:lineRule="auto"/>
        <w:rPr>
          <w:rFonts w:ascii="Times New Roman" w:hAnsi="Times New Roman" w:cs="Times New Roman"/>
          <w:spacing w:val="-2"/>
        </w:rPr>
      </w:pPr>
      <w:r w:rsidRPr="002D3E3B">
        <w:rPr>
          <w:rFonts w:ascii="Wingdings" w:hAnsi="Wingdings" w:cs="Wingdings"/>
          <w:spacing w:val="-2"/>
        </w:rPr>
        <w:tab/>
      </w:r>
      <w:r w:rsidRPr="002D3E3B">
        <w:rPr>
          <w:rFonts w:ascii="Wingdings" w:hAnsi="Wingdings" w:cs="Wingdings"/>
          <w:spacing w:val="-2"/>
        </w:rPr>
        <w:tab/>
      </w:r>
      <w:sdt>
        <w:sdtPr>
          <w:rPr>
            <w:rFonts w:ascii="Wingdings" w:hAnsi="Wingdings" w:cs="Wingdings"/>
            <w:spacing w:val="-2"/>
          </w:rPr>
          <w:id w:val="-1303301466"/>
          <w14:checkbox>
            <w14:checked w14:val="0"/>
            <w14:checkedState w14:val="2612" w14:font="MS Gothic"/>
            <w14:uncheckedState w14:val="2610" w14:font="MS Gothic"/>
          </w14:checkbox>
        </w:sdtPr>
        <w:sdtEndPr/>
        <w:sdtContent>
          <w:r w:rsidR="00635016">
            <w:rPr>
              <w:rFonts w:ascii="MS Gothic" w:eastAsia="MS Gothic" w:hAnsi="MS Gothic" w:cs="Wingdings" w:hint="eastAsia"/>
              <w:spacing w:val="-2"/>
            </w:rPr>
            <w:t>☐</w:t>
          </w:r>
        </w:sdtContent>
      </w:sdt>
      <w:r w:rsidRPr="0065366E">
        <w:rPr>
          <w:rFonts w:ascii="Times New Roman" w:hAnsi="Times New Roman" w:cs="Times New Roman"/>
          <w:spacing w:val="-2"/>
        </w:rPr>
        <w:t>Other</w:t>
      </w:r>
      <w:r w:rsidR="007012B7">
        <w:rPr>
          <w:rFonts w:ascii="Times New Roman" w:hAnsi="Times New Roman" w:cs="Times New Roman"/>
          <w:spacing w:val="-2"/>
        </w:rPr>
        <w:t xml:space="preserve"> </w:t>
      </w:r>
      <w:r w:rsidR="005C6931">
        <w:rPr>
          <w:rFonts w:ascii="Times New Roman" w:hAnsi="Times New Roman" w:cs="Times New Roman"/>
          <w:spacing w:val="-2"/>
        </w:rPr>
        <w:t xml:space="preserve">(please </w:t>
      </w:r>
      <w:proofErr w:type="gramStart"/>
      <w:r w:rsidR="005C6931">
        <w:rPr>
          <w:rFonts w:ascii="Times New Roman" w:hAnsi="Times New Roman" w:cs="Times New Roman"/>
          <w:spacing w:val="-2"/>
        </w:rPr>
        <w:t>describe)</w:t>
      </w:r>
      <w:r>
        <w:rPr>
          <w:rFonts w:ascii="Times New Roman" w:hAnsi="Times New Roman" w:cs="Times New Roman"/>
          <w:spacing w:val="-2"/>
        </w:rPr>
        <w:t>_</w:t>
      </w:r>
      <w:proofErr w:type="gramEnd"/>
      <w:r>
        <w:rPr>
          <w:rFonts w:ascii="Times New Roman" w:hAnsi="Times New Roman" w:cs="Times New Roman"/>
          <w:spacing w:val="-2"/>
        </w:rPr>
        <w:t>______________________</w:t>
      </w:r>
      <w:r w:rsidR="007012B7">
        <w:rPr>
          <w:rFonts w:ascii="Times New Roman" w:hAnsi="Times New Roman" w:cs="Times New Roman"/>
          <w:spacing w:val="-2"/>
        </w:rPr>
        <w:t>___________________</w:t>
      </w:r>
      <w:r w:rsidR="005C6931">
        <w:rPr>
          <w:rFonts w:ascii="Times New Roman" w:hAnsi="Times New Roman" w:cs="Times New Roman"/>
          <w:spacing w:val="-2"/>
        </w:rPr>
        <w:t>__</w:t>
      </w:r>
    </w:p>
    <w:p w14:paraId="56117B8B" w14:textId="77777777" w:rsidR="002D3E3B" w:rsidRDefault="002D3E3B" w:rsidP="00C63C79">
      <w:pPr>
        <w:pStyle w:val="BasicParagraph"/>
        <w:spacing w:line="240" w:lineRule="auto"/>
        <w:jc w:val="both"/>
        <w:rPr>
          <w:rFonts w:ascii="Times New Roman" w:hAnsi="Times New Roman" w:cs="Times New Roman"/>
          <w:spacing w:val="-2"/>
        </w:rPr>
      </w:pPr>
    </w:p>
    <w:p w14:paraId="77BD559D" w14:textId="77777777" w:rsidR="002D3E3B" w:rsidRPr="002D3E3B" w:rsidRDefault="00E13667"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Please</w:t>
      </w:r>
      <w:r>
        <w:rPr>
          <w:rFonts w:ascii="Times New Roman" w:hAnsi="Times New Roman" w:cs="Times New Roman"/>
          <w:spacing w:val="-2"/>
        </w:rPr>
        <w:t xml:space="preserve"> i</w:t>
      </w:r>
      <w:r w:rsidR="002D3E3B" w:rsidRPr="002D3E3B">
        <w:rPr>
          <w:rFonts w:ascii="Times New Roman" w:hAnsi="Times New Roman" w:cs="Times New Roman"/>
          <w:spacing w:val="-2"/>
        </w:rPr>
        <w:t>ndicate whether the</w:t>
      </w:r>
      <w:r>
        <w:rPr>
          <w:rFonts w:ascii="Times New Roman" w:hAnsi="Times New Roman" w:cs="Times New Roman"/>
          <w:spacing w:val="-2"/>
        </w:rPr>
        <w:t xml:space="preserve"> princip</w:t>
      </w:r>
      <w:r w:rsidR="00D7586A">
        <w:rPr>
          <w:rFonts w:ascii="Times New Roman" w:hAnsi="Times New Roman" w:cs="Times New Roman"/>
          <w:spacing w:val="-2"/>
        </w:rPr>
        <w:t>al</w:t>
      </w:r>
      <w:r>
        <w:rPr>
          <w:rFonts w:ascii="Times New Roman" w:hAnsi="Times New Roman" w:cs="Times New Roman"/>
          <w:spacing w:val="-2"/>
        </w:rPr>
        <w:t xml:space="preserve"> investigator (</w:t>
      </w:r>
      <w:r w:rsidR="002D3E3B" w:rsidRPr="002D3E3B">
        <w:rPr>
          <w:rFonts w:ascii="Times New Roman" w:hAnsi="Times New Roman" w:cs="Times New Roman"/>
          <w:spacing w:val="-2"/>
        </w:rPr>
        <w:t>PI</w:t>
      </w:r>
      <w:r>
        <w:rPr>
          <w:rFonts w:ascii="Times New Roman" w:hAnsi="Times New Roman" w:cs="Times New Roman"/>
          <w:spacing w:val="-2"/>
        </w:rPr>
        <w:t>)</w:t>
      </w:r>
      <w:r w:rsidR="002D3E3B" w:rsidRPr="002D3E3B">
        <w:rPr>
          <w:rFonts w:ascii="Times New Roman" w:hAnsi="Times New Roman" w:cs="Times New Roman"/>
          <w:spacing w:val="-2"/>
        </w:rPr>
        <w:t xml:space="preserve"> or </w:t>
      </w:r>
      <w:r>
        <w:rPr>
          <w:rFonts w:ascii="Times New Roman" w:hAnsi="Times New Roman" w:cs="Times New Roman"/>
          <w:spacing w:val="-2"/>
        </w:rPr>
        <w:t>a co-investigator (</w:t>
      </w:r>
      <w:r w:rsidR="00DF785D">
        <w:rPr>
          <w:rFonts w:ascii="Times New Roman" w:hAnsi="Times New Roman" w:cs="Times New Roman"/>
          <w:spacing w:val="-2"/>
        </w:rPr>
        <w:t>C</w:t>
      </w:r>
      <w:r w:rsidR="002D3E3B" w:rsidRPr="002D3E3B">
        <w:rPr>
          <w:rFonts w:ascii="Times New Roman" w:hAnsi="Times New Roman" w:cs="Times New Roman"/>
          <w:spacing w:val="-2"/>
        </w:rPr>
        <w:t>o-I</w:t>
      </w:r>
      <w:r>
        <w:rPr>
          <w:rFonts w:ascii="Times New Roman" w:hAnsi="Times New Roman" w:cs="Times New Roman"/>
          <w:spacing w:val="-2"/>
        </w:rPr>
        <w:t>)</w:t>
      </w:r>
      <w:r w:rsidR="002D3E3B" w:rsidRPr="002D3E3B">
        <w:rPr>
          <w:rFonts w:ascii="Times New Roman" w:hAnsi="Times New Roman" w:cs="Times New Roman"/>
          <w:spacing w:val="-2"/>
        </w:rPr>
        <w:t xml:space="preserve"> ha</w:t>
      </w:r>
      <w:r>
        <w:rPr>
          <w:rFonts w:ascii="Times New Roman" w:hAnsi="Times New Roman" w:cs="Times New Roman"/>
          <w:spacing w:val="-2"/>
        </w:rPr>
        <w:t xml:space="preserve">s </w:t>
      </w:r>
      <w:r w:rsidR="002D3E3B" w:rsidRPr="002D3E3B">
        <w:rPr>
          <w:rFonts w:ascii="Times New Roman" w:hAnsi="Times New Roman" w:cs="Times New Roman"/>
          <w:spacing w:val="-2"/>
        </w:rPr>
        <w:t>a business or financial interest in the proposed project.</w:t>
      </w:r>
    </w:p>
    <w:p w14:paraId="358A6B3C" w14:textId="77777777" w:rsidR="005F027E" w:rsidRDefault="005F027E" w:rsidP="00C63C79">
      <w:pPr>
        <w:pStyle w:val="BasicParagraph"/>
        <w:tabs>
          <w:tab w:val="left" w:pos="270"/>
        </w:tabs>
        <w:spacing w:line="240" w:lineRule="auto"/>
        <w:jc w:val="both"/>
        <w:rPr>
          <w:rFonts w:ascii="Times New Roman" w:hAnsi="Times New Roman" w:cs="Times New Roman"/>
          <w:spacing w:val="-2"/>
        </w:rPr>
      </w:pPr>
    </w:p>
    <w:p w14:paraId="1A40B8BD" w14:textId="77777777" w:rsidR="006960FB" w:rsidRDefault="006960FB" w:rsidP="00116D4C">
      <w:pPr>
        <w:pStyle w:val="BasicParagraph"/>
        <w:tabs>
          <w:tab w:val="left" w:pos="270"/>
        </w:tabs>
        <w:spacing w:line="240" w:lineRule="auto"/>
        <w:ind w:left="630"/>
        <w:jc w:val="both"/>
        <w:rPr>
          <w:rFonts w:ascii="Times New Roman" w:hAnsi="Times New Roman" w:cs="Times New Roman"/>
          <w:spacing w:val="-2"/>
        </w:rPr>
      </w:pPr>
      <w:r w:rsidRPr="002D3E3B">
        <w:rPr>
          <w:rFonts w:ascii="Times New Roman" w:hAnsi="Times New Roman" w:cs="Times New Roman"/>
          <w:spacing w:val="-2"/>
        </w:rPr>
        <w:tab/>
      </w:r>
      <w:sdt>
        <w:sdtPr>
          <w:rPr>
            <w:rFonts w:ascii="Times New Roman" w:hAnsi="Times New Roman" w:cs="Times New Roman"/>
            <w:spacing w:val="-2"/>
          </w:rPr>
          <w:id w:val="946360553"/>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Pr="002D3E3B">
        <w:rPr>
          <w:rFonts w:ascii="Times New Roman" w:hAnsi="Times New Roman" w:cs="Times New Roman"/>
          <w:spacing w:val="-2"/>
        </w:rPr>
        <w:t xml:space="preserve"> </w:t>
      </w:r>
      <w:r>
        <w:rPr>
          <w:rFonts w:ascii="Times New Roman" w:hAnsi="Times New Roman" w:cs="Times New Roman"/>
          <w:spacing w:val="-2"/>
        </w:rPr>
        <w:t xml:space="preserve"> </w:t>
      </w:r>
      <w:r w:rsidRPr="002D3E3B">
        <w:rPr>
          <w:rFonts w:ascii="Times New Roman" w:hAnsi="Times New Roman" w:cs="Times New Roman"/>
          <w:spacing w:val="-2"/>
        </w:rPr>
        <w:t>No</w:t>
      </w:r>
      <w:r>
        <w:rPr>
          <w:rFonts w:ascii="Times New Roman" w:hAnsi="Times New Roman" w:cs="Times New Roman"/>
          <w:spacing w:val="-2"/>
        </w:rPr>
        <w:t>.</w:t>
      </w:r>
    </w:p>
    <w:p w14:paraId="3FFBD944" w14:textId="77777777" w:rsidR="00352677" w:rsidRPr="00DE38A5" w:rsidRDefault="006960FB" w:rsidP="00C63C79">
      <w:pPr>
        <w:pStyle w:val="BasicParagraph"/>
        <w:tabs>
          <w:tab w:val="left" w:pos="270"/>
        </w:tabs>
        <w:spacing w:line="240" w:lineRule="auto"/>
        <w:jc w:val="both"/>
      </w:pPr>
      <w:r>
        <w:rPr>
          <w:rFonts w:ascii="Wingdings" w:hAnsi="Wingdings" w:cs="Wingdings"/>
          <w:spacing w:val="-2"/>
        </w:rPr>
        <w:tab/>
      </w:r>
      <w:r>
        <w:rPr>
          <w:rFonts w:ascii="Wingdings" w:hAnsi="Wingdings" w:cs="Wingdings"/>
          <w:spacing w:val="-2"/>
        </w:rPr>
        <w:tab/>
      </w:r>
      <w:sdt>
        <w:sdtPr>
          <w:rPr>
            <w:rFonts w:ascii="Wingdings" w:hAnsi="Wingdings" w:cs="Wingdings"/>
            <w:spacing w:val="-2"/>
          </w:rPr>
          <w:id w:val="-116060983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51506">
        <w:rPr>
          <w:rFonts w:ascii="Times New Roman" w:hAnsi="Times New Roman" w:cs="Times New Roman"/>
          <w:spacing w:val="-2"/>
        </w:rPr>
        <w:t xml:space="preserve"> Yes</w:t>
      </w:r>
      <w:r w:rsidR="001B4471">
        <w:rPr>
          <w:rFonts w:ascii="Times New Roman" w:hAnsi="Times New Roman" w:cs="Times New Roman"/>
          <w:spacing w:val="-2"/>
        </w:rPr>
        <w:t>.  P</w:t>
      </w:r>
      <w:r w:rsidR="00C63C79">
        <w:rPr>
          <w:rFonts w:ascii="Times New Roman" w:hAnsi="Times New Roman" w:cs="Times New Roman"/>
          <w:spacing w:val="-2"/>
        </w:rPr>
        <w:t xml:space="preserve">lease </w:t>
      </w:r>
      <w:r w:rsidR="00C63C79">
        <w:rPr>
          <w:rFonts w:ascii="Times New Roman" w:hAnsi="Times New Roman" w:cs="Times New Roman"/>
          <w:color w:val="auto"/>
        </w:rPr>
        <w:t>d</w:t>
      </w:r>
      <w:r w:rsidR="00352677" w:rsidRPr="00352677">
        <w:t>isclos</w:t>
      </w:r>
      <w:r w:rsidR="00352677">
        <w:t xml:space="preserve">e </w:t>
      </w:r>
      <w:r w:rsidR="00E13667">
        <w:t xml:space="preserve">the </w:t>
      </w:r>
      <w:r w:rsidR="00352677">
        <w:t>b</w:t>
      </w:r>
      <w:r w:rsidR="00C63C79">
        <w:t xml:space="preserve">usiness or financial interests in Section </w:t>
      </w:r>
      <w:r w:rsidR="00884101">
        <w:t>G</w:t>
      </w:r>
      <w:r w:rsidR="00C63C79">
        <w:t>.</w:t>
      </w:r>
    </w:p>
    <w:p w14:paraId="3BCADECB" w14:textId="77777777" w:rsidR="002D3E3B" w:rsidRDefault="002D3E3B" w:rsidP="00C63C79">
      <w:pPr>
        <w:pStyle w:val="BasicParagraph"/>
        <w:tabs>
          <w:tab w:val="left" w:pos="270"/>
        </w:tabs>
        <w:spacing w:line="240" w:lineRule="auto"/>
        <w:jc w:val="both"/>
        <w:rPr>
          <w:rFonts w:ascii="Times New Roman" w:hAnsi="Times New Roman" w:cs="Times New Roman"/>
          <w:spacing w:val="-2"/>
        </w:rPr>
      </w:pPr>
      <w:r w:rsidRPr="002D3E3B">
        <w:rPr>
          <w:rFonts w:ascii="Times New Roman" w:hAnsi="Times New Roman" w:cs="Times New Roman"/>
          <w:spacing w:val="-2"/>
        </w:rPr>
        <w:tab/>
      </w:r>
    </w:p>
    <w:p w14:paraId="70D1EA75" w14:textId="77777777" w:rsidR="00981CA6" w:rsidRPr="002D3E3B" w:rsidRDefault="00981CA6"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 xml:space="preserve">Please indicate whether the proposed </w:t>
      </w:r>
      <w:r w:rsidR="00E81C64">
        <w:rPr>
          <w:rFonts w:ascii="Times New Roman" w:hAnsi="Times New Roman" w:cs="Times New Roman"/>
          <w:spacing w:val="-2"/>
        </w:rPr>
        <w:t>study</w:t>
      </w:r>
      <w:r w:rsidR="00726C18">
        <w:rPr>
          <w:rFonts w:ascii="Times New Roman" w:hAnsi="Times New Roman" w:cs="Times New Roman"/>
          <w:spacing w:val="-2"/>
        </w:rPr>
        <w:t>, or one similar,</w:t>
      </w:r>
      <w:r>
        <w:rPr>
          <w:rFonts w:ascii="Times New Roman" w:hAnsi="Times New Roman" w:cs="Times New Roman"/>
          <w:spacing w:val="-2"/>
        </w:rPr>
        <w:t xml:space="preserve"> </w:t>
      </w:r>
      <w:r w:rsidR="00A232DB">
        <w:rPr>
          <w:rFonts w:ascii="Times New Roman" w:hAnsi="Times New Roman" w:cs="Times New Roman"/>
          <w:spacing w:val="-2"/>
        </w:rPr>
        <w:t xml:space="preserve">has been or will be submitted </w:t>
      </w:r>
      <w:r>
        <w:rPr>
          <w:rFonts w:ascii="Times New Roman" w:hAnsi="Times New Roman" w:cs="Times New Roman"/>
          <w:spacing w:val="-2"/>
        </w:rPr>
        <w:t xml:space="preserve">to </w:t>
      </w:r>
      <w:r w:rsidR="00726C18">
        <w:rPr>
          <w:rFonts w:ascii="Times New Roman" w:hAnsi="Times New Roman" w:cs="Times New Roman"/>
          <w:spacing w:val="-2"/>
        </w:rPr>
        <w:t>other funding agencies</w:t>
      </w:r>
      <w:r w:rsidRPr="002D3E3B">
        <w:rPr>
          <w:rFonts w:ascii="Times New Roman" w:hAnsi="Times New Roman" w:cs="Times New Roman"/>
          <w:spacing w:val="-2"/>
        </w:rPr>
        <w:t xml:space="preserve">. </w:t>
      </w:r>
    </w:p>
    <w:p w14:paraId="401C8D1B" w14:textId="77777777" w:rsidR="00981CA6" w:rsidRDefault="00981CA6" w:rsidP="00C63C79">
      <w:pPr>
        <w:pStyle w:val="BasicParagraph"/>
        <w:tabs>
          <w:tab w:val="left" w:pos="270"/>
        </w:tabs>
        <w:spacing w:line="240" w:lineRule="auto"/>
        <w:jc w:val="both"/>
        <w:rPr>
          <w:rFonts w:ascii="Times New Roman" w:hAnsi="Times New Roman" w:cs="Times New Roman"/>
          <w:spacing w:val="-2"/>
        </w:rPr>
      </w:pPr>
    </w:p>
    <w:p w14:paraId="225E0F5D" w14:textId="77777777" w:rsidR="006960FB" w:rsidRDefault="00981CA6" w:rsidP="0059169A">
      <w:pPr>
        <w:pStyle w:val="BasicParagraph"/>
        <w:tabs>
          <w:tab w:val="left" w:pos="270"/>
          <w:tab w:val="left" w:pos="720"/>
        </w:tabs>
        <w:spacing w:line="240" w:lineRule="auto"/>
        <w:jc w:val="both"/>
        <w:rPr>
          <w:rFonts w:ascii="Times New Roman" w:hAnsi="Times New Roman" w:cs="Times New Roman"/>
          <w:spacing w:val="-2"/>
        </w:rPr>
      </w:pPr>
      <w:r w:rsidRPr="002D3E3B">
        <w:rPr>
          <w:rFonts w:ascii="Times New Roman" w:hAnsi="Times New Roman" w:cs="Times New Roman"/>
          <w:spacing w:val="-2"/>
        </w:rPr>
        <w:tab/>
      </w:r>
      <w:r w:rsidRPr="002D3E3B">
        <w:rPr>
          <w:rFonts w:ascii="Times New Roman" w:hAnsi="Times New Roman" w:cs="Times New Roman"/>
          <w:spacing w:val="-2"/>
        </w:rPr>
        <w:tab/>
      </w:r>
      <w:sdt>
        <w:sdtPr>
          <w:rPr>
            <w:rFonts w:ascii="Times New Roman" w:hAnsi="Times New Roman" w:cs="Times New Roman"/>
            <w:spacing w:val="-2"/>
          </w:rPr>
          <w:id w:val="2037000014"/>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0D80325D" w14:textId="77777777" w:rsidR="00DC589C" w:rsidRDefault="006960FB" w:rsidP="0059169A">
      <w:pPr>
        <w:pStyle w:val="BasicParagraph"/>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ab/>
      </w:r>
      <w:r>
        <w:rPr>
          <w:rFonts w:ascii="Times New Roman" w:hAnsi="Times New Roman" w:cs="Times New Roman"/>
          <w:spacing w:val="-2"/>
        </w:rPr>
        <w:tab/>
      </w:r>
      <w:sdt>
        <w:sdtPr>
          <w:rPr>
            <w:rFonts w:ascii="Times New Roman" w:hAnsi="Times New Roman" w:cs="Times New Roman"/>
            <w:spacing w:val="-2"/>
          </w:rPr>
          <w:id w:val="-68582522"/>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981CA6">
        <w:rPr>
          <w:rFonts w:ascii="Times New Roman" w:hAnsi="Times New Roman" w:cs="Times New Roman"/>
          <w:spacing w:val="-2"/>
        </w:rPr>
        <w:t xml:space="preserve"> Yes</w:t>
      </w:r>
      <w:r w:rsidR="001B4471">
        <w:rPr>
          <w:rFonts w:ascii="Times New Roman" w:hAnsi="Times New Roman" w:cs="Times New Roman"/>
          <w:spacing w:val="-2"/>
        </w:rPr>
        <w:t>. P</w:t>
      </w:r>
      <w:r w:rsidR="00C63C79">
        <w:rPr>
          <w:rFonts w:ascii="Times New Roman" w:hAnsi="Times New Roman" w:cs="Times New Roman"/>
          <w:spacing w:val="-2"/>
        </w:rPr>
        <w:t xml:space="preserve">lease </w:t>
      </w:r>
      <w:r w:rsidR="00920168">
        <w:rPr>
          <w:rFonts w:ascii="Times New Roman" w:hAnsi="Times New Roman" w:cs="Times New Roman"/>
          <w:spacing w:val="-2"/>
        </w:rPr>
        <w:t>list these funding agencies and p</w:t>
      </w:r>
      <w:r w:rsidR="00920168" w:rsidRPr="002D3E3B">
        <w:rPr>
          <w:rFonts w:ascii="Times New Roman" w:hAnsi="Times New Roman" w:cs="Times New Roman"/>
          <w:spacing w:val="-2"/>
        </w:rPr>
        <w:t xml:space="preserve">rovide </w:t>
      </w:r>
      <w:r w:rsidR="00920168">
        <w:rPr>
          <w:rFonts w:ascii="Times New Roman" w:hAnsi="Times New Roman" w:cs="Times New Roman"/>
          <w:spacing w:val="-2"/>
        </w:rPr>
        <w:t xml:space="preserve">more </w:t>
      </w:r>
      <w:r w:rsidR="00920168" w:rsidRPr="002D3E3B">
        <w:rPr>
          <w:rFonts w:ascii="Times New Roman" w:hAnsi="Times New Roman" w:cs="Times New Roman"/>
          <w:spacing w:val="-2"/>
        </w:rPr>
        <w:t>details</w:t>
      </w:r>
      <w:r w:rsidR="00C63C79">
        <w:rPr>
          <w:rFonts w:ascii="Times New Roman" w:hAnsi="Times New Roman" w:cs="Times New Roman"/>
          <w:spacing w:val="-2"/>
        </w:rPr>
        <w:t xml:space="preserve"> in Section </w:t>
      </w:r>
      <w:r w:rsidR="00884101">
        <w:rPr>
          <w:rFonts w:ascii="Times New Roman" w:hAnsi="Times New Roman" w:cs="Times New Roman"/>
          <w:spacing w:val="-2"/>
        </w:rPr>
        <w:t>G</w:t>
      </w:r>
      <w:r w:rsidR="00C63C79">
        <w:rPr>
          <w:rFonts w:ascii="Times New Roman" w:hAnsi="Times New Roman" w:cs="Times New Roman"/>
          <w:spacing w:val="-2"/>
        </w:rPr>
        <w:t>.</w:t>
      </w:r>
      <w:r w:rsidR="00981CA6" w:rsidRPr="002D3E3B">
        <w:rPr>
          <w:rFonts w:ascii="Times New Roman" w:hAnsi="Times New Roman" w:cs="Times New Roman"/>
          <w:spacing w:val="-2"/>
        </w:rPr>
        <w:tab/>
      </w:r>
      <w:r w:rsidR="0059169A">
        <w:rPr>
          <w:rFonts w:ascii="Times New Roman" w:hAnsi="Times New Roman" w:cs="Times New Roman"/>
          <w:spacing w:val="-2"/>
        </w:rPr>
        <w:tab/>
      </w:r>
      <w:r w:rsidR="0059169A">
        <w:rPr>
          <w:rFonts w:ascii="Times New Roman" w:hAnsi="Times New Roman" w:cs="Times New Roman"/>
          <w:spacing w:val="-2"/>
        </w:rPr>
        <w:tab/>
      </w:r>
      <w:r w:rsidR="00190B91">
        <w:rPr>
          <w:rFonts w:ascii="Times New Roman" w:hAnsi="Times New Roman" w:cs="Times New Roman"/>
          <w:spacing w:val="-2"/>
        </w:rPr>
        <w:tab/>
      </w:r>
    </w:p>
    <w:p w14:paraId="0A18C985" w14:textId="77777777" w:rsidR="00AC63EB" w:rsidRDefault="00AC63EB" w:rsidP="00116D4C">
      <w:pPr>
        <w:pStyle w:val="BasicParagraph"/>
        <w:numPr>
          <w:ilvl w:val="0"/>
          <w:numId w:val="13"/>
        </w:numPr>
        <w:spacing w:line="240" w:lineRule="auto"/>
        <w:jc w:val="both"/>
        <w:rPr>
          <w:rFonts w:ascii="Times New Roman" w:hAnsi="Times New Roman" w:cs="Times New Roman"/>
          <w:spacing w:val="-2"/>
        </w:rPr>
      </w:pPr>
      <w:r>
        <w:rPr>
          <w:rFonts w:ascii="Times New Roman" w:hAnsi="Times New Roman" w:cs="Times New Roman"/>
          <w:spacing w:val="-2"/>
        </w:rPr>
        <w:t>Is your institution willing to fund the balance of your project, if not all of your budget can be funded?</w:t>
      </w:r>
    </w:p>
    <w:p w14:paraId="73F79B7A" w14:textId="77777777" w:rsidR="00AC63EB" w:rsidRDefault="00AC63EB" w:rsidP="00354A7F">
      <w:pPr>
        <w:pStyle w:val="BasicParagraph"/>
        <w:tabs>
          <w:tab w:val="left" w:pos="270"/>
          <w:tab w:val="left" w:pos="720"/>
        </w:tabs>
        <w:spacing w:line="240" w:lineRule="auto"/>
        <w:ind w:left="630"/>
        <w:jc w:val="both"/>
        <w:rPr>
          <w:rFonts w:ascii="Times New Roman" w:hAnsi="Times New Roman" w:cs="Times New Roman"/>
          <w:spacing w:val="-2"/>
        </w:rPr>
      </w:pPr>
    </w:p>
    <w:p w14:paraId="7D147EF1" w14:textId="77777777" w:rsidR="006960FB" w:rsidRDefault="00F2359D" w:rsidP="006960F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39316680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1656EBD9" w14:textId="77777777" w:rsidR="00AC63EB" w:rsidRDefault="00F2359D" w:rsidP="00354A7F">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106469742"/>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63EB">
        <w:rPr>
          <w:rFonts w:ascii="Times New Roman" w:hAnsi="Times New Roman" w:cs="Times New Roman"/>
          <w:spacing w:val="-2"/>
        </w:rPr>
        <w:t xml:space="preserve"> Yes.</w:t>
      </w:r>
    </w:p>
    <w:p w14:paraId="1FA2A6E5" w14:textId="77777777" w:rsidR="00F1553B" w:rsidRDefault="00F1553B" w:rsidP="00354A7F">
      <w:pPr>
        <w:pStyle w:val="BasicParagraph"/>
        <w:tabs>
          <w:tab w:val="left" w:pos="270"/>
          <w:tab w:val="left" w:pos="720"/>
        </w:tabs>
        <w:spacing w:line="240" w:lineRule="auto"/>
        <w:ind w:left="630"/>
        <w:jc w:val="both"/>
        <w:rPr>
          <w:rFonts w:ascii="Times New Roman" w:hAnsi="Times New Roman" w:cs="Times New Roman"/>
          <w:spacing w:val="-2"/>
        </w:rPr>
      </w:pPr>
    </w:p>
    <w:p w14:paraId="3DE96879" w14:textId="77777777" w:rsidR="00AC3678" w:rsidRDefault="00AC3678" w:rsidP="00AC3678">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 xml:space="preserve">Have you previously </w:t>
      </w:r>
      <w:r w:rsidRPr="00C12D58">
        <w:rPr>
          <w:rFonts w:ascii="Times New Roman" w:hAnsi="Times New Roman" w:cs="Times New Roman"/>
          <w:b/>
          <w:spacing w:val="-2"/>
        </w:rPr>
        <w:t>applied</w:t>
      </w:r>
      <w:r>
        <w:rPr>
          <w:rFonts w:ascii="Times New Roman" w:hAnsi="Times New Roman" w:cs="Times New Roman"/>
          <w:spacing w:val="-2"/>
        </w:rPr>
        <w:t xml:space="preserve"> for a GLAS award?</w:t>
      </w:r>
    </w:p>
    <w:p w14:paraId="3E59B629" w14:textId="77777777" w:rsidR="006B2842" w:rsidRDefault="006B2842" w:rsidP="00C12D58">
      <w:pPr>
        <w:pStyle w:val="BasicParagraph"/>
        <w:tabs>
          <w:tab w:val="left" w:pos="270"/>
          <w:tab w:val="left" w:pos="720"/>
        </w:tabs>
        <w:spacing w:line="240" w:lineRule="auto"/>
        <w:ind w:left="630"/>
        <w:jc w:val="both"/>
        <w:rPr>
          <w:rFonts w:ascii="Times New Roman" w:hAnsi="Times New Roman" w:cs="Times New Roman"/>
          <w:spacing w:val="-2"/>
        </w:rPr>
      </w:pPr>
    </w:p>
    <w:p w14:paraId="12AE1252" w14:textId="77777777" w:rsidR="00AC3678" w:rsidRDefault="00F2359D" w:rsidP="00AC3678">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2064401910"/>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3678" w:rsidRPr="002D3E3B">
        <w:rPr>
          <w:rFonts w:ascii="Times New Roman" w:hAnsi="Times New Roman" w:cs="Times New Roman"/>
          <w:spacing w:val="-2"/>
        </w:rPr>
        <w:t xml:space="preserve"> No</w:t>
      </w:r>
      <w:r w:rsidR="00AC3678">
        <w:rPr>
          <w:rFonts w:ascii="Times New Roman" w:hAnsi="Times New Roman" w:cs="Times New Roman"/>
          <w:spacing w:val="-2"/>
        </w:rPr>
        <w:t>.</w:t>
      </w:r>
    </w:p>
    <w:p w14:paraId="3B019BF2" w14:textId="77777777" w:rsidR="00AC3678" w:rsidRDefault="00F2359D" w:rsidP="00AC3678">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637073407"/>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3678">
        <w:rPr>
          <w:rFonts w:ascii="Times New Roman" w:hAnsi="Times New Roman" w:cs="Times New Roman"/>
          <w:spacing w:val="-2"/>
        </w:rPr>
        <w:t xml:space="preserve"> Yes. What was the year/s you </w:t>
      </w:r>
      <w:proofErr w:type="gramStart"/>
      <w:r w:rsidR="00AC3678">
        <w:rPr>
          <w:rFonts w:ascii="Times New Roman" w:hAnsi="Times New Roman" w:cs="Times New Roman"/>
          <w:spacing w:val="-2"/>
        </w:rPr>
        <w:t>applied?_</w:t>
      </w:r>
      <w:proofErr w:type="gramEnd"/>
      <w:r w:rsidR="00AC3678">
        <w:rPr>
          <w:rFonts w:ascii="Times New Roman" w:hAnsi="Times New Roman" w:cs="Times New Roman"/>
          <w:spacing w:val="-2"/>
        </w:rPr>
        <w:t>_______</w:t>
      </w:r>
    </w:p>
    <w:p w14:paraId="47C869AE" w14:textId="77777777" w:rsidR="00AC3678" w:rsidRDefault="00AC3678" w:rsidP="00C12D58">
      <w:pPr>
        <w:pStyle w:val="BasicParagraph"/>
        <w:tabs>
          <w:tab w:val="left" w:pos="270"/>
          <w:tab w:val="left" w:pos="720"/>
        </w:tabs>
        <w:spacing w:line="240" w:lineRule="auto"/>
        <w:ind w:left="630"/>
        <w:jc w:val="both"/>
        <w:rPr>
          <w:rFonts w:ascii="Times New Roman" w:hAnsi="Times New Roman" w:cs="Times New Roman"/>
          <w:spacing w:val="-2"/>
        </w:rPr>
      </w:pPr>
    </w:p>
    <w:p w14:paraId="6E8B1F16" w14:textId="77777777" w:rsidR="00F1553B" w:rsidRDefault="00F1553B" w:rsidP="00F1553B">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Is this application a resubmission?</w:t>
      </w:r>
    </w:p>
    <w:p w14:paraId="6A3477E4" w14:textId="77777777" w:rsidR="00544E0B" w:rsidRDefault="00544E0B" w:rsidP="00544E0B">
      <w:pPr>
        <w:pStyle w:val="BasicParagraph"/>
        <w:tabs>
          <w:tab w:val="left" w:pos="270"/>
          <w:tab w:val="left" w:pos="720"/>
        </w:tabs>
        <w:spacing w:line="240" w:lineRule="auto"/>
        <w:ind w:left="630"/>
        <w:jc w:val="both"/>
        <w:rPr>
          <w:rFonts w:ascii="Times New Roman" w:hAnsi="Times New Roman" w:cs="Times New Roman"/>
          <w:spacing w:val="-2"/>
        </w:rPr>
      </w:pPr>
    </w:p>
    <w:p w14:paraId="79E84B0E" w14:textId="77777777" w:rsidR="00F1553B" w:rsidRDefault="00F2359D" w:rsidP="00F1553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087038983"/>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F1553B" w:rsidRPr="002D3E3B">
        <w:rPr>
          <w:rFonts w:ascii="Times New Roman" w:hAnsi="Times New Roman" w:cs="Times New Roman"/>
          <w:spacing w:val="-2"/>
        </w:rPr>
        <w:t xml:space="preserve"> No</w:t>
      </w:r>
      <w:r w:rsidR="00F1553B">
        <w:rPr>
          <w:rFonts w:ascii="Times New Roman" w:hAnsi="Times New Roman" w:cs="Times New Roman"/>
          <w:spacing w:val="-2"/>
        </w:rPr>
        <w:t>.</w:t>
      </w:r>
    </w:p>
    <w:p w14:paraId="5F944122" w14:textId="77777777" w:rsidR="00B53D33" w:rsidRDefault="00F2359D" w:rsidP="00B53D33">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663222837"/>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B53D33">
        <w:rPr>
          <w:rFonts w:ascii="Times New Roman" w:hAnsi="Times New Roman" w:cs="Times New Roman"/>
          <w:spacing w:val="-2"/>
        </w:rPr>
        <w:t xml:space="preserve"> Yes. What was the last year of its </w:t>
      </w:r>
      <w:proofErr w:type="gramStart"/>
      <w:r w:rsidR="00B53D33">
        <w:rPr>
          <w:rFonts w:ascii="Times New Roman" w:hAnsi="Times New Roman" w:cs="Times New Roman"/>
          <w:spacing w:val="-2"/>
        </w:rPr>
        <w:t>submission?_</w:t>
      </w:r>
      <w:proofErr w:type="gramEnd"/>
      <w:r w:rsidR="00B53D33">
        <w:rPr>
          <w:rFonts w:ascii="Times New Roman" w:hAnsi="Times New Roman" w:cs="Times New Roman"/>
          <w:spacing w:val="-2"/>
        </w:rPr>
        <w:t>_______</w:t>
      </w:r>
    </w:p>
    <w:p w14:paraId="5593A8AA" w14:textId="77777777" w:rsidR="003C099B" w:rsidRDefault="003C099B" w:rsidP="00B53D33">
      <w:pPr>
        <w:pStyle w:val="BasicParagraph"/>
        <w:tabs>
          <w:tab w:val="left" w:pos="270"/>
          <w:tab w:val="left" w:pos="720"/>
        </w:tabs>
        <w:spacing w:line="240" w:lineRule="auto"/>
        <w:ind w:left="1440"/>
        <w:jc w:val="both"/>
        <w:rPr>
          <w:rFonts w:ascii="Times New Roman" w:hAnsi="Times New Roman" w:cs="Times New Roman"/>
          <w:spacing w:val="-2"/>
        </w:rPr>
      </w:pPr>
    </w:p>
    <w:p w14:paraId="1CBA7081" w14:textId="77777777" w:rsidR="00A7707F" w:rsidRDefault="00FD3C9D" w:rsidP="00B53D33">
      <w:pPr>
        <w:pStyle w:val="BasicParagraph"/>
        <w:tabs>
          <w:tab w:val="left" w:pos="270"/>
          <w:tab w:val="left" w:pos="720"/>
        </w:tabs>
        <w:spacing w:line="240" w:lineRule="auto"/>
        <w:ind w:left="1440"/>
        <w:jc w:val="both"/>
        <w:rPr>
          <w:rFonts w:ascii="Times New Roman" w:hAnsi="Times New Roman" w:cs="Times New Roman"/>
          <w:spacing w:val="-2"/>
        </w:rPr>
      </w:pPr>
      <w:r>
        <w:rPr>
          <w:rFonts w:ascii="Times New Roman" w:hAnsi="Times New Roman" w:cs="Times New Roman"/>
          <w:spacing w:val="-2"/>
        </w:rPr>
        <w:t xml:space="preserve">Please </w:t>
      </w:r>
      <w:r w:rsidRPr="00FD3C9D">
        <w:rPr>
          <w:rFonts w:ascii="Times New Roman" w:hAnsi="Times New Roman" w:cs="Times New Roman"/>
          <w:spacing w:val="-2"/>
        </w:rPr>
        <w:t xml:space="preserve">indicate how issues raised in review are addressed in this resubmission. </w:t>
      </w:r>
    </w:p>
    <w:p w14:paraId="377ACA2C" w14:textId="77777777" w:rsidR="00FD3C9D" w:rsidRDefault="00FD3C9D" w:rsidP="00B53D33">
      <w:pPr>
        <w:pStyle w:val="BasicParagraph"/>
        <w:tabs>
          <w:tab w:val="left" w:pos="270"/>
          <w:tab w:val="left" w:pos="720"/>
        </w:tabs>
        <w:spacing w:line="240" w:lineRule="auto"/>
        <w:ind w:left="1440"/>
        <w:jc w:val="both"/>
        <w:rPr>
          <w:rFonts w:ascii="Times New Roman" w:hAnsi="Times New Roman" w:cs="Times New Roman"/>
          <w:spacing w:val="-2"/>
        </w:rPr>
      </w:pPr>
      <w:r w:rsidRPr="007C2C10">
        <w:rPr>
          <w:rFonts w:ascii="Times New Roman" w:hAnsi="Times New Roman" w:cs="Times New Roman"/>
          <w:b/>
          <w:spacing w:val="-2"/>
        </w:rPr>
        <w:t>1 page maximum</w:t>
      </w:r>
    </w:p>
    <w:p w14:paraId="7CAAD47F" w14:textId="2112B570" w:rsidR="00FD3C9D" w:rsidRDefault="00FD3C9D" w:rsidP="00F1553B">
      <w:pPr>
        <w:pStyle w:val="BasicParagraph"/>
        <w:tabs>
          <w:tab w:val="left" w:pos="270"/>
          <w:tab w:val="left" w:pos="720"/>
        </w:tabs>
        <w:spacing w:line="240" w:lineRule="auto"/>
        <w:ind w:left="630"/>
        <w:jc w:val="both"/>
        <w:rPr>
          <w:rFonts w:ascii="Times New Roman" w:hAnsi="Times New Roman" w:cs="Times New Roman"/>
          <w:spacing w:val="-2"/>
        </w:rPr>
      </w:pPr>
    </w:p>
    <w:p w14:paraId="65C74E65" w14:textId="77777777" w:rsidR="00121268" w:rsidRDefault="00121268" w:rsidP="00F1553B">
      <w:pPr>
        <w:pStyle w:val="BasicParagraph"/>
        <w:tabs>
          <w:tab w:val="left" w:pos="270"/>
          <w:tab w:val="left" w:pos="720"/>
        </w:tabs>
        <w:spacing w:line="240" w:lineRule="auto"/>
        <w:ind w:left="630"/>
        <w:jc w:val="both"/>
        <w:rPr>
          <w:rFonts w:ascii="Times New Roman" w:hAnsi="Times New Roman" w:cs="Times New Roman"/>
          <w:spacing w:val="-2"/>
        </w:rPr>
      </w:pPr>
    </w:p>
    <w:p w14:paraId="40A6F629" w14:textId="77777777" w:rsidR="00F1553B" w:rsidRDefault="00F1553B" w:rsidP="00F1553B">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lastRenderedPageBreak/>
        <w:t xml:space="preserve">Have you previously </w:t>
      </w:r>
      <w:r w:rsidRPr="00C12D58">
        <w:rPr>
          <w:rFonts w:ascii="Times New Roman" w:hAnsi="Times New Roman" w:cs="Times New Roman"/>
          <w:b/>
          <w:spacing w:val="-2"/>
        </w:rPr>
        <w:t>received</w:t>
      </w:r>
      <w:r>
        <w:rPr>
          <w:rFonts w:ascii="Times New Roman" w:hAnsi="Times New Roman" w:cs="Times New Roman"/>
          <w:spacing w:val="-2"/>
        </w:rPr>
        <w:t xml:space="preserve"> a GLAS award?</w:t>
      </w:r>
    </w:p>
    <w:p w14:paraId="603E5DA2" w14:textId="77777777" w:rsidR="00544E0B" w:rsidRDefault="00544E0B" w:rsidP="00544E0B">
      <w:pPr>
        <w:pStyle w:val="BasicParagraph"/>
        <w:tabs>
          <w:tab w:val="left" w:pos="270"/>
          <w:tab w:val="left" w:pos="720"/>
        </w:tabs>
        <w:spacing w:line="240" w:lineRule="auto"/>
        <w:ind w:left="630"/>
        <w:jc w:val="both"/>
        <w:rPr>
          <w:rFonts w:ascii="Times New Roman" w:hAnsi="Times New Roman" w:cs="Times New Roman"/>
          <w:spacing w:val="-2"/>
        </w:rPr>
      </w:pPr>
    </w:p>
    <w:p w14:paraId="539AE86A" w14:textId="77777777" w:rsidR="006960FB" w:rsidRDefault="00F2359D" w:rsidP="006960F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4362892"/>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78D31F2B" w14:textId="77777777" w:rsidR="00F1553B" w:rsidRDefault="00F2359D" w:rsidP="00F1553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227964494"/>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F1553B">
        <w:rPr>
          <w:rFonts w:ascii="Times New Roman" w:hAnsi="Times New Roman" w:cs="Times New Roman"/>
          <w:spacing w:val="-2"/>
        </w:rPr>
        <w:t xml:space="preserve"> Yes. </w:t>
      </w:r>
      <w:r w:rsidR="00FD3C9D">
        <w:rPr>
          <w:rFonts w:ascii="Times New Roman" w:hAnsi="Times New Roman" w:cs="Times New Roman"/>
          <w:spacing w:val="-2"/>
        </w:rPr>
        <w:t>In w</w:t>
      </w:r>
      <w:r w:rsidR="00F1553B">
        <w:rPr>
          <w:rFonts w:ascii="Times New Roman" w:hAnsi="Times New Roman" w:cs="Times New Roman"/>
          <w:spacing w:val="-2"/>
        </w:rPr>
        <w:t xml:space="preserve">hat </w:t>
      </w:r>
      <w:proofErr w:type="gramStart"/>
      <w:r w:rsidR="00F1553B">
        <w:rPr>
          <w:rFonts w:ascii="Times New Roman" w:hAnsi="Times New Roman" w:cs="Times New Roman"/>
          <w:spacing w:val="-2"/>
        </w:rPr>
        <w:t>year</w:t>
      </w:r>
      <w:proofErr w:type="gramEnd"/>
      <w:r w:rsidR="00FD3C9D">
        <w:rPr>
          <w:rFonts w:ascii="Times New Roman" w:hAnsi="Times New Roman" w:cs="Times New Roman"/>
          <w:spacing w:val="-2"/>
        </w:rPr>
        <w:t>/s</w:t>
      </w:r>
      <w:r w:rsidR="00F1553B">
        <w:rPr>
          <w:rFonts w:ascii="Times New Roman" w:hAnsi="Times New Roman" w:cs="Times New Roman"/>
          <w:spacing w:val="-2"/>
        </w:rPr>
        <w:t xml:space="preserve"> </w:t>
      </w:r>
      <w:r w:rsidR="00FD3C9D">
        <w:rPr>
          <w:rFonts w:ascii="Times New Roman" w:hAnsi="Times New Roman" w:cs="Times New Roman"/>
          <w:spacing w:val="-2"/>
        </w:rPr>
        <w:t xml:space="preserve">did you receive a </w:t>
      </w:r>
      <w:r w:rsidR="00F1553B">
        <w:rPr>
          <w:rFonts w:ascii="Times New Roman" w:hAnsi="Times New Roman" w:cs="Times New Roman"/>
          <w:spacing w:val="-2"/>
        </w:rPr>
        <w:t xml:space="preserve">GLAS </w:t>
      </w:r>
      <w:proofErr w:type="gramStart"/>
      <w:r w:rsidR="00F1553B">
        <w:rPr>
          <w:rFonts w:ascii="Times New Roman" w:hAnsi="Times New Roman" w:cs="Times New Roman"/>
          <w:spacing w:val="-2"/>
        </w:rPr>
        <w:t>award?_</w:t>
      </w:r>
      <w:proofErr w:type="gramEnd"/>
      <w:r w:rsidR="00F1553B">
        <w:rPr>
          <w:rFonts w:ascii="Times New Roman" w:hAnsi="Times New Roman" w:cs="Times New Roman"/>
          <w:spacing w:val="-2"/>
        </w:rPr>
        <w:t>_______</w:t>
      </w:r>
    </w:p>
    <w:p w14:paraId="565FADB4" w14:textId="77777777" w:rsidR="00354A7F" w:rsidRDefault="00354A7F" w:rsidP="00C63C79">
      <w:pPr>
        <w:autoSpaceDE w:val="0"/>
        <w:autoSpaceDN w:val="0"/>
        <w:adjustRightInd w:val="0"/>
        <w:rPr>
          <w:b/>
          <w:color w:val="000000"/>
        </w:rPr>
      </w:pPr>
    </w:p>
    <w:p w14:paraId="2F97C09D" w14:textId="77777777" w:rsidR="006F4EB8" w:rsidRDefault="006F4EB8" w:rsidP="00C63C79">
      <w:pPr>
        <w:autoSpaceDE w:val="0"/>
        <w:autoSpaceDN w:val="0"/>
        <w:adjustRightInd w:val="0"/>
        <w:rPr>
          <w:b/>
          <w:color w:val="000000"/>
        </w:rPr>
      </w:pPr>
    </w:p>
    <w:p w14:paraId="6BC501ED" w14:textId="77777777" w:rsidR="00E21543" w:rsidRPr="00EA7560" w:rsidRDefault="006F4EB8" w:rsidP="00C63C79">
      <w:pPr>
        <w:autoSpaceDE w:val="0"/>
        <w:autoSpaceDN w:val="0"/>
        <w:adjustRightInd w:val="0"/>
        <w:rPr>
          <w:b/>
          <w:color w:val="000000"/>
        </w:rPr>
      </w:pPr>
      <w:r>
        <w:rPr>
          <w:b/>
          <w:color w:val="000000"/>
        </w:rPr>
        <w:t>Se</w:t>
      </w:r>
      <w:r w:rsidR="001E1E56">
        <w:rPr>
          <w:b/>
          <w:color w:val="000000"/>
        </w:rPr>
        <w:t xml:space="preserve">ction </w:t>
      </w:r>
      <w:r w:rsidR="000148E9">
        <w:rPr>
          <w:b/>
          <w:color w:val="000000"/>
        </w:rPr>
        <w:t>B</w:t>
      </w:r>
      <w:r w:rsidR="001E1E56">
        <w:rPr>
          <w:b/>
          <w:color w:val="000000"/>
        </w:rPr>
        <w:t>.</w:t>
      </w:r>
      <w:r w:rsidR="00083742">
        <w:rPr>
          <w:b/>
          <w:color w:val="000000"/>
        </w:rPr>
        <w:t xml:space="preserve"> </w:t>
      </w:r>
      <w:r w:rsidR="0094210A">
        <w:rPr>
          <w:b/>
          <w:color w:val="000000"/>
        </w:rPr>
        <w:t>Contact Information</w:t>
      </w:r>
    </w:p>
    <w:p w14:paraId="7FE7D874" w14:textId="77777777" w:rsidR="00892C97" w:rsidRDefault="00892C97" w:rsidP="00C63C79">
      <w:pPr>
        <w:autoSpaceDE w:val="0"/>
        <w:autoSpaceDN w:val="0"/>
        <w:adjustRightInd w:val="0"/>
        <w:jc w:val="center"/>
        <w:rPr>
          <w:b/>
          <w:bCs/>
          <w:color w:val="000000"/>
        </w:rPr>
      </w:pPr>
    </w:p>
    <w:p w14:paraId="7C67E7FA" w14:textId="77777777" w:rsidR="00967FB8" w:rsidRDefault="00E21543" w:rsidP="00C63C79">
      <w:pPr>
        <w:pStyle w:val="BasicParagraph"/>
        <w:numPr>
          <w:ilvl w:val="0"/>
          <w:numId w:val="19"/>
        </w:numPr>
        <w:spacing w:line="240" w:lineRule="auto"/>
        <w:jc w:val="both"/>
        <w:rPr>
          <w:bCs/>
        </w:rPr>
      </w:pPr>
      <w:r w:rsidRPr="00EA7560">
        <w:rPr>
          <w:rFonts w:ascii="Times New Roman" w:hAnsi="Times New Roman" w:cs="Times New Roman"/>
          <w:spacing w:val="-2"/>
        </w:rPr>
        <w:t>Principal</w:t>
      </w:r>
      <w:r w:rsidRPr="00CA74F9">
        <w:rPr>
          <w:bCs/>
        </w:rPr>
        <w:t xml:space="preserve"> Investigator:</w:t>
      </w:r>
    </w:p>
    <w:p w14:paraId="393B5C2E" w14:textId="77777777" w:rsidR="00967FB8" w:rsidRDefault="00967FB8" w:rsidP="00967FB8">
      <w:pPr>
        <w:pStyle w:val="BasicParagraph"/>
        <w:ind w:left="1080"/>
        <w:jc w:val="both"/>
        <w:rPr>
          <w:bCs/>
        </w:rPr>
      </w:pPr>
      <w:r>
        <w:rPr>
          <w:bCs/>
        </w:rPr>
        <w:t>Name</w:t>
      </w:r>
      <w:r w:rsidR="00815BC1">
        <w:rPr>
          <w:bCs/>
        </w:rPr>
        <w:t>:</w:t>
      </w:r>
    </w:p>
    <w:p w14:paraId="354C1C04" w14:textId="77777777" w:rsidR="00967FB8" w:rsidRPr="00967FB8" w:rsidRDefault="00967FB8" w:rsidP="00967FB8">
      <w:pPr>
        <w:pStyle w:val="BasicParagraph"/>
        <w:ind w:left="1080"/>
        <w:jc w:val="both"/>
        <w:rPr>
          <w:bCs/>
        </w:rPr>
      </w:pPr>
      <w:r w:rsidRPr="00967FB8">
        <w:rPr>
          <w:bCs/>
        </w:rPr>
        <w:t>Degree(s)/Credentials:</w:t>
      </w:r>
    </w:p>
    <w:p w14:paraId="43DB8DFC" w14:textId="77777777" w:rsidR="00967FB8" w:rsidRPr="00967FB8" w:rsidRDefault="00967FB8" w:rsidP="00967FB8">
      <w:pPr>
        <w:pStyle w:val="BasicParagraph"/>
        <w:ind w:left="1080"/>
        <w:jc w:val="both"/>
        <w:rPr>
          <w:bCs/>
        </w:rPr>
      </w:pPr>
      <w:r w:rsidRPr="00967FB8">
        <w:rPr>
          <w:bCs/>
        </w:rPr>
        <w:t>AALAS Membership Number:</w:t>
      </w:r>
    </w:p>
    <w:p w14:paraId="58E2CFCA" w14:textId="77777777" w:rsidR="00967FB8" w:rsidRPr="00967FB8" w:rsidRDefault="00967FB8" w:rsidP="00967FB8">
      <w:pPr>
        <w:pStyle w:val="BasicParagraph"/>
        <w:ind w:left="1080"/>
        <w:jc w:val="both"/>
        <w:rPr>
          <w:bCs/>
        </w:rPr>
      </w:pPr>
      <w:r w:rsidRPr="00967FB8">
        <w:rPr>
          <w:bCs/>
        </w:rPr>
        <w:t xml:space="preserve">Title: </w:t>
      </w:r>
    </w:p>
    <w:p w14:paraId="104A7105" w14:textId="77777777" w:rsidR="00967FB8" w:rsidRPr="00967FB8" w:rsidRDefault="00967FB8" w:rsidP="00967FB8">
      <w:pPr>
        <w:pStyle w:val="BasicParagraph"/>
        <w:ind w:left="1080"/>
        <w:jc w:val="both"/>
        <w:rPr>
          <w:bCs/>
        </w:rPr>
      </w:pPr>
      <w:r w:rsidRPr="00967FB8">
        <w:rPr>
          <w:bCs/>
        </w:rPr>
        <w:t>Institution:</w:t>
      </w:r>
    </w:p>
    <w:p w14:paraId="12DE913B" w14:textId="77777777" w:rsidR="00967FB8" w:rsidRPr="00967FB8" w:rsidRDefault="00967FB8" w:rsidP="00967FB8">
      <w:pPr>
        <w:pStyle w:val="BasicParagraph"/>
        <w:ind w:left="1080"/>
        <w:jc w:val="both"/>
        <w:rPr>
          <w:bCs/>
        </w:rPr>
      </w:pPr>
      <w:r w:rsidRPr="00967FB8">
        <w:rPr>
          <w:bCs/>
        </w:rPr>
        <w:t>Department:</w:t>
      </w:r>
    </w:p>
    <w:p w14:paraId="7F7631B0" w14:textId="77777777" w:rsidR="00967FB8" w:rsidRPr="00967FB8" w:rsidRDefault="00967FB8" w:rsidP="00967FB8">
      <w:pPr>
        <w:pStyle w:val="BasicParagraph"/>
        <w:ind w:left="1080"/>
        <w:jc w:val="both"/>
        <w:rPr>
          <w:bCs/>
        </w:rPr>
      </w:pPr>
      <w:r w:rsidRPr="00967FB8">
        <w:rPr>
          <w:bCs/>
        </w:rPr>
        <w:t>Building and room number:</w:t>
      </w:r>
    </w:p>
    <w:p w14:paraId="745D220C" w14:textId="77777777" w:rsidR="00967FB8" w:rsidRPr="00967FB8" w:rsidRDefault="00967FB8" w:rsidP="00967FB8">
      <w:pPr>
        <w:pStyle w:val="BasicParagraph"/>
        <w:ind w:left="1080"/>
        <w:jc w:val="both"/>
        <w:rPr>
          <w:bCs/>
        </w:rPr>
      </w:pPr>
      <w:r w:rsidRPr="00967FB8">
        <w:rPr>
          <w:bCs/>
        </w:rPr>
        <w:t>Street Address:</w:t>
      </w:r>
    </w:p>
    <w:p w14:paraId="33F022F7" w14:textId="77777777" w:rsidR="00967FB8" w:rsidRPr="00967FB8" w:rsidRDefault="00967FB8" w:rsidP="00967FB8">
      <w:pPr>
        <w:pStyle w:val="BasicParagraph"/>
        <w:ind w:left="1080"/>
        <w:jc w:val="both"/>
        <w:rPr>
          <w:bCs/>
        </w:rPr>
      </w:pPr>
      <w:r w:rsidRPr="00967FB8">
        <w:rPr>
          <w:bCs/>
        </w:rPr>
        <w:t>City:</w:t>
      </w:r>
    </w:p>
    <w:p w14:paraId="1E7A3A45" w14:textId="77777777" w:rsidR="00967FB8" w:rsidRPr="00967FB8" w:rsidRDefault="00967FB8" w:rsidP="00967FB8">
      <w:pPr>
        <w:pStyle w:val="BasicParagraph"/>
        <w:ind w:left="1080"/>
        <w:jc w:val="both"/>
        <w:rPr>
          <w:bCs/>
        </w:rPr>
      </w:pPr>
      <w:r w:rsidRPr="00967FB8">
        <w:rPr>
          <w:bCs/>
        </w:rPr>
        <w:t>State or Province:</w:t>
      </w:r>
    </w:p>
    <w:p w14:paraId="521A290E" w14:textId="77777777" w:rsidR="00967FB8" w:rsidRPr="00967FB8" w:rsidRDefault="00967FB8" w:rsidP="00967FB8">
      <w:pPr>
        <w:pStyle w:val="BasicParagraph"/>
        <w:ind w:left="1080"/>
        <w:jc w:val="both"/>
        <w:rPr>
          <w:bCs/>
        </w:rPr>
      </w:pPr>
      <w:r w:rsidRPr="00967FB8">
        <w:rPr>
          <w:bCs/>
        </w:rPr>
        <w:t>Country:</w:t>
      </w:r>
    </w:p>
    <w:p w14:paraId="50A5DC92" w14:textId="77777777" w:rsidR="00967FB8" w:rsidRPr="00967FB8" w:rsidRDefault="00967FB8" w:rsidP="00967FB8">
      <w:pPr>
        <w:pStyle w:val="BasicParagraph"/>
        <w:ind w:left="1080"/>
        <w:jc w:val="both"/>
        <w:rPr>
          <w:bCs/>
        </w:rPr>
      </w:pPr>
      <w:r w:rsidRPr="00967FB8">
        <w:rPr>
          <w:bCs/>
        </w:rPr>
        <w:t>Zip or Postal Code:</w:t>
      </w:r>
    </w:p>
    <w:p w14:paraId="060BA8C1" w14:textId="77777777" w:rsidR="00967FB8" w:rsidRPr="00967FB8" w:rsidRDefault="00967FB8" w:rsidP="00967FB8">
      <w:pPr>
        <w:pStyle w:val="BasicParagraph"/>
        <w:ind w:left="1080"/>
        <w:jc w:val="both"/>
        <w:rPr>
          <w:bCs/>
        </w:rPr>
      </w:pPr>
      <w:r w:rsidRPr="00967FB8">
        <w:rPr>
          <w:bCs/>
        </w:rPr>
        <w:t xml:space="preserve">Email: </w:t>
      </w:r>
    </w:p>
    <w:p w14:paraId="0855B42E" w14:textId="77777777" w:rsidR="00967FB8" w:rsidRPr="00967FB8" w:rsidRDefault="00967FB8" w:rsidP="00967FB8">
      <w:pPr>
        <w:pStyle w:val="BasicParagraph"/>
        <w:ind w:left="1080"/>
        <w:jc w:val="both"/>
        <w:rPr>
          <w:bCs/>
        </w:rPr>
      </w:pPr>
      <w:r w:rsidRPr="00967FB8">
        <w:rPr>
          <w:bCs/>
        </w:rPr>
        <w:t xml:space="preserve">Phone: </w:t>
      </w:r>
    </w:p>
    <w:p w14:paraId="5AEE07CD" w14:textId="77777777" w:rsidR="00967FB8" w:rsidRDefault="00967FB8" w:rsidP="00967FB8">
      <w:pPr>
        <w:pStyle w:val="BasicParagraph"/>
        <w:spacing w:line="240" w:lineRule="auto"/>
        <w:ind w:left="1080"/>
        <w:jc w:val="both"/>
        <w:rPr>
          <w:bCs/>
        </w:rPr>
      </w:pPr>
      <w:r w:rsidRPr="00967FB8">
        <w:rPr>
          <w:bCs/>
        </w:rPr>
        <w:t>FAX:</w:t>
      </w:r>
    </w:p>
    <w:p w14:paraId="78AE1B10" w14:textId="77777777" w:rsidR="007E6F82" w:rsidRDefault="007E6F82" w:rsidP="00967FB8">
      <w:pPr>
        <w:pStyle w:val="BasicParagraph"/>
        <w:spacing w:line="240" w:lineRule="auto"/>
        <w:ind w:left="1080"/>
        <w:jc w:val="both"/>
        <w:rPr>
          <w:bCs/>
        </w:rPr>
      </w:pPr>
      <w:r>
        <w:rPr>
          <w:bCs/>
        </w:rPr>
        <w:t>Employment status (please check one):</w:t>
      </w:r>
    </w:p>
    <w:p w14:paraId="4A511B9D" w14:textId="77777777" w:rsidR="007E6F82" w:rsidRDefault="00F2359D" w:rsidP="00103983">
      <w:pPr>
        <w:pStyle w:val="BasicParagraph"/>
        <w:spacing w:line="240" w:lineRule="auto"/>
        <w:ind w:left="1440"/>
        <w:jc w:val="both"/>
        <w:rPr>
          <w:bCs/>
        </w:rPr>
      </w:pPr>
      <w:sdt>
        <w:sdtPr>
          <w:rPr>
            <w:bCs/>
          </w:rPr>
          <w:id w:val="-1086851170"/>
          <w14:checkbox>
            <w14:checked w14:val="0"/>
            <w14:checkedState w14:val="2612" w14:font="MS Gothic"/>
            <w14:uncheckedState w14:val="2610" w14:font="MS Gothic"/>
          </w14:checkbox>
        </w:sdtPr>
        <w:sdtEndPr/>
        <w:sdtContent>
          <w:r w:rsidR="00E913FD">
            <w:rPr>
              <w:rFonts w:ascii="MS Gothic" w:eastAsia="MS Gothic" w:hAnsi="MS Gothic" w:hint="eastAsia"/>
              <w:bCs/>
            </w:rPr>
            <w:t>☐</w:t>
          </w:r>
        </w:sdtContent>
      </w:sdt>
      <w:r w:rsidR="00E913FD">
        <w:rPr>
          <w:rFonts w:ascii="Wingdings" w:hAnsi="Wingdings" w:cs="Wingdings"/>
          <w:spacing w:val="-2"/>
        </w:rPr>
        <w:t></w:t>
      </w:r>
      <w:r w:rsidR="007E6F82">
        <w:rPr>
          <w:bCs/>
        </w:rPr>
        <w:t>Employee</w:t>
      </w:r>
    </w:p>
    <w:p w14:paraId="249D37F8" w14:textId="77777777" w:rsidR="007E6F82" w:rsidRDefault="00F2359D" w:rsidP="00103983">
      <w:pPr>
        <w:pStyle w:val="BasicParagraph"/>
        <w:spacing w:line="240" w:lineRule="auto"/>
        <w:ind w:left="1440"/>
        <w:jc w:val="both"/>
        <w:rPr>
          <w:bCs/>
        </w:rPr>
      </w:pPr>
      <w:sdt>
        <w:sdtPr>
          <w:rPr>
            <w:rFonts w:ascii="Wingdings" w:hAnsi="Wingdings" w:cs="Wingdings"/>
            <w:spacing w:val="-2"/>
          </w:rPr>
          <w:id w:val="8196256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103983">
        <w:rPr>
          <w:rFonts w:ascii="Wingdings" w:hAnsi="Wingdings" w:cs="Wingdings"/>
          <w:spacing w:val="-2"/>
        </w:rPr>
        <w:t></w:t>
      </w:r>
      <w:r w:rsidR="007E6F82">
        <w:rPr>
          <w:bCs/>
        </w:rPr>
        <w:t>Contractor</w:t>
      </w:r>
    </w:p>
    <w:p w14:paraId="3E78E814" w14:textId="77777777" w:rsidR="00967FB8" w:rsidRPr="00967FB8" w:rsidRDefault="00967FB8" w:rsidP="00967FB8">
      <w:pPr>
        <w:pStyle w:val="BasicParagraph"/>
        <w:spacing w:line="240" w:lineRule="auto"/>
        <w:ind w:left="1080"/>
        <w:jc w:val="both"/>
        <w:rPr>
          <w:bCs/>
        </w:rPr>
      </w:pPr>
    </w:p>
    <w:p w14:paraId="3F6C2FF1" w14:textId="77777777" w:rsidR="00C63C79" w:rsidRPr="00C63C79" w:rsidRDefault="00E21543" w:rsidP="00C63C79">
      <w:pPr>
        <w:pStyle w:val="BasicParagraph"/>
        <w:numPr>
          <w:ilvl w:val="0"/>
          <w:numId w:val="19"/>
        </w:numPr>
        <w:spacing w:line="240" w:lineRule="auto"/>
        <w:jc w:val="both"/>
        <w:rPr>
          <w:bCs/>
        </w:rPr>
      </w:pPr>
      <w:r w:rsidRPr="00CA74F9">
        <w:rPr>
          <w:bCs/>
        </w:rPr>
        <w:t>Co-</w:t>
      </w:r>
      <w:r w:rsidRPr="00EA7560">
        <w:rPr>
          <w:rFonts w:ascii="Times New Roman" w:hAnsi="Times New Roman" w:cs="Times New Roman"/>
          <w:spacing w:val="-2"/>
        </w:rPr>
        <w:t>Investigator</w:t>
      </w:r>
      <w:r w:rsidRPr="00CA74F9">
        <w:rPr>
          <w:bCs/>
        </w:rPr>
        <w:t>:</w:t>
      </w:r>
      <w:r w:rsidR="009C50FA">
        <w:rPr>
          <w:b/>
          <w:bCs/>
        </w:rPr>
        <w:t xml:space="preserve"> </w:t>
      </w:r>
    </w:p>
    <w:p w14:paraId="347800E0" w14:textId="77777777" w:rsidR="00920168" w:rsidRPr="007C3B1B" w:rsidRDefault="00C63C79" w:rsidP="00C63C79">
      <w:pPr>
        <w:pStyle w:val="BasicParagraph"/>
        <w:spacing w:line="240" w:lineRule="auto"/>
        <w:ind w:left="810"/>
        <w:jc w:val="both"/>
        <w:rPr>
          <w:bCs/>
        </w:rPr>
      </w:pPr>
      <w:r>
        <w:rPr>
          <w:bCs/>
        </w:rPr>
        <w:t xml:space="preserve">(To add additional co-investigators, copy the </w:t>
      </w:r>
      <w:r w:rsidR="00DF785D">
        <w:rPr>
          <w:bCs/>
        </w:rPr>
        <w:t xml:space="preserve">following </w:t>
      </w:r>
      <w:r>
        <w:rPr>
          <w:bCs/>
        </w:rPr>
        <w:t xml:space="preserve">fields </w:t>
      </w:r>
      <w:r w:rsidR="00DF785D">
        <w:rPr>
          <w:bCs/>
        </w:rPr>
        <w:t xml:space="preserve">and insert them in the space </w:t>
      </w:r>
      <w:r>
        <w:rPr>
          <w:bCs/>
        </w:rPr>
        <w:t>below</w:t>
      </w:r>
      <w:r w:rsidR="002A2EC5">
        <w:rPr>
          <w:bCs/>
        </w:rPr>
        <w:t>.</w:t>
      </w:r>
      <w:r>
        <w:rPr>
          <w:bCs/>
        </w:rPr>
        <w:t>)</w:t>
      </w:r>
    </w:p>
    <w:p w14:paraId="7AC6606C" w14:textId="77777777" w:rsidR="00967FB8" w:rsidRDefault="00967FB8" w:rsidP="00967FB8">
      <w:pPr>
        <w:pStyle w:val="BasicParagraph"/>
        <w:ind w:left="1080"/>
        <w:jc w:val="both"/>
        <w:rPr>
          <w:bCs/>
        </w:rPr>
      </w:pPr>
      <w:r>
        <w:rPr>
          <w:bCs/>
        </w:rPr>
        <w:t>Name</w:t>
      </w:r>
      <w:r w:rsidR="00815BC1">
        <w:rPr>
          <w:bCs/>
        </w:rPr>
        <w:t>:</w:t>
      </w:r>
    </w:p>
    <w:p w14:paraId="276E0147" w14:textId="77777777" w:rsidR="00967FB8" w:rsidRPr="00967FB8" w:rsidRDefault="00967FB8" w:rsidP="00967FB8">
      <w:pPr>
        <w:pStyle w:val="BasicParagraph"/>
        <w:ind w:left="1080"/>
        <w:jc w:val="both"/>
        <w:rPr>
          <w:bCs/>
        </w:rPr>
      </w:pPr>
      <w:r w:rsidRPr="00967FB8">
        <w:rPr>
          <w:bCs/>
        </w:rPr>
        <w:t>Degree(s)/Credentials:</w:t>
      </w:r>
    </w:p>
    <w:p w14:paraId="4233C5F4" w14:textId="77777777" w:rsidR="00967FB8" w:rsidRPr="00967FB8" w:rsidRDefault="00967FB8" w:rsidP="00967FB8">
      <w:pPr>
        <w:pStyle w:val="BasicParagraph"/>
        <w:ind w:left="1080"/>
        <w:jc w:val="both"/>
        <w:rPr>
          <w:bCs/>
        </w:rPr>
      </w:pPr>
      <w:r w:rsidRPr="00967FB8">
        <w:rPr>
          <w:bCs/>
        </w:rPr>
        <w:t xml:space="preserve">Title: </w:t>
      </w:r>
    </w:p>
    <w:p w14:paraId="573DEE37" w14:textId="77777777" w:rsidR="00967FB8" w:rsidRPr="00967FB8" w:rsidRDefault="00967FB8" w:rsidP="00967FB8">
      <w:pPr>
        <w:pStyle w:val="BasicParagraph"/>
        <w:ind w:left="1080"/>
        <w:jc w:val="both"/>
        <w:rPr>
          <w:bCs/>
        </w:rPr>
      </w:pPr>
      <w:r w:rsidRPr="00967FB8">
        <w:rPr>
          <w:bCs/>
        </w:rPr>
        <w:t>Institution:</w:t>
      </w:r>
    </w:p>
    <w:p w14:paraId="7DE8A63E" w14:textId="77777777" w:rsidR="00967FB8" w:rsidRPr="00967FB8" w:rsidRDefault="00967FB8" w:rsidP="00967FB8">
      <w:pPr>
        <w:pStyle w:val="BasicParagraph"/>
        <w:ind w:left="1080"/>
        <w:jc w:val="both"/>
        <w:rPr>
          <w:bCs/>
        </w:rPr>
      </w:pPr>
      <w:r w:rsidRPr="00967FB8">
        <w:rPr>
          <w:bCs/>
        </w:rPr>
        <w:t>Department:</w:t>
      </w:r>
    </w:p>
    <w:p w14:paraId="613E98CD" w14:textId="77777777" w:rsidR="00967FB8" w:rsidRPr="00967FB8" w:rsidRDefault="00967FB8" w:rsidP="00967FB8">
      <w:pPr>
        <w:pStyle w:val="BasicParagraph"/>
        <w:ind w:left="1080"/>
        <w:jc w:val="both"/>
        <w:rPr>
          <w:bCs/>
        </w:rPr>
      </w:pPr>
      <w:r w:rsidRPr="00967FB8">
        <w:rPr>
          <w:bCs/>
        </w:rPr>
        <w:t>Building and room number:</w:t>
      </w:r>
    </w:p>
    <w:p w14:paraId="3978C91D" w14:textId="77777777" w:rsidR="00967FB8" w:rsidRPr="00967FB8" w:rsidRDefault="00967FB8" w:rsidP="00967FB8">
      <w:pPr>
        <w:pStyle w:val="BasicParagraph"/>
        <w:ind w:left="1080"/>
        <w:jc w:val="both"/>
        <w:rPr>
          <w:bCs/>
        </w:rPr>
      </w:pPr>
      <w:r w:rsidRPr="00967FB8">
        <w:rPr>
          <w:bCs/>
        </w:rPr>
        <w:t>Street Address:</w:t>
      </w:r>
    </w:p>
    <w:p w14:paraId="69C832CD" w14:textId="77777777" w:rsidR="00967FB8" w:rsidRPr="00967FB8" w:rsidRDefault="00967FB8" w:rsidP="00967FB8">
      <w:pPr>
        <w:pStyle w:val="BasicParagraph"/>
        <w:ind w:left="1080"/>
        <w:jc w:val="both"/>
        <w:rPr>
          <w:bCs/>
        </w:rPr>
      </w:pPr>
      <w:r w:rsidRPr="00967FB8">
        <w:rPr>
          <w:bCs/>
        </w:rPr>
        <w:t>City:</w:t>
      </w:r>
    </w:p>
    <w:p w14:paraId="4051D770" w14:textId="77777777" w:rsidR="00967FB8" w:rsidRPr="00967FB8" w:rsidRDefault="00967FB8" w:rsidP="00967FB8">
      <w:pPr>
        <w:pStyle w:val="BasicParagraph"/>
        <w:ind w:left="1080"/>
        <w:jc w:val="both"/>
        <w:rPr>
          <w:bCs/>
        </w:rPr>
      </w:pPr>
      <w:r w:rsidRPr="00967FB8">
        <w:rPr>
          <w:bCs/>
        </w:rPr>
        <w:t>State or Province:</w:t>
      </w:r>
    </w:p>
    <w:p w14:paraId="1EC2ABEC" w14:textId="77777777" w:rsidR="00967FB8" w:rsidRPr="00967FB8" w:rsidRDefault="00967FB8" w:rsidP="00967FB8">
      <w:pPr>
        <w:pStyle w:val="BasicParagraph"/>
        <w:ind w:left="1080"/>
        <w:jc w:val="both"/>
        <w:rPr>
          <w:bCs/>
        </w:rPr>
      </w:pPr>
      <w:r w:rsidRPr="00967FB8">
        <w:rPr>
          <w:bCs/>
        </w:rPr>
        <w:t>Country:</w:t>
      </w:r>
    </w:p>
    <w:p w14:paraId="2D4A341C" w14:textId="77777777" w:rsidR="00967FB8" w:rsidRPr="00967FB8" w:rsidRDefault="00967FB8" w:rsidP="00967FB8">
      <w:pPr>
        <w:pStyle w:val="BasicParagraph"/>
        <w:ind w:left="1080"/>
        <w:jc w:val="both"/>
        <w:rPr>
          <w:bCs/>
        </w:rPr>
      </w:pPr>
      <w:r w:rsidRPr="00967FB8">
        <w:rPr>
          <w:bCs/>
        </w:rPr>
        <w:lastRenderedPageBreak/>
        <w:t>Zip or Postal Code:</w:t>
      </w:r>
    </w:p>
    <w:p w14:paraId="12BDD291" w14:textId="77777777" w:rsidR="00967FB8" w:rsidRPr="00967FB8" w:rsidRDefault="00967FB8" w:rsidP="00967FB8">
      <w:pPr>
        <w:pStyle w:val="BasicParagraph"/>
        <w:ind w:left="1080"/>
        <w:jc w:val="both"/>
        <w:rPr>
          <w:bCs/>
        </w:rPr>
      </w:pPr>
      <w:r w:rsidRPr="00967FB8">
        <w:rPr>
          <w:bCs/>
        </w:rPr>
        <w:t xml:space="preserve">Email: </w:t>
      </w:r>
    </w:p>
    <w:p w14:paraId="1743C797" w14:textId="77777777" w:rsidR="00967FB8" w:rsidRPr="00967FB8" w:rsidRDefault="00967FB8" w:rsidP="00967FB8">
      <w:pPr>
        <w:pStyle w:val="BasicParagraph"/>
        <w:ind w:left="1080"/>
        <w:jc w:val="both"/>
        <w:rPr>
          <w:bCs/>
        </w:rPr>
      </w:pPr>
      <w:r w:rsidRPr="00967FB8">
        <w:rPr>
          <w:bCs/>
        </w:rPr>
        <w:t xml:space="preserve">Phone: </w:t>
      </w:r>
    </w:p>
    <w:p w14:paraId="1E4CA733" w14:textId="77777777" w:rsidR="00967FB8" w:rsidRDefault="00967FB8" w:rsidP="00967FB8">
      <w:pPr>
        <w:pStyle w:val="BasicParagraph"/>
        <w:spacing w:line="240" w:lineRule="auto"/>
        <w:ind w:left="1080"/>
        <w:jc w:val="both"/>
        <w:rPr>
          <w:bCs/>
        </w:rPr>
      </w:pPr>
      <w:r w:rsidRPr="00967FB8">
        <w:rPr>
          <w:bCs/>
        </w:rPr>
        <w:t>FAX:</w:t>
      </w:r>
    </w:p>
    <w:p w14:paraId="7DB723F8" w14:textId="77777777" w:rsidR="00967FB8" w:rsidRDefault="00967FB8" w:rsidP="00967FB8">
      <w:pPr>
        <w:pStyle w:val="BasicParagraph"/>
        <w:spacing w:line="240" w:lineRule="auto"/>
        <w:jc w:val="both"/>
        <w:rPr>
          <w:rFonts w:ascii="Times New Roman" w:hAnsi="Times New Roman" w:cs="Times New Roman"/>
          <w:spacing w:val="-2"/>
        </w:rPr>
      </w:pPr>
    </w:p>
    <w:p w14:paraId="75EBD621" w14:textId="77777777" w:rsidR="00967FB8" w:rsidRPr="00967FB8" w:rsidRDefault="00AA4552" w:rsidP="00967FB8">
      <w:pPr>
        <w:pStyle w:val="BasicParagraph"/>
        <w:numPr>
          <w:ilvl w:val="0"/>
          <w:numId w:val="19"/>
        </w:numPr>
        <w:spacing w:line="240" w:lineRule="auto"/>
        <w:jc w:val="both"/>
        <w:rPr>
          <w:rFonts w:ascii="Times New Roman" w:hAnsi="Times New Roman" w:cs="Times New Roman"/>
          <w:spacing w:val="-2"/>
        </w:rPr>
      </w:pPr>
      <w:r>
        <w:rPr>
          <w:rFonts w:ascii="Times New Roman" w:hAnsi="Times New Roman" w:cs="Times New Roman"/>
          <w:spacing w:val="-2"/>
        </w:rPr>
        <w:t>I</w:t>
      </w:r>
      <w:r w:rsidR="00967FB8" w:rsidRPr="00967FB8">
        <w:rPr>
          <w:rFonts w:ascii="Times New Roman" w:hAnsi="Times New Roman" w:cs="Times New Roman"/>
          <w:spacing w:val="-2"/>
        </w:rPr>
        <w:t>nstitutional Grants Management Official:</w:t>
      </w:r>
      <w:r w:rsidR="00967FB8" w:rsidRPr="00967FB8">
        <w:rPr>
          <w:rFonts w:ascii="Times New Roman" w:hAnsi="Times New Roman" w:cs="Times New Roman"/>
          <w:spacing w:val="-2"/>
        </w:rPr>
        <w:tab/>
      </w:r>
      <w:r w:rsidR="00967FB8" w:rsidRPr="00967FB8">
        <w:rPr>
          <w:rFonts w:ascii="Times New Roman" w:hAnsi="Times New Roman" w:cs="Times New Roman"/>
          <w:spacing w:val="-2"/>
        </w:rPr>
        <w:tab/>
      </w:r>
    </w:p>
    <w:p w14:paraId="7382A5B3"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Name:</w:t>
      </w:r>
    </w:p>
    <w:p w14:paraId="761BABA6"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Title: </w:t>
      </w:r>
    </w:p>
    <w:p w14:paraId="1E95079A"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Institution:</w:t>
      </w:r>
    </w:p>
    <w:p w14:paraId="56516201"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Department:</w:t>
      </w:r>
    </w:p>
    <w:p w14:paraId="0B29B003"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Building and room number:</w:t>
      </w:r>
    </w:p>
    <w:p w14:paraId="595208ED"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reet Address:</w:t>
      </w:r>
    </w:p>
    <w:p w14:paraId="3B2D61E3"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ity:</w:t>
      </w:r>
    </w:p>
    <w:p w14:paraId="5711099F"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ate or Province:</w:t>
      </w:r>
    </w:p>
    <w:p w14:paraId="43AAEF87"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ountry:</w:t>
      </w:r>
    </w:p>
    <w:p w14:paraId="0FB3F4EC"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Zip or Postal Code:</w:t>
      </w:r>
    </w:p>
    <w:p w14:paraId="05C7C446"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Email: </w:t>
      </w:r>
    </w:p>
    <w:p w14:paraId="5BC1704B" w14:textId="77777777" w:rsid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Phone: </w:t>
      </w:r>
    </w:p>
    <w:p w14:paraId="26FDD64C" w14:textId="77777777" w:rsidR="00CB342F" w:rsidRDefault="00CB342F" w:rsidP="00CB342F">
      <w:pPr>
        <w:pStyle w:val="BasicParagraph"/>
        <w:spacing w:line="240" w:lineRule="auto"/>
        <w:ind w:left="1080"/>
        <w:jc w:val="both"/>
        <w:rPr>
          <w:rFonts w:ascii="Times New Roman" w:hAnsi="Times New Roman" w:cs="Times New Roman"/>
          <w:spacing w:val="-2"/>
        </w:rPr>
      </w:pPr>
      <w:r w:rsidRPr="00967FB8">
        <w:rPr>
          <w:rFonts w:ascii="Times New Roman" w:hAnsi="Times New Roman" w:cs="Times New Roman"/>
          <w:spacing w:val="-2"/>
        </w:rPr>
        <w:t>FAX:</w:t>
      </w:r>
    </w:p>
    <w:p w14:paraId="7312EE68" w14:textId="77777777" w:rsidR="00967FB8" w:rsidRPr="00967FB8" w:rsidRDefault="00967FB8" w:rsidP="00967FB8">
      <w:pPr>
        <w:pStyle w:val="BasicParagraph"/>
        <w:jc w:val="both"/>
        <w:rPr>
          <w:rFonts w:ascii="Times New Roman" w:hAnsi="Times New Roman" w:cs="Times New Roman"/>
          <w:spacing w:val="-2"/>
        </w:rPr>
      </w:pPr>
    </w:p>
    <w:p w14:paraId="385112F4" w14:textId="77777777" w:rsidR="00967FB8" w:rsidRPr="00967FB8" w:rsidRDefault="00B90BEF" w:rsidP="00AE0E52">
      <w:pPr>
        <w:pStyle w:val="BasicParagraph"/>
        <w:numPr>
          <w:ilvl w:val="0"/>
          <w:numId w:val="19"/>
        </w:numPr>
        <w:spacing w:line="240" w:lineRule="auto"/>
        <w:jc w:val="both"/>
        <w:rPr>
          <w:rFonts w:ascii="Times New Roman" w:hAnsi="Times New Roman" w:cs="Times New Roman"/>
          <w:spacing w:val="-2"/>
        </w:rPr>
      </w:pPr>
      <w:r>
        <w:rPr>
          <w:rFonts w:ascii="Times New Roman" w:hAnsi="Times New Roman" w:cs="Times New Roman"/>
          <w:spacing w:val="-2"/>
        </w:rPr>
        <w:br w:type="page"/>
      </w:r>
      <w:r w:rsidR="00967FB8" w:rsidRPr="00967FB8">
        <w:rPr>
          <w:rFonts w:ascii="Times New Roman" w:hAnsi="Times New Roman" w:cs="Times New Roman"/>
          <w:spacing w:val="-2"/>
        </w:rPr>
        <w:lastRenderedPageBreak/>
        <w:t>Financial Officer (to whom the check will be mailed):</w:t>
      </w:r>
    </w:p>
    <w:p w14:paraId="1950E832"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Name:</w:t>
      </w:r>
    </w:p>
    <w:p w14:paraId="4FE87990"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Title:</w:t>
      </w:r>
    </w:p>
    <w:p w14:paraId="248C7A62"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Institution:</w:t>
      </w:r>
    </w:p>
    <w:p w14:paraId="3C3FB8C0"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Department:</w:t>
      </w:r>
    </w:p>
    <w:p w14:paraId="739F6B99"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Building and room number:</w:t>
      </w:r>
    </w:p>
    <w:p w14:paraId="45EFC238"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reet Address:</w:t>
      </w:r>
    </w:p>
    <w:p w14:paraId="19FABF14"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ity:</w:t>
      </w:r>
    </w:p>
    <w:p w14:paraId="438128D9"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ate or Province:</w:t>
      </w:r>
    </w:p>
    <w:p w14:paraId="4D08EAB7"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ountry:</w:t>
      </w:r>
    </w:p>
    <w:p w14:paraId="6A215F2C"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Zip or Postal Code:</w:t>
      </w:r>
    </w:p>
    <w:p w14:paraId="1D4CFC05"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Email: </w:t>
      </w:r>
    </w:p>
    <w:p w14:paraId="2D6D07E9"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Phone: </w:t>
      </w:r>
    </w:p>
    <w:p w14:paraId="4AD5430C" w14:textId="77777777" w:rsidR="006F4EB8" w:rsidRDefault="00967FB8" w:rsidP="006F4EB8">
      <w:pPr>
        <w:pStyle w:val="BasicParagraph"/>
        <w:spacing w:line="240" w:lineRule="auto"/>
        <w:ind w:left="1080"/>
        <w:jc w:val="both"/>
        <w:rPr>
          <w:rFonts w:ascii="Times New Roman" w:hAnsi="Times New Roman" w:cs="Times New Roman"/>
          <w:spacing w:val="-2"/>
        </w:rPr>
      </w:pPr>
      <w:r w:rsidRPr="00967FB8">
        <w:rPr>
          <w:rFonts w:ascii="Times New Roman" w:hAnsi="Times New Roman" w:cs="Times New Roman"/>
          <w:spacing w:val="-2"/>
        </w:rPr>
        <w:t>FAX:</w:t>
      </w:r>
    </w:p>
    <w:p w14:paraId="7279EF2F" w14:textId="77777777" w:rsidR="006F4EB8" w:rsidRDefault="006F4EB8" w:rsidP="006F4EB8">
      <w:pPr>
        <w:pStyle w:val="BasicParagraph"/>
        <w:spacing w:line="240" w:lineRule="auto"/>
        <w:ind w:left="1080"/>
        <w:jc w:val="both"/>
        <w:rPr>
          <w:rFonts w:ascii="Times New Roman" w:hAnsi="Times New Roman" w:cs="Times New Roman"/>
          <w:spacing w:val="-2"/>
        </w:rPr>
      </w:pPr>
    </w:p>
    <w:p w14:paraId="4AD9D762" w14:textId="77777777" w:rsidR="008D03DA" w:rsidRDefault="008D03DA" w:rsidP="007D434C">
      <w:pPr>
        <w:pStyle w:val="BasicParagraph"/>
        <w:spacing w:line="240" w:lineRule="auto"/>
        <w:jc w:val="both"/>
      </w:pPr>
      <w:r>
        <w:t>Note that: Grant applications must be routed through your institution's research or grant administration</w:t>
      </w:r>
      <w:r w:rsidR="00051190">
        <w:t>.</w:t>
      </w:r>
      <w:r>
        <w:t xml:space="preserve"> </w:t>
      </w:r>
      <w:r w:rsidR="00051190">
        <w:t xml:space="preserve">Your advance planning is crucial because </w:t>
      </w:r>
      <w:r>
        <w:t xml:space="preserve">several weeks may be needed for </w:t>
      </w:r>
      <w:r w:rsidR="00E55DCC">
        <w:t xml:space="preserve">that </w:t>
      </w:r>
      <w:r>
        <w:t xml:space="preserve">office to process your grant proposal and provide the required signature (below) for an authorized institutional official. </w:t>
      </w:r>
    </w:p>
    <w:p w14:paraId="2228A771" w14:textId="77777777" w:rsidR="008D03DA" w:rsidRDefault="008D03DA" w:rsidP="007D434C">
      <w:pPr>
        <w:pStyle w:val="BasicParagraph"/>
        <w:spacing w:line="240" w:lineRule="auto"/>
        <w:jc w:val="both"/>
      </w:pPr>
    </w:p>
    <w:p w14:paraId="0CAC4F8E" w14:textId="77777777" w:rsidR="00967FB8" w:rsidRPr="006F4EB8" w:rsidRDefault="00967FB8" w:rsidP="007D434C">
      <w:pPr>
        <w:pStyle w:val="BasicParagraph"/>
        <w:spacing w:line="240" w:lineRule="auto"/>
        <w:jc w:val="both"/>
        <w:rPr>
          <w:rFonts w:ascii="Times New Roman" w:hAnsi="Times New Roman" w:cs="Times New Roman"/>
          <w:spacing w:val="-2"/>
        </w:rPr>
      </w:pPr>
      <w:r>
        <w:t xml:space="preserve">We, the undersigned, certify that the statements herein are true and complete to the best of our knowledge and agree to conform to the policies </w:t>
      </w:r>
      <w:r w:rsidR="00597E27">
        <w:t>and rules governing this award.</w:t>
      </w:r>
      <w:r>
        <w:t xml:space="preserve"> </w:t>
      </w:r>
      <w:r w:rsidRPr="007075B3">
        <w:rPr>
          <w:bCs/>
        </w:rPr>
        <w:t xml:space="preserve">We agree to maintain records of </w:t>
      </w:r>
      <w:r w:rsidR="00597E27" w:rsidRPr="007075B3">
        <w:rPr>
          <w:bCs/>
        </w:rPr>
        <w:t xml:space="preserve">grant </w:t>
      </w:r>
      <w:r w:rsidRPr="007075B3">
        <w:rPr>
          <w:bCs/>
        </w:rPr>
        <w:t>expenditures for a period of 5 years, with the right of AALAS to audit same.</w:t>
      </w:r>
    </w:p>
    <w:p w14:paraId="4974A239" w14:textId="77777777" w:rsidR="00967FB8" w:rsidRDefault="00967FB8" w:rsidP="007D434C">
      <w:pPr>
        <w:autoSpaceDE w:val="0"/>
        <w:autoSpaceDN w:val="0"/>
        <w:adjustRightInd w:val="0"/>
        <w:jc w:val="both"/>
        <w:rPr>
          <w:b/>
          <w:bCs/>
          <w:sz w:val="20"/>
          <w:szCs w:val="20"/>
        </w:rPr>
      </w:pPr>
    </w:p>
    <w:p w14:paraId="1A8041EC" w14:textId="77777777" w:rsidR="00967FB8" w:rsidRDefault="00967FB8" w:rsidP="007D434C">
      <w:pPr>
        <w:autoSpaceDE w:val="0"/>
        <w:autoSpaceDN w:val="0"/>
        <w:adjustRightInd w:val="0"/>
        <w:jc w:val="both"/>
      </w:pPr>
      <w:r w:rsidRPr="00821287">
        <w:t xml:space="preserve">The results generated by research must be published in a scientific journal, a public meeting presentation, or a published patent or patent application to satisfy the requirements of placing the research results in the public domain; and </w:t>
      </w:r>
      <w:r>
        <w:t>each</w:t>
      </w:r>
      <w:r w:rsidRPr="00821287">
        <w:t xml:space="preserve"> entity or individual has the right to file and maintain patent applications and patents based on the research and results, and is not required to dedicate the patent rights to the public.</w:t>
      </w:r>
    </w:p>
    <w:p w14:paraId="456DACB6" w14:textId="77777777" w:rsidR="00967FB8" w:rsidRDefault="00967FB8" w:rsidP="007D434C">
      <w:pPr>
        <w:autoSpaceDE w:val="0"/>
        <w:autoSpaceDN w:val="0"/>
        <w:adjustRightInd w:val="0"/>
        <w:spacing w:before="120" w:after="120"/>
        <w:rPr>
          <w:b/>
          <w:bCs/>
        </w:rPr>
      </w:pPr>
    </w:p>
    <w:p w14:paraId="3D59ED76" w14:textId="30467F1F" w:rsidR="00BE5D82" w:rsidRDefault="00967FB8" w:rsidP="007F2319">
      <w:pPr>
        <w:autoSpaceDE w:val="0"/>
        <w:autoSpaceDN w:val="0"/>
        <w:adjustRightInd w:val="0"/>
        <w:spacing w:before="120" w:after="120"/>
      </w:pPr>
      <w:r w:rsidRPr="00E21543">
        <w:rPr>
          <w:b/>
          <w:bCs/>
        </w:rPr>
        <w:t>Signature of Principal Investigator</w:t>
      </w:r>
      <w:r>
        <w:t xml:space="preserve">: ______________________________________________ </w:t>
      </w:r>
    </w:p>
    <w:p w14:paraId="3DF78E9A" w14:textId="75FEE17D" w:rsidR="0046204C" w:rsidRDefault="0046204C" w:rsidP="007F2319">
      <w:pPr>
        <w:autoSpaceDE w:val="0"/>
        <w:autoSpaceDN w:val="0"/>
        <w:adjustRightInd w:val="0"/>
        <w:spacing w:before="120" w:after="120"/>
        <w:ind w:firstLine="720"/>
      </w:pPr>
      <w:r>
        <w:t xml:space="preserve">   </w:t>
      </w:r>
      <w:r w:rsidR="00573FAD">
        <w:tab/>
      </w:r>
      <w:r w:rsidR="00573FAD">
        <w:tab/>
      </w:r>
      <w:r w:rsidR="00573FAD">
        <w:tab/>
      </w:r>
      <w:r>
        <w:t>Date: _______________________________________________</w:t>
      </w:r>
      <w:r w:rsidR="00C27D54">
        <w:t>_</w:t>
      </w:r>
    </w:p>
    <w:p w14:paraId="5D266F67" w14:textId="77777777" w:rsidR="0046204C" w:rsidRDefault="0046204C" w:rsidP="007F2319">
      <w:pPr>
        <w:autoSpaceDE w:val="0"/>
        <w:autoSpaceDN w:val="0"/>
        <w:adjustRightInd w:val="0"/>
        <w:spacing w:before="120" w:after="120"/>
      </w:pPr>
    </w:p>
    <w:p w14:paraId="7D83E86D" w14:textId="1B8783E8" w:rsidR="0046204C" w:rsidRPr="007D434C" w:rsidRDefault="00967FB8" w:rsidP="007F2319">
      <w:pPr>
        <w:autoSpaceDE w:val="0"/>
        <w:autoSpaceDN w:val="0"/>
        <w:adjustRightInd w:val="0"/>
        <w:spacing w:before="120" w:after="120"/>
      </w:pPr>
      <w:r w:rsidRPr="00E21543">
        <w:rPr>
          <w:b/>
          <w:bCs/>
        </w:rPr>
        <w:t xml:space="preserve">Signature </w:t>
      </w:r>
      <w:r>
        <w:rPr>
          <w:b/>
          <w:bCs/>
        </w:rPr>
        <w:t xml:space="preserve">of </w:t>
      </w:r>
      <w:r w:rsidRPr="00E21543">
        <w:rPr>
          <w:b/>
          <w:bCs/>
        </w:rPr>
        <w:t xml:space="preserve">Authorized </w:t>
      </w:r>
      <w:r>
        <w:rPr>
          <w:b/>
          <w:bCs/>
        </w:rPr>
        <w:t xml:space="preserve">Institutional </w:t>
      </w:r>
      <w:r w:rsidRPr="00E21543">
        <w:rPr>
          <w:b/>
          <w:bCs/>
        </w:rPr>
        <w:t>Official</w:t>
      </w:r>
      <w:r>
        <w:t>: ______________________________________</w:t>
      </w:r>
    </w:p>
    <w:p w14:paraId="5686F06D" w14:textId="6F14E61F" w:rsidR="00AB4A00" w:rsidRDefault="0046204C" w:rsidP="007F2319">
      <w:pPr>
        <w:autoSpaceDE w:val="0"/>
        <w:autoSpaceDN w:val="0"/>
        <w:adjustRightInd w:val="0"/>
        <w:spacing w:before="120" w:after="120"/>
        <w:ind w:firstLine="720"/>
      </w:pPr>
      <w:r>
        <w:t xml:space="preserve">   </w:t>
      </w:r>
      <w:r w:rsidR="00573FAD">
        <w:tab/>
      </w:r>
      <w:r w:rsidR="00573FAD">
        <w:tab/>
      </w:r>
      <w:r w:rsidR="00573FAD">
        <w:tab/>
      </w:r>
      <w:r>
        <w:t>Date: _______________________________________________</w:t>
      </w:r>
      <w:r w:rsidR="00C27D54">
        <w:t>__</w:t>
      </w:r>
    </w:p>
    <w:p w14:paraId="2E8C8EC1" w14:textId="568F82D9" w:rsidR="007F2319" w:rsidRPr="00383036" w:rsidRDefault="007F2319" w:rsidP="007F2319">
      <w:pPr>
        <w:autoSpaceDE w:val="0"/>
        <w:autoSpaceDN w:val="0"/>
        <w:adjustRightInd w:val="0"/>
        <w:spacing w:before="120" w:after="120"/>
      </w:pPr>
      <w:r>
        <w:t>Please type:</w:t>
      </w:r>
    </w:p>
    <w:p w14:paraId="43CB5C27" w14:textId="4FDD1253" w:rsidR="00383036" w:rsidRDefault="00AB4A00" w:rsidP="007F2319">
      <w:pPr>
        <w:autoSpaceDE w:val="0"/>
        <w:autoSpaceDN w:val="0"/>
        <w:adjustRightInd w:val="0"/>
        <w:spacing w:before="120" w:after="120"/>
        <w:rPr>
          <w:spacing w:val="-2"/>
        </w:rPr>
      </w:pPr>
      <w:r w:rsidRPr="00383036">
        <w:rPr>
          <w:spacing w:val="-2"/>
        </w:rPr>
        <w:t>Name of Authorized Institutional Official: ____________________________________________</w:t>
      </w:r>
    </w:p>
    <w:p w14:paraId="359C48D0" w14:textId="274D9716" w:rsidR="00224926" w:rsidRDefault="00AB4A00" w:rsidP="007F2319">
      <w:pPr>
        <w:autoSpaceDE w:val="0"/>
        <w:autoSpaceDN w:val="0"/>
        <w:adjustRightInd w:val="0"/>
        <w:spacing w:before="120" w:after="120"/>
        <w:rPr>
          <w:spacing w:val="-2"/>
        </w:rPr>
      </w:pPr>
      <w:r w:rsidRPr="00383036">
        <w:rPr>
          <w:spacing w:val="-2"/>
        </w:rPr>
        <w:t>Job title of Authorized Institutional</w:t>
      </w:r>
      <w:r w:rsidR="00383036">
        <w:rPr>
          <w:spacing w:val="-2"/>
        </w:rPr>
        <w:t xml:space="preserve"> Official</w:t>
      </w:r>
      <w:r w:rsidRPr="00383036">
        <w:rPr>
          <w:spacing w:val="-2"/>
        </w:rPr>
        <w:t>: ___________________________________________</w:t>
      </w:r>
    </w:p>
    <w:p w14:paraId="66A9F0A5" w14:textId="77777777" w:rsidR="008258A9" w:rsidRPr="00383036" w:rsidRDefault="008258A9" w:rsidP="00383036">
      <w:pPr>
        <w:autoSpaceDE w:val="0"/>
        <w:autoSpaceDN w:val="0"/>
        <w:adjustRightInd w:val="0"/>
        <w:spacing w:before="120" w:after="120"/>
        <w:ind w:left="-720"/>
        <w:rPr>
          <w:spacing w:val="-2"/>
        </w:rPr>
      </w:pPr>
    </w:p>
    <w:p w14:paraId="47A214D3" w14:textId="77777777" w:rsidR="00DE712D" w:rsidRDefault="008014D4" w:rsidP="00E3735F">
      <w:pPr>
        <w:rPr>
          <w:b/>
        </w:rPr>
      </w:pPr>
      <w:r>
        <w:rPr>
          <w:b/>
        </w:rPr>
        <w:lastRenderedPageBreak/>
        <w:t>In Sections C to G, maintain titles of sections and subsections, but instructions may be deleted.</w:t>
      </w:r>
    </w:p>
    <w:p w14:paraId="3005C483" w14:textId="77777777" w:rsidR="008014D4" w:rsidRDefault="008014D4" w:rsidP="00E3735F">
      <w:pPr>
        <w:rPr>
          <w:b/>
        </w:rPr>
      </w:pPr>
    </w:p>
    <w:p w14:paraId="6850919B" w14:textId="77777777" w:rsidR="003F50D4" w:rsidRDefault="00B64924" w:rsidP="00E3735F">
      <w:pPr>
        <w:rPr>
          <w:b/>
        </w:rPr>
      </w:pPr>
      <w:r w:rsidRPr="00802A29">
        <w:rPr>
          <w:b/>
        </w:rPr>
        <w:t xml:space="preserve">Section </w:t>
      </w:r>
      <w:r w:rsidR="004D1CDC">
        <w:rPr>
          <w:b/>
        </w:rPr>
        <w:t>C</w:t>
      </w:r>
      <w:r w:rsidRPr="00802A29">
        <w:rPr>
          <w:b/>
        </w:rPr>
        <w:t xml:space="preserve">. </w:t>
      </w:r>
      <w:r w:rsidR="00AA4552">
        <w:rPr>
          <w:b/>
        </w:rPr>
        <w:t>Abstract</w:t>
      </w:r>
      <w:r w:rsidR="00E3735F">
        <w:rPr>
          <w:b/>
        </w:rPr>
        <w:t xml:space="preserve"> and Hypothesis/Goals</w:t>
      </w:r>
    </w:p>
    <w:p w14:paraId="75EED41A" w14:textId="77777777" w:rsidR="00AA4552" w:rsidRDefault="00AA4552" w:rsidP="00E3735F">
      <w:pPr>
        <w:rPr>
          <w:b/>
        </w:rPr>
      </w:pPr>
    </w:p>
    <w:p w14:paraId="664BDFC1" w14:textId="77777777" w:rsidR="00E3735F" w:rsidRPr="00CE79D4" w:rsidRDefault="00E3735F" w:rsidP="00CE79D4">
      <w:pPr>
        <w:numPr>
          <w:ilvl w:val="0"/>
          <w:numId w:val="34"/>
        </w:numPr>
        <w:ind w:left="360"/>
        <w:rPr>
          <w:b/>
        </w:rPr>
      </w:pPr>
      <w:r w:rsidRPr="00CE79D4">
        <w:rPr>
          <w:b/>
        </w:rPr>
        <w:t>Abstract</w:t>
      </w:r>
    </w:p>
    <w:p w14:paraId="07D3E820" w14:textId="77777777" w:rsidR="00E3735F" w:rsidRDefault="00E3735F" w:rsidP="00CE79D4">
      <w:pPr>
        <w:ind w:left="360"/>
        <w:rPr>
          <w:b/>
        </w:rPr>
      </w:pPr>
      <w:r w:rsidRPr="00354A7F">
        <w:rPr>
          <w:b/>
        </w:rPr>
        <w:t>250 words maximum</w:t>
      </w:r>
    </w:p>
    <w:p w14:paraId="677CD483" w14:textId="77777777" w:rsidR="00E3735F" w:rsidRDefault="00E3735F" w:rsidP="00CE79D4">
      <w:pPr>
        <w:ind w:left="360"/>
      </w:pPr>
    </w:p>
    <w:p w14:paraId="3AF18AF8" w14:textId="77777777" w:rsidR="00E3735F" w:rsidRDefault="00AA4552" w:rsidP="00CE79D4">
      <w:pPr>
        <w:ind w:left="360"/>
      </w:pPr>
      <w:r>
        <w:t>B</w:t>
      </w:r>
      <w:r w:rsidRPr="00F846EB">
        <w:t>r</w:t>
      </w:r>
      <w:r>
        <w:t>iefly summarize</w:t>
      </w:r>
      <w:r w:rsidRPr="00F846EB">
        <w:t xml:space="preserve"> the research problem, the research plan, and the anticipated outcomes</w:t>
      </w:r>
      <w:r w:rsidR="00E3735F">
        <w:t>.</w:t>
      </w:r>
      <w:r w:rsidR="00740FA9">
        <w:t xml:space="preserve"> </w:t>
      </w:r>
      <w:r w:rsidR="00E3735F">
        <w:t xml:space="preserve">Details </w:t>
      </w:r>
      <w:r>
        <w:t xml:space="preserve">will be requested </w:t>
      </w:r>
      <w:r w:rsidR="0009677B">
        <w:t>in sections below.</w:t>
      </w:r>
      <w:r>
        <w:t xml:space="preserve"> </w:t>
      </w:r>
    </w:p>
    <w:p w14:paraId="5F6D1CB7" w14:textId="77777777" w:rsidR="004D37ED" w:rsidRDefault="004D37ED" w:rsidP="00CE79D4">
      <w:pPr>
        <w:ind w:left="360"/>
        <w:rPr>
          <w:b/>
        </w:rPr>
      </w:pPr>
    </w:p>
    <w:p w14:paraId="77F38366" w14:textId="77777777" w:rsidR="004D37ED" w:rsidRPr="004D37ED" w:rsidRDefault="004D37ED" w:rsidP="00CE79D4">
      <w:pPr>
        <w:ind w:left="360"/>
        <w:rPr>
          <w:b/>
        </w:rPr>
      </w:pPr>
    </w:p>
    <w:p w14:paraId="5404E7F9" w14:textId="77777777" w:rsidR="00E3735F" w:rsidRPr="00CE79D4" w:rsidRDefault="00E14074" w:rsidP="00CE79D4">
      <w:pPr>
        <w:numPr>
          <w:ilvl w:val="0"/>
          <w:numId w:val="34"/>
        </w:numPr>
        <w:ind w:left="360"/>
      </w:pPr>
      <w:r w:rsidRPr="00E3735F">
        <w:rPr>
          <w:b/>
        </w:rPr>
        <w:t>Hypothesis/</w:t>
      </w:r>
      <w:r w:rsidRPr="00AC2823">
        <w:rPr>
          <w:b/>
        </w:rPr>
        <w:t>Goals</w:t>
      </w:r>
      <w:r w:rsidR="00E3735F">
        <w:rPr>
          <w:b/>
        </w:rPr>
        <w:t xml:space="preserve"> </w:t>
      </w:r>
    </w:p>
    <w:p w14:paraId="5B44287A" w14:textId="77777777" w:rsidR="00E14074" w:rsidRDefault="00E3735F" w:rsidP="00CE79D4">
      <w:pPr>
        <w:ind w:left="360"/>
      </w:pPr>
      <w:r w:rsidRPr="00354A7F">
        <w:rPr>
          <w:b/>
        </w:rPr>
        <w:t>250 words maximum</w:t>
      </w:r>
    </w:p>
    <w:p w14:paraId="60D1B52C" w14:textId="77777777" w:rsidR="00E14074" w:rsidRDefault="00E14074" w:rsidP="00CE79D4">
      <w:pPr>
        <w:ind w:left="360"/>
      </w:pPr>
    </w:p>
    <w:p w14:paraId="6820458E" w14:textId="77777777" w:rsidR="00E3735F" w:rsidRDefault="00E14074" w:rsidP="00CE79D4">
      <w:pPr>
        <w:ind w:left="360"/>
      </w:pPr>
      <w:r>
        <w:t xml:space="preserve">State </w:t>
      </w:r>
      <w:r w:rsidRPr="00F1207E">
        <w:t>the</w:t>
      </w:r>
      <w:r>
        <w:t xml:space="preserve"> hypothesis – the idea that you will test to achieve your aims.</w:t>
      </w:r>
    </w:p>
    <w:p w14:paraId="391939FE" w14:textId="77777777" w:rsidR="00E14074" w:rsidRDefault="00E14074" w:rsidP="007D7451">
      <w:pPr>
        <w:rPr>
          <w:b/>
        </w:rPr>
      </w:pPr>
    </w:p>
    <w:p w14:paraId="7F8F4767" w14:textId="77777777" w:rsidR="000728F8" w:rsidRDefault="000728F8" w:rsidP="007D7451">
      <w:pPr>
        <w:rPr>
          <w:b/>
        </w:rPr>
      </w:pPr>
    </w:p>
    <w:p w14:paraId="17D2A436" w14:textId="4CA56137" w:rsidR="00FE3226" w:rsidRDefault="00AA4552" w:rsidP="007D7451">
      <w:pPr>
        <w:rPr>
          <w:b/>
        </w:rPr>
      </w:pPr>
      <w:r>
        <w:rPr>
          <w:b/>
        </w:rPr>
        <w:t xml:space="preserve">Section D. </w:t>
      </w:r>
      <w:r w:rsidR="00FE3226">
        <w:rPr>
          <w:b/>
        </w:rPr>
        <w:t>Proposal</w:t>
      </w:r>
    </w:p>
    <w:p w14:paraId="06F2646B" w14:textId="77777777" w:rsidR="005A2A9B" w:rsidRDefault="005A2A9B" w:rsidP="005A2A9B">
      <w:pPr>
        <w:rPr>
          <w:b/>
        </w:rPr>
      </w:pPr>
      <w:r>
        <w:rPr>
          <w:b/>
        </w:rPr>
        <w:t>6 pages maximum</w:t>
      </w:r>
    </w:p>
    <w:p w14:paraId="1C030436" w14:textId="77777777" w:rsidR="00C91BED" w:rsidRDefault="00C91BED" w:rsidP="007D7451">
      <w:pPr>
        <w:rPr>
          <w:b/>
        </w:rPr>
      </w:pPr>
    </w:p>
    <w:p w14:paraId="3AC54CF5" w14:textId="77777777" w:rsidR="00C91BED" w:rsidRPr="00C91BED" w:rsidRDefault="00C91BED" w:rsidP="00F3728B">
      <w:pPr>
        <w:jc w:val="both"/>
      </w:pPr>
      <w:r w:rsidRPr="0018618B">
        <w:t xml:space="preserve">The proposal should be clearly explained and have a strong experimental design. Studies should be planned and conducted with scientific rigor to optimize the reproducibility of animal studies. AALAS adheres to the principles and guidelines advanced by the National Institutes of Health (NIH), which urge a “strict application of the scientific method to ensure robust and unbiased experimental design, methodology, analysis, interpretation, and reporting of results.” Furthermore, the completion of one aim in a GLAS study cannot be contingent on completing other aims in the same grant application. Aims may be complementary. In addition, the biological variable of sex should be factored into GLAS studies, where appropriate. For information on these principles and guidelines, please visit the NIH website at </w:t>
      </w:r>
      <w:hyperlink r:id="rId11" w:history="1">
        <w:r w:rsidRPr="0018618B">
          <w:t>https://www.nih.gov/research-training/rigor-reproducibility/principles-guidelines-reporting-preclinical-research</w:t>
        </w:r>
      </w:hyperlink>
      <w:r w:rsidRPr="0018618B">
        <w:t>.</w:t>
      </w:r>
      <w:r w:rsidRPr="00C91BED">
        <w:t xml:space="preserve"> </w:t>
      </w:r>
    </w:p>
    <w:p w14:paraId="3E261577" w14:textId="77777777" w:rsidR="00C91BED" w:rsidRDefault="00C91BED" w:rsidP="007D7451">
      <w:pPr>
        <w:rPr>
          <w:b/>
        </w:rPr>
      </w:pPr>
    </w:p>
    <w:p w14:paraId="5612547D" w14:textId="77777777" w:rsidR="0004206D" w:rsidRDefault="0079158B" w:rsidP="00F3728B">
      <w:pPr>
        <w:jc w:val="both"/>
      </w:pPr>
      <w:r w:rsidRPr="000635D3">
        <w:rPr>
          <w:b/>
        </w:rPr>
        <w:t>Optional:</w:t>
      </w:r>
      <w:r>
        <w:t xml:space="preserve"> An a</w:t>
      </w:r>
      <w:r w:rsidR="0004206D">
        <w:t>ppendix</w:t>
      </w:r>
      <w:r>
        <w:t xml:space="preserve"> may be </w:t>
      </w:r>
      <w:r w:rsidR="0083161F">
        <w:t>included at the end of Section D</w:t>
      </w:r>
      <w:r>
        <w:t xml:space="preserve"> for such documents as </w:t>
      </w:r>
      <w:r w:rsidR="0004206D">
        <w:t>a questionnaire</w:t>
      </w:r>
      <w:r w:rsidR="00321B0E">
        <w:t xml:space="preserve"> or a scoring sheet</w:t>
      </w:r>
      <w:r>
        <w:t xml:space="preserve"> if this information will </w:t>
      </w:r>
      <w:r w:rsidR="005D477D">
        <w:t xml:space="preserve">support </w:t>
      </w:r>
      <w:r>
        <w:t>the proposal.</w:t>
      </w:r>
      <w:r w:rsidR="00CA053D">
        <w:t xml:space="preserve"> </w:t>
      </w:r>
      <w:r w:rsidR="001446EF">
        <w:t xml:space="preserve">The appendix does not count against the page maximum specified for the Proposal. </w:t>
      </w:r>
      <w:r w:rsidR="00CA053D">
        <w:t xml:space="preserve">Please </w:t>
      </w:r>
      <w:r w:rsidR="00CA053D" w:rsidRPr="00C12D58">
        <w:rPr>
          <w:b/>
          <w:u w:val="single"/>
        </w:rPr>
        <w:t>do not</w:t>
      </w:r>
      <w:r w:rsidR="00CA053D">
        <w:t xml:space="preserve"> use the appendix to extend the description of your proposal</w:t>
      </w:r>
      <w:r w:rsidR="001446EF">
        <w:t xml:space="preserve">, </w:t>
      </w:r>
      <w:r w:rsidR="001446EF" w:rsidRPr="00C12D58">
        <w:rPr>
          <w:b/>
          <w:u w:val="single"/>
        </w:rPr>
        <w:t>else your application will be disqualified</w:t>
      </w:r>
      <w:r w:rsidR="00CA053D">
        <w:t xml:space="preserve">. Check here </w:t>
      </w:r>
      <w:r w:rsidR="000635D3">
        <w:t xml:space="preserve">if </w:t>
      </w:r>
      <w:r w:rsidR="00CA053D">
        <w:t>using an appendix:</w:t>
      </w:r>
    </w:p>
    <w:p w14:paraId="18402C95" w14:textId="77777777" w:rsidR="00CA053D" w:rsidRDefault="00CA053D" w:rsidP="00C91BED"/>
    <w:p w14:paraId="70FB1C8E" w14:textId="77777777" w:rsidR="0004206D" w:rsidRPr="00CE79D4" w:rsidRDefault="00F2359D" w:rsidP="00C91BED">
      <w:pPr>
        <w:ind w:left="360"/>
      </w:pPr>
      <w:sdt>
        <w:sdtPr>
          <w:rPr>
            <w:rFonts w:ascii="Wingdings" w:hAnsi="Wingdings" w:cs="Wingdings"/>
            <w:color w:val="000000"/>
            <w:sz w:val="20"/>
            <w:szCs w:val="22"/>
          </w:rPr>
          <w:id w:val="-823969356"/>
          <w14:checkbox>
            <w14:checked w14:val="0"/>
            <w14:checkedState w14:val="2612" w14:font="MS Gothic"/>
            <w14:uncheckedState w14:val="2610" w14:font="MS Gothic"/>
          </w14:checkbox>
        </w:sdtPr>
        <w:sdtEndPr/>
        <w:sdtContent>
          <w:r w:rsidR="006475C8">
            <w:rPr>
              <w:rFonts w:ascii="MS Gothic" w:eastAsia="MS Gothic" w:hAnsi="MS Gothic" w:cs="Wingdings" w:hint="eastAsia"/>
              <w:color w:val="000000"/>
              <w:sz w:val="20"/>
              <w:szCs w:val="22"/>
            </w:rPr>
            <w:t>☐</w:t>
          </w:r>
        </w:sdtContent>
      </w:sdt>
      <w:r w:rsidR="00CA053D">
        <w:rPr>
          <w:rFonts w:ascii="Wingdings" w:hAnsi="Wingdings" w:cs="Wingdings"/>
          <w:color w:val="000000"/>
          <w:sz w:val="20"/>
          <w:szCs w:val="22"/>
        </w:rPr>
        <w:t></w:t>
      </w:r>
      <w:r w:rsidR="00CA053D" w:rsidRPr="000635D3">
        <w:rPr>
          <w:color w:val="000000"/>
        </w:rPr>
        <w:t>App</w:t>
      </w:r>
      <w:r w:rsidR="00CA053D">
        <w:rPr>
          <w:color w:val="000000"/>
        </w:rPr>
        <w:t>endix included.</w:t>
      </w:r>
    </w:p>
    <w:p w14:paraId="6C8357EA" w14:textId="77777777" w:rsidR="00F1207E" w:rsidRDefault="00F1207E" w:rsidP="00C91BED">
      <w:pPr>
        <w:ind w:left="360"/>
      </w:pPr>
    </w:p>
    <w:p w14:paraId="05D08E3E" w14:textId="77777777" w:rsidR="005C2DCE" w:rsidRDefault="005C2DCE" w:rsidP="00C91BED">
      <w:pPr>
        <w:numPr>
          <w:ilvl w:val="0"/>
          <w:numId w:val="20"/>
        </w:numPr>
        <w:ind w:left="360"/>
        <w:rPr>
          <w:b/>
        </w:rPr>
      </w:pPr>
      <w:r>
        <w:rPr>
          <w:b/>
        </w:rPr>
        <w:t>Preliminary Work</w:t>
      </w:r>
    </w:p>
    <w:p w14:paraId="2CED9919" w14:textId="77777777" w:rsidR="005259C7" w:rsidRDefault="005259C7" w:rsidP="00C91BED">
      <w:pPr>
        <w:ind w:left="360"/>
      </w:pPr>
    </w:p>
    <w:p w14:paraId="32170CE1" w14:textId="77777777" w:rsidR="000F4474" w:rsidRDefault="005C2DCE" w:rsidP="00C91BED">
      <w:pPr>
        <w:ind w:left="360"/>
      </w:pPr>
      <w:r>
        <w:t xml:space="preserve">Provide preliminary or supporting research data to support the hypothesis, including images, charts, and/or tables. </w:t>
      </w:r>
    </w:p>
    <w:p w14:paraId="3955E171" w14:textId="77777777" w:rsidR="005C2DCE" w:rsidRPr="0089308D" w:rsidRDefault="005C2DCE" w:rsidP="00C91BED">
      <w:pPr>
        <w:ind w:left="360"/>
      </w:pPr>
    </w:p>
    <w:p w14:paraId="2EB66D64" w14:textId="77777777" w:rsidR="00F004F9" w:rsidRDefault="00F004F9" w:rsidP="00C91BED">
      <w:pPr>
        <w:ind w:left="360"/>
      </w:pPr>
    </w:p>
    <w:p w14:paraId="278F57CB" w14:textId="77777777" w:rsidR="00E21543" w:rsidRDefault="00A22957" w:rsidP="00C91BED">
      <w:pPr>
        <w:numPr>
          <w:ilvl w:val="0"/>
          <w:numId w:val="20"/>
        </w:numPr>
        <w:ind w:left="360"/>
        <w:rPr>
          <w:b/>
        </w:rPr>
      </w:pPr>
      <w:r>
        <w:rPr>
          <w:b/>
        </w:rPr>
        <w:t>Statement of Work</w:t>
      </w:r>
    </w:p>
    <w:p w14:paraId="4127BEA5" w14:textId="77777777" w:rsidR="00352677" w:rsidRDefault="00352677" w:rsidP="00C91BED">
      <w:pPr>
        <w:ind w:left="360"/>
      </w:pPr>
    </w:p>
    <w:p w14:paraId="2CC986C0" w14:textId="77777777" w:rsidR="00F1207E" w:rsidRPr="0059518F" w:rsidRDefault="005C2DCE" w:rsidP="00C91BED">
      <w:pPr>
        <w:numPr>
          <w:ilvl w:val="0"/>
          <w:numId w:val="16"/>
        </w:numPr>
        <w:rPr>
          <w:sz w:val="18"/>
        </w:rPr>
      </w:pPr>
      <w:r>
        <w:t>State the r</w:t>
      </w:r>
      <w:r w:rsidR="00F1207E" w:rsidRPr="00F1207E">
        <w:t xml:space="preserve">esearch </w:t>
      </w:r>
      <w:r>
        <w:t>p</w:t>
      </w:r>
      <w:r w:rsidR="00F1207E" w:rsidRPr="00F1207E">
        <w:t xml:space="preserve">roblem and </w:t>
      </w:r>
      <w:r>
        <w:t>provide b</w:t>
      </w:r>
      <w:r w:rsidR="00F1207E" w:rsidRPr="00F1207E">
        <w:t xml:space="preserve">ackground </w:t>
      </w:r>
      <w:r>
        <w:t>i</w:t>
      </w:r>
      <w:r w:rsidR="00F1207E" w:rsidRPr="00F1207E">
        <w:t>nformation</w:t>
      </w:r>
      <w:r w:rsidR="00F1207E">
        <w:t>:</w:t>
      </w:r>
    </w:p>
    <w:p w14:paraId="4A43402D" w14:textId="77777777" w:rsidR="00F1207E" w:rsidRDefault="00F1207E" w:rsidP="00C91BED"/>
    <w:p w14:paraId="1101E2AE" w14:textId="77777777" w:rsidR="0013452B" w:rsidRDefault="00352677" w:rsidP="00C91BED">
      <w:pPr>
        <w:numPr>
          <w:ilvl w:val="0"/>
          <w:numId w:val="16"/>
        </w:numPr>
      </w:pPr>
      <w:r>
        <w:t>Describe the s</w:t>
      </w:r>
      <w:r w:rsidRPr="00352677">
        <w:t xml:space="preserve">pecific </w:t>
      </w:r>
      <w:r>
        <w:t>a</w:t>
      </w:r>
      <w:r w:rsidRPr="00352677">
        <w:t>ims</w:t>
      </w:r>
      <w:r w:rsidR="00876DE7">
        <w:t xml:space="preserve"> – these should be manageable goal</w:t>
      </w:r>
      <w:r w:rsidR="005F5611">
        <w:t>s</w:t>
      </w:r>
      <w:r w:rsidR="00876DE7">
        <w:t xml:space="preserve">. </w:t>
      </w:r>
      <w:r w:rsidR="00876DE7" w:rsidRPr="002F73B4">
        <w:t xml:space="preserve">If there is more than one aim, make sure that </w:t>
      </w:r>
      <w:r w:rsidR="002F73B4">
        <w:t>one outcome does not depend on another outcome</w:t>
      </w:r>
      <w:r w:rsidR="00B10C5F" w:rsidRPr="002F73B4">
        <w:t>.</w:t>
      </w:r>
    </w:p>
    <w:p w14:paraId="1061E902" w14:textId="77777777" w:rsidR="001814CD" w:rsidRDefault="001814CD" w:rsidP="00C91BED">
      <w:pPr>
        <w:ind w:left="720"/>
      </w:pPr>
    </w:p>
    <w:p w14:paraId="1734A342" w14:textId="77777777" w:rsidR="00352677" w:rsidRDefault="00352677" w:rsidP="00C91BED">
      <w:pPr>
        <w:numPr>
          <w:ilvl w:val="0"/>
          <w:numId w:val="16"/>
        </w:numPr>
      </w:pPr>
      <w:r>
        <w:t xml:space="preserve">Describe the </w:t>
      </w:r>
      <w:r w:rsidR="00422C83">
        <w:t xml:space="preserve">experimental </w:t>
      </w:r>
      <w:r>
        <w:t>design</w:t>
      </w:r>
      <w:r w:rsidR="00F61AA1">
        <w:t xml:space="preserve">, </w:t>
      </w:r>
      <w:r w:rsidR="00422C83">
        <w:t xml:space="preserve">including </w:t>
      </w:r>
      <w:r w:rsidR="005C2DCE">
        <w:t xml:space="preserve">study </w:t>
      </w:r>
      <w:r w:rsidR="00F61AA1">
        <w:t>methods</w:t>
      </w:r>
      <w:r w:rsidR="00A433AE">
        <w:t>.</w:t>
      </w:r>
      <w:r w:rsidR="00F61AA1">
        <w:t xml:space="preserve"> </w:t>
      </w:r>
      <w:r w:rsidR="00A433AE">
        <w:t xml:space="preserve">Describe the </w:t>
      </w:r>
      <w:r w:rsidR="006276C4">
        <w:t>feasibility</w:t>
      </w:r>
      <w:r w:rsidR="00A433AE">
        <w:t xml:space="preserve"> </w:t>
      </w:r>
      <w:r w:rsidR="006D20BB">
        <w:t xml:space="preserve">of the study </w:t>
      </w:r>
      <w:r w:rsidR="008B6E31">
        <w:t xml:space="preserve">and </w:t>
      </w:r>
      <w:r w:rsidR="006D20BB">
        <w:t xml:space="preserve">provide </w:t>
      </w:r>
      <w:r w:rsidR="005F5611">
        <w:t>statistical</w:t>
      </w:r>
      <w:r w:rsidR="006276C4">
        <w:t xml:space="preserve"> </w:t>
      </w:r>
      <w:r w:rsidR="00422C83">
        <w:t>justification for the numbers of animals being used</w:t>
      </w:r>
      <w:r w:rsidR="008B6E31">
        <w:t xml:space="preserve">. </w:t>
      </w:r>
      <w:r w:rsidR="00E72267">
        <w:t>Include in your justification differences of sex and age.</w:t>
      </w:r>
    </w:p>
    <w:p w14:paraId="5967D0EC" w14:textId="77777777" w:rsidR="00352677" w:rsidRDefault="00352677" w:rsidP="00C91BED"/>
    <w:p w14:paraId="7EC6E58B" w14:textId="77777777" w:rsidR="00A433AE" w:rsidRDefault="00352677" w:rsidP="00C91BED">
      <w:pPr>
        <w:numPr>
          <w:ilvl w:val="0"/>
          <w:numId w:val="16"/>
        </w:numPr>
      </w:pPr>
      <w:r>
        <w:t xml:space="preserve">Describe the methods of data analysis </w:t>
      </w:r>
      <w:r w:rsidR="008B3DEB">
        <w:t xml:space="preserve">and </w:t>
      </w:r>
      <w:r w:rsidR="00040911">
        <w:t>statistical analysis</w:t>
      </w:r>
      <w:r w:rsidR="00062DD0">
        <w:t xml:space="preserve"> </w:t>
      </w:r>
      <w:r>
        <w:t>to be used</w:t>
      </w:r>
      <w:r w:rsidR="005C2DCE">
        <w:t>, if applicable</w:t>
      </w:r>
      <w:r w:rsidR="00A433AE">
        <w:t>.</w:t>
      </w:r>
    </w:p>
    <w:p w14:paraId="2F60F058" w14:textId="77777777" w:rsidR="000B2F74" w:rsidRDefault="000B2F74" w:rsidP="00C91BED">
      <w:pPr>
        <w:pStyle w:val="ListParagraph"/>
      </w:pPr>
    </w:p>
    <w:p w14:paraId="34F13AB5" w14:textId="77777777" w:rsidR="00352677" w:rsidRDefault="00FF177B" w:rsidP="00C91BED">
      <w:pPr>
        <w:numPr>
          <w:ilvl w:val="0"/>
          <w:numId w:val="16"/>
        </w:numPr>
      </w:pPr>
      <w:r>
        <w:t>Provide</w:t>
      </w:r>
      <w:r w:rsidR="00A433AE">
        <w:t xml:space="preserve"> the</w:t>
      </w:r>
      <w:r w:rsidR="00C721FA">
        <w:t xml:space="preserve"> predicted timeline for completing the study</w:t>
      </w:r>
      <w:r>
        <w:t>.</w:t>
      </w:r>
      <w:r w:rsidR="00A433AE">
        <w:t xml:space="preserve"> </w:t>
      </w:r>
    </w:p>
    <w:p w14:paraId="25660A52" w14:textId="77777777" w:rsidR="00DC0CB1" w:rsidRDefault="00DC0CB1" w:rsidP="00C91BED">
      <w:pPr>
        <w:ind w:left="360"/>
        <w:rPr>
          <w:b/>
        </w:rPr>
      </w:pPr>
    </w:p>
    <w:p w14:paraId="56A6BA17" w14:textId="77777777" w:rsidR="00802FCF" w:rsidRDefault="00802FCF" w:rsidP="00C91BED">
      <w:pPr>
        <w:numPr>
          <w:ilvl w:val="0"/>
          <w:numId w:val="20"/>
        </w:numPr>
        <w:ind w:left="360"/>
        <w:rPr>
          <w:b/>
        </w:rPr>
      </w:pPr>
      <w:r>
        <w:rPr>
          <w:b/>
        </w:rPr>
        <w:t>Anticipated</w:t>
      </w:r>
      <w:r w:rsidR="00416EF7">
        <w:rPr>
          <w:b/>
        </w:rPr>
        <w:t xml:space="preserve"> </w:t>
      </w:r>
      <w:r>
        <w:rPr>
          <w:b/>
        </w:rPr>
        <w:t>Outcome(s)</w:t>
      </w:r>
    </w:p>
    <w:p w14:paraId="553DD713" w14:textId="77777777" w:rsidR="00352677" w:rsidRDefault="00352677" w:rsidP="00C91BED">
      <w:pPr>
        <w:rPr>
          <w:b/>
        </w:rPr>
      </w:pPr>
    </w:p>
    <w:p w14:paraId="4070E21F" w14:textId="77777777" w:rsidR="001671B4" w:rsidRDefault="00352677" w:rsidP="00C91BED">
      <w:pPr>
        <w:spacing w:after="240"/>
        <w:ind w:left="360"/>
      </w:pPr>
      <w:r>
        <w:t xml:space="preserve">Explain the </w:t>
      </w:r>
      <w:r w:rsidR="002A6146">
        <w:t>possible immediate</w:t>
      </w:r>
      <w:r>
        <w:t xml:space="preserve"> </w:t>
      </w:r>
      <w:r w:rsidR="00F94922">
        <w:t>and</w:t>
      </w:r>
      <w:r w:rsidR="002A6146">
        <w:t xml:space="preserve"> long</w:t>
      </w:r>
      <w:r w:rsidR="003D06BC">
        <w:t>-</w:t>
      </w:r>
      <w:r w:rsidR="002A6146">
        <w:t>term outcomes (</w:t>
      </w:r>
      <w:r>
        <w:t>significance</w:t>
      </w:r>
      <w:r w:rsidR="002A6146">
        <w:t xml:space="preserve">) </w:t>
      </w:r>
      <w:r w:rsidR="006276C4">
        <w:t xml:space="preserve">of the study </w:t>
      </w:r>
      <w:r w:rsidR="002A6146">
        <w:t xml:space="preserve">that you predict will </w:t>
      </w:r>
      <w:r>
        <w:t xml:space="preserve">impact the </w:t>
      </w:r>
      <w:r w:rsidR="008618AF">
        <w:t xml:space="preserve">laboratory animal science </w:t>
      </w:r>
      <w:r>
        <w:t>field.</w:t>
      </w:r>
      <w:r w:rsidR="00976439">
        <w:t xml:space="preserve"> H</w:t>
      </w:r>
      <w:r w:rsidR="00976439" w:rsidRPr="00976439">
        <w:t xml:space="preserve">ow </w:t>
      </w:r>
      <w:r w:rsidR="00976439">
        <w:t xml:space="preserve">may </w:t>
      </w:r>
      <w:r w:rsidR="00976439" w:rsidRPr="00976439">
        <w:t>the expected results support the GLAS mission</w:t>
      </w:r>
      <w:r w:rsidR="00976439">
        <w:t>?</w:t>
      </w:r>
      <w:r w:rsidR="00976439" w:rsidRPr="00976439">
        <w:t xml:space="preserve"> </w:t>
      </w:r>
      <w:r w:rsidR="00976439">
        <w:t xml:space="preserve">Would the results </w:t>
      </w:r>
      <w:r w:rsidR="00976439" w:rsidRPr="00976439">
        <w:t xml:space="preserve">possibly lead to a subsequent research </w:t>
      </w:r>
      <w:r w:rsidR="00D974E1">
        <w:t>study</w:t>
      </w:r>
      <w:r w:rsidR="00976439">
        <w:t>?</w:t>
      </w:r>
    </w:p>
    <w:p w14:paraId="459FA085" w14:textId="77777777" w:rsidR="00CC7317" w:rsidRDefault="00CC7317" w:rsidP="00C91BED">
      <w:pPr>
        <w:numPr>
          <w:ilvl w:val="0"/>
          <w:numId w:val="20"/>
        </w:numPr>
        <w:ind w:left="360"/>
        <w:rPr>
          <w:b/>
        </w:rPr>
      </w:pPr>
      <w:r>
        <w:rPr>
          <w:b/>
        </w:rPr>
        <w:t>Anticipated Pitfall</w:t>
      </w:r>
      <w:r w:rsidR="009534DC">
        <w:rPr>
          <w:b/>
        </w:rPr>
        <w:t>(</w:t>
      </w:r>
      <w:r>
        <w:rPr>
          <w:b/>
        </w:rPr>
        <w:t>s</w:t>
      </w:r>
      <w:r w:rsidR="009534DC">
        <w:rPr>
          <w:b/>
        </w:rPr>
        <w:t>)</w:t>
      </w:r>
    </w:p>
    <w:p w14:paraId="17DDDF51" w14:textId="77777777" w:rsidR="00CC7317" w:rsidRDefault="00CC7317" w:rsidP="00C91BED">
      <w:pPr>
        <w:ind w:left="360"/>
      </w:pPr>
    </w:p>
    <w:p w14:paraId="35CCE777" w14:textId="77777777" w:rsidR="001671B4" w:rsidRDefault="00CC7317" w:rsidP="00C91BED">
      <w:pPr>
        <w:spacing w:after="240"/>
        <w:ind w:left="360"/>
      </w:pPr>
      <w:r w:rsidRPr="00CC7317">
        <w:t xml:space="preserve">Explain possible pitfalls and experimental design weaknesses in your </w:t>
      </w:r>
      <w:r>
        <w:t xml:space="preserve">experimental </w:t>
      </w:r>
      <w:r w:rsidRPr="00CC7317">
        <w:t>approach.</w:t>
      </w:r>
    </w:p>
    <w:p w14:paraId="10D88D2F" w14:textId="77777777" w:rsidR="00B0503C" w:rsidRDefault="00B0503C" w:rsidP="00D70694">
      <w:pPr>
        <w:rPr>
          <w:b/>
        </w:rPr>
      </w:pPr>
    </w:p>
    <w:p w14:paraId="2FC3A9D0" w14:textId="166F2568" w:rsidR="00DC50BF" w:rsidRDefault="00B0503C" w:rsidP="00D70694">
      <w:pPr>
        <w:rPr>
          <w:b/>
        </w:rPr>
      </w:pPr>
      <w:r>
        <w:rPr>
          <w:b/>
        </w:rPr>
        <w:t xml:space="preserve">Section E. </w:t>
      </w:r>
      <w:r w:rsidR="00EF6127" w:rsidRPr="00EF6127">
        <w:rPr>
          <w:b/>
        </w:rPr>
        <w:t>F</w:t>
      </w:r>
      <w:r w:rsidR="00DC50BF" w:rsidRPr="00EF6127">
        <w:rPr>
          <w:b/>
        </w:rPr>
        <w:t>acilities</w:t>
      </w:r>
      <w:r w:rsidR="00DC50BF" w:rsidRPr="00352677">
        <w:t xml:space="preserve"> </w:t>
      </w:r>
      <w:r w:rsidR="00EF6127" w:rsidRPr="00EF6127">
        <w:rPr>
          <w:b/>
        </w:rPr>
        <w:t>and E</w:t>
      </w:r>
      <w:r w:rsidR="00DC50BF" w:rsidRPr="00EF6127">
        <w:rPr>
          <w:b/>
        </w:rPr>
        <w:t>quipment</w:t>
      </w:r>
    </w:p>
    <w:p w14:paraId="00566B15" w14:textId="77777777" w:rsidR="00EF6127" w:rsidRPr="00D70694" w:rsidRDefault="00B0503C" w:rsidP="00C91BED">
      <w:pPr>
        <w:pStyle w:val="Default"/>
        <w:rPr>
          <w:b/>
        </w:rPr>
      </w:pPr>
      <w:r w:rsidRPr="00D70694">
        <w:rPr>
          <w:b/>
        </w:rPr>
        <w:t>1 page maximum</w:t>
      </w:r>
    </w:p>
    <w:p w14:paraId="0E56A1EE" w14:textId="77777777" w:rsidR="00B0503C" w:rsidRDefault="00B0503C" w:rsidP="00C91BED">
      <w:pPr>
        <w:pStyle w:val="Default"/>
      </w:pPr>
    </w:p>
    <w:p w14:paraId="2C8EDBC4" w14:textId="77777777" w:rsidR="001671B4" w:rsidRDefault="00EF6127" w:rsidP="00C91BED">
      <w:pPr>
        <w:pStyle w:val="Default"/>
        <w:spacing w:after="240"/>
      </w:pPr>
      <w:r>
        <w:t>Describe the facilities to be u</w:t>
      </w:r>
      <w:r w:rsidR="007C6F39">
        <w:t>sed and the available equipment</w:t>
      </w:r>
      <w:r>
        <w:t>.</w:t>
      </w:r>
    </w:p>
    <w:p w14:paraId="7F91A7CD" w14:textId="77777777" w:rsidR="00DC50BF" w:rsidRDefault="00DC50BF" w:rsidP="00DC50BF">
      <w:pPr>
        <w:rPr>
          <w:b/>
        </w:rPr>
      </w:pPr>
    </w:p>
    <w:p w14:paraId="11DF5F55" w14:textId="4C3585E5" w:rsidR="00352677" w:rsidRDefault="00F32ABF" w:rsidP="00352677">
      <w:pPr>
        <w:rPr>
          <w:b/>
        </w:rPr>
      </w:pPr>
      <w:r>
        <w:rPr>
          <w:b/>
        </w:rPr>
        <w:t xml:space="preserve">Section </w:t>
      </w:r>
      <w:r w:rsidR="00D70694">
        <w:rPr>
          <w:b/>
        </w:rPr>
        <w:t>F</w:t>
      </w:r>
      <w:r>
        <w:rPr>
          <w:b/>
        </w:rPr>
        <w:t xml:space="preserve">. </w:t>
      </w:r>
      <w:r w:rsidR="001E1E56">
        <w:rPr>
          <w:b/>
        </w:rPr>
        <w:t>Budget</w:t>
      </w:r>
    </w:p>
    <w:p w14:paraId="4158FD18" w14:textId="77777777" w:rsidR="00FE4037" w:rsidRPr="001D75E4" w:rsidRDefault="00FE4037" w:rsidP="001D75E4"/>
    <w:p w14:paraId="71861F4E" w14:textId="77777777" w:rsidR="00267C6B" w:rsidRPr="00267C6B" w:rsidRDefault="00267C6B" w:rsidP="00267C6B">
      <w:pPr>
        <w:jc w:val="both"/>
        <w:rPr>
          <w:b/>
        </w:rPr>
      </w:pPr>
      <w:r w:rsidRPr="00267C6B">
        <w:rPr>
          <w:b/>
        </w:rPr>
        <w:t xml:space="preserve">Every aspect of the budget requires justification. </w:t>
      </w:r>
      <w:r w:rsidRPr="00267C6B">
        <w:t xml:space="preserve">Provide a budget (no page limit) that is consistent with the research plan and appropriately itemized. Include research study costs (in US dollars) to be incurred during the grant’s use, all items requested for funding, and all items to be paid for by other sources. Itemize all donated services, including volunteers where appropriate. </w:t>
      </w:r>
      <w:r w:rsidRPr="00267C6B">
        <w:rPr>
          <w:b/>
        </w:rPr>
        <w:t xml:space="preserve"> Include specifics such as </w:t>
      </w:r>
      <w:r w:rsidRPr="00267C6B">
        <w:rPr>
          <w:rFonts w:eastAsiaTheme="minorHAnsi"/>
          <w:b/>
          <w:sz w:val="22"/>
          <w:szCs w:val="22"/>
        </w:rPr>
        <w:t xml:space="preserve">type of supplies, per unit price, quantity, and cost. Include services and consulting fees, e.g., for statisticians. </w:t>
      </w:r>
      <w:r w:rsidRPr="00267C6B">
        <w:t xml:space="preserve">The Standard Grant provides up to $1,000 for travel expenses to the AALAS National Meeting to present the GLAS-supported data. </w:t>
      </w:r>
    </w:p>
    <w:p w14:paraId="416BE574" w14:textId="77777777" w:rsidR="00267C6B" w:rsidRPr="00267C6B" w:rsidRDefault="00267C6B" w:rsidP="00267C6B"/>
    <w:p w14:paraId="634E5F31" w14:textId="77777777" w:rsidR="00267C6B" w:rsidRPr="00267C6B" w:rsidRDefault="00267C6B" w:rsidP="00267C6B">
      <w:pPr>
        <w:jc w:val="both"/>
      </w:pPr>
      <w:r w:rsidRPr="00267C6B">
        <w:t xml:space="preserve">The GLAS Program does not cover indirect/overhead expenses or journal submission fees. In general, the Standard Grant program discourages salary support for full-time faculty and staff, and major equipment purchases. A request for salary support or major equipment requires detailed justification. </w:t>
      </w:r>
    </w:p>
    <w:p w14:paraId="50A6C2A7" w14:textId="77777777" w:rsidR="00267C6B" w:rsidRPr="00267C6B" w:rsidRDefault="00267C6B" w:rsidP="00267C6B">
      <w:pPr>
        <w:jc w:val="both"/>
      </w:pPr>
    </w:p>
    <w:p w14:paraId="28865111" w14:textId="77777777" w:rsidR="00267C6B" w:rsidRPr="00267C6B" w:rsidRDefault="00267C6B" w:rsidP="00267C6B">
      <w:pPr>
        <w:jc w:val="both"/>
      </w:pPr>
      <w:r w:rsidRPr="00267C6B">
        <w:rPr>
          <w:rFonts w:eastAsiaTheme="minorHAnsi"/>
          <w:b/>
        </w:rPr>
        <w:t xml:space="preserve">The budget will be reviewed for efficiency and maximum output for funds spent. </w:t>
      </w:r>
      <w:r w:rsidRPr="00267C6B">
        <w:t xml:space="preserve">AALAS reserves the right to negotiate significant salary or equipment requests in proportion to the grant total request. </w:t>
      </w:r>
    </w:p>
    <w:p w14:paraId="43E0CF32" w14:textId="77777777" w:rsidR="00267C6B" w:rsidRPr="00267C6B" w:rsidRDefault="00267C6B" w:rsidP="00267C6B">
      <w:pPr>
        <w:spacing w:after="200" w:line="276" w:lineRule="auto"/>
        <w:rPr>
          <w:rFonts w:asciiTheme="minorHAnsi" w:eastAsiaTheme="minorHAnsi" w:hAnsiTheme="minorHAnsi" w:cstheme="minorBidi"/>
        </w:rPr>
      </w:pPr>
    </w:p>
    <w:p w14:paraId="4269F6F6" w14:textId="77777777" w:rsidR="00DE38A5" w:rsidRDefault="00DE38A5" w:rsidP="00DE38A5">
      <w:pPr>
        <w:pStyle w:val="Default"/>
      </w:pPr>
    </w:p>
    <w:tbl>
      <w:tblPr>
        <w:tblW w:w="10080" w:type="dxa"/>
        <w:tblBorders>
          <w:top w:val="nil"/>
          <w:left w:val="nil"/>
          <w:bottom w:val="nil"/>
          <w:right w:val="nil"/>
        </w:tblBorders>
        <w:tblLayout w:type="fixed"/>
        <w:tblLook w:val="0000" w:firstRow="0" w:lastRow="0" w:firstColumn="0" w:lastColumn="0" w:noHBand="0" w:noVBand="0"/>
      </w:tblPr>
      <w:tblGrid>
        <w:gridCol w:w="3420"/>
        <w:gridCol w:w="2880"/>
        <w:gridCol w:w="1620"/>
        <w:gridCol w:w="1024"/>
        <w:gridCol w:w="1136"/>
      </w:tblGrid>
      <w:tr w:rsidR="00DE38A5" w14:paraId="07CB08F4" w14:textId="77777777" w:rsidTr="0002313A">
        <w:trPr>
          <w:trHeight w:val="316"/>
        </w:trPr>
        <w:tc>
          <w:tcPr>
            <w:tcW w:w="8944" w:type="dxa"/>
            <w:gridSpan w:val="4"/>
            <w:tcBorders>
              <w:top w:val="single" w:sz="4" w:space="0" w:color="000000"/>
              <w:left w:val="single" w:sz="4" w:space="0" w:color="000000"/>
              <w:bottom w:val="single" w:sz="4" w:space="0" w:color="000000"/>
              <w:right w:val="single" w:sz="4" w:space="0" w:color="000000"/>
            </w:tcBorders>
            <w:shd w:val="clear" w:color="auto" w:fill="E6E6E6"/>
            <w:vAlign w:val="center"/>
          </w:tcPr>
          <w:p w14:paraId="76340E16" w14:textId="77777777" w:rsidR="00DE38A5" w:rsidRDefault="009377DC">
            <w:pPr>
              <w:jc w:val="both"/>
              <w:rPr>
                <w:color w:val="000000"/>
              </w:rPr>
            </w:pPr>
            <w:r>
              <w:rPr>
                <w:color w:val="000000"/>
              </w:rPr>
              <w:t xml:space="preserve">Animals, </w:t>
            </w:r>
            <w:r w:rsidR="00DE38A5">
              <w:rPr>
                <w:color w:val="000000"/>
              </w:rPr>
              <w:t>Supplies</w:t>
            </w:r>
            <w:r>
              <w:rPr>
                <w:color w:val="000000"/>
              </w:rPr>
              <w:t>, and Equipment</w:t>
            </w:r>
            <w:r w:rsidR="00DE38A5">
              <w:rPr>
                <w:color w:val="000000"/>
              </w:rPr>
              <w:t xml:space="preserve"> (Itemize by category) </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60D5036" w14:textId="77777777" w:rsidR="00DE38A5" w:rsidRDefault="00FE4037">
            <w:pPr>
              <w:jc w:val="both"/>
              <w:rPr>
                <w:color w:val="000000"/>
              </w:rPr>
            </w:pPr>
            <w:r>
              <w:rPr>
                <w:color w:val="000000"/>
              </w:rPr>
              <w:t>TOTALS</w:t>
            </w:r>
          </w:p>
        </w:tc>
      </w:tr>
      <w:tr w:rsidR="00DE38A5" w14:paraId="4EE82ACA" w14:textId="77777777" w:rsidTr="0002313A">
        <w:trPr>
          <w:trHeight w:val="1385"/>
        </w:trPr>
        <w:tc>
          <w:tcPr>
            <w:tcW w:w="8944" w:type="dxa"/>
            <w:gridSpan w:val="4"/>
            <w:tcBorders>
              <w:top w:val="single" w:sz="4" w:space="0" w:color="000000"/>
              <w:left w:val="single" w:sz="4" w:space="0" w:color="000000"/>
              <w:bottom w:val="single" w:sz="4" w:space="0" w:color="000000"/>
              <w:right w:val="single" w:sz="4" w:space="0" w:color="000000"/>
            </w:tcBorders>
          </w:tcPr>
          <w:p w14:paraId="13232A3F" w14:textId="77777777" w:rsidR="009377DC" w:rsidRPr="00A2000E" w:rsidRDefault="009377DC" w:rsidP="00A60DB4">
            <w:pPr>
              <w:pStyle w:val="Heading8"/>
              <w:spacing w:before="0" w:after="0"/>
              <w:rPr>
                <w:i w:val="0"/>
                <w:color w:val="000000"/>
              </w:rPr>
            </w:pPr>
          </w:p>
          <w:p w14:paraId="47186FCE" w14:textId="77777777" w:rsidR="009377DC" w:rsidRPr="00A2000E" w:rsidRDefault="009377DC" w:rsidP="00A60DB4"/>
          <w:p w14:paraId="0F85FF2A" w14:textId="77777777" w:rsidR="009377DC" w:rsidRPr="00A2000E" w:rsidRDefault="009377DC" w:rsidP="00A60DB4"/>
          <w:p w14:paraId="229AB31E" w14:textId="77777777" w:rsidR="009377DC" w:rsidRPr="00A2000E" w:rsidRDefault="009377DC" w:rsidP="00A60DB4"/>
          <w:p w14:paraId="23D65CF8" w14:textId="77777777" w:rsidR="009377DC" w:rsidRPr="00A2000E" w:rsidRDefault="009377DC" w:rsidP="00A60DB4">
            <w:pPr>
              <w:pStyle w:val="Heading8"/>
              <w:spacing w:before="0" w:after="0"/>
              <w:rPr>
                <w:i w:val="0"/>
                <w:color w:val="000000"/>
              </w:rPr>
            </w:pPr>
          </w:p>
          <w:p w14:paraId="71B94C1D" w14:textId="77777777" w:rsidR="00DE38A5" w:rsidRPr="00A2000E" w:rsidRDefault="00DE38A5" w:rsidP="00A60DB4">
            <w:pPr>
              <w:pStyle w:val="Heading8"/>
              <w:spacing w:before="0" w:after="0"/>
              <w:jc w:val="right"/>
              <w:rPr>
                <w:i w:val="0"/>
                <w:color w:val="000000"/>
              </w:rPr>
            </w:pPr>
          </w:p>
        </w:tc>
        <w:tc>
          <w:tcPr>
            <w:tcW w:w="1136" w:type="dxa"/>
            <w:tcBorders>
              <w:top w:val="single" w:sz="4" w:space="0" w:color="000000"/>
              <w:left w:val="single" w:sz="4" w:space="0" w:color="000000"/>
              <w:bottom w:val="single" w:sz="4" w:space="0" w:color="000000"/>
              <w:right w:val="single" w:sz="4" w:space="0" w:color="000000"/>
            </w:tcBorders>
          </w:tcPr>
          <w:p w14:paraId="6CA9F350" w14:textId="77777777" w:rsidR="00DE38A5" w:rsidRDefault="00DE38A5" w:rsidP="00A60DB4">
            <w:pPr>
              <w:pStyle w:val="Heading8"/>
              <w:spacing w:before="0" w:after="0"/>
              <w:jc w:val="right"/>
              <w:rPr>
                <w:color w:val="000000"/>
              </w:rPr>
            </w:pPr>
          </w:p>
        </w:tc>
      </w:tr>
      <w:tr w:rsidR="00537D1E" w14:paraId="570395E1" w14:textId="77777777" w:rsidTr="0002313A">
        <w:trPr>
          <w:trHeight w:val="377"/>
        </w:trPr>
        <w:tc>
          <w:tcPr>
            <w:tcW w:w="8944" w:type="dxa"/>
            <w:gridSpan w:val="4"/>
            <w:tcBorders>
              <w:top w:val="single" w:sz="4" w:space="0" w:color="000000"/>
              <w:left w:val="single" w:sz="4" w:space="0" w:color="000000"/>
              <w:bottom w:val="single" w:sz="4" w:space="0" w:color="auto"/>
              <w:right w:val="single" w:sz="4" w:space="0" w:color="000000"/>
            </w:tcBorders>
            <w:shd w:val="clear" w:color="auto" w:fill="D9D9D9"/>
          </w:tcPr>
          <w:p w14:paraId="3BBE626C" w14:textId="77777777" w:rsidR="00537D1E" w:rsidRPr="00537D1E" w:rsidRDefault="00537D1E" w:rsidP="004B1041">
            <w:r w:rsidRPr="00537D1E">
              <w:t>Personnel</w:t>
            </w:r>
          </w:p>
        </w:tc>
        <w:tc>
          <w:tcPr>
            <w:tcW w:w="1136" w:type="dxa"/>
            <w:tcBorders>
              <w:top w:val="single" w:sz="4" w:space="0" w:color="000000"/>
              <w:left w:val="single" w:sz="4" w:space="0" w:color="000000"/>
              <w:bottom w:val="single" w:sz="4" w:space="0" w:color="000000"/>
              <w:right w:val="single" w:sz="4" w:space="0" w:color="000000"/>
            </w:tcBorders>
            <w:shd w:val="clear" w:color="auto" w:fill="D9D9D9"/>
          </w:tcPr>
          <w:p w14:paraId="11D29750" w14:textId="77777777" w:rsidR="00537D1E" w:rsidRDefault="00537D1E" w:rsidP="00537D1E">
            <w:pPr>
              <w:rPr>
                <w:color w:val="000000"/>
              </w:rPr>
            </w:pPr>
          </w:p>
        </w:tc>
      </w:tr>
      <w:tr w:rsidR="00FE4037" w:rsidRPr="00FE4037" w14:paraId="5C6D5E09" w14:textId="77777777" w:rsidTr="0002313A">
        <w:trPr>
          <w:trHeight w:val="341"/>
        </w:trPr>
        <w:tc>
          <w:tcPr>
            <w:tcW w:w="3420" w:type="dxa"/>
            <w:tcBorders>
              <w:top w:val="single" w:sz="4" w:space="0" w:color="auto"/>
              <w:left w:val="single" w:sz="4" w:space="0" w:color="000000"/>
              <w:bottom w:val="single" w:sz="4" w:space="0" w:color="000000"/>
              <w:right w:val="single" w:sz="4" w:space="0" w:color="auto"/>
            </w:tcBorders>
          </w:tcPr>
          <w:p w14:paraId="3F99ACF5" w14:textId="77777777" w:rsidR="00FE4037" w:rsidRPr="00FE4037" w:rsidRDefault="00FE4037" w:rsidP="00FE4037">
            <w:pPr>
              <w:pStyle w:val="Heading8"/>
              <w:spacing w:before="0"/>
              <w:rPr>
                <w:i w:val="0"/>
                <w:color w:val="000000"/>
                <w:sz w:val="22"/>
              </w:rPr>
            </w:pPr>
            <w:r w:rsidRPr="00FE4037">
              <w:rPr>
                <w:i w:val="0"/>
                <w:color w:val="000000"/>
                <w:sz w:val="22"/>
              </w:rPr>
              <w:t xml:space="preserve">Name                                           </w:t>
            </w:r>
          </w:p>
        </w:tc>
        <w:tc>
          <w:tcPr>
            <w:tcW w:w="2880" w:type="dxa"/>
            <w:tcBorders>
              <w:top w:val="single" w:sz="4" w:space="0" w:color="auto"/>
              <w:left w:val="single" w:sz="4" w:space="0" w:color="000000"/>
              <w:bottom w:val="single" w:sz="4" w:space="0" w:color="000000"/>
              <w:right w:val="single" w:sz="4" w:space="0" w:color="auto"/>
            </w:tcBorders>
          </w:tcPr>
          <w:p w14:paraId="058D1324" w14:textId="77777777" w:rsidR="00FE4037" w:rsidRPr="00FE4037" w:rsidRDefault="00FE4037" w:rsidP="00FE4037">
            <w:pPr>
              <w:pStyle w:val="Heading8"/>
              <w:spacing w:before="0"/>
              <w:rPr>
                <w:i w:val="0"/>
                <w:color w:val="000000"/>
                <w:sz w:val="22"/>
              </w:rPr>
            </w:pPr>
            <w:r w:rsidRPr="00FE4037">
              <w:rPr>
                <w:i w:val="0"/>
                <w:color w:val="000000"/>
                <w:sz w:val="22"/>
              </w:rPr>
              <w:t>Position Title</w:t>
            </w:r>
          </w:p>
        </w:tc>
        <w:tc>
          <w:tcPr>
            <w:tcW w:w="1620" w:type="dxa"/>
            <w:tcBorders>
              <w:top w:val="single" w:sz="4" w:space="0" w:color="auto"/>
              <w:left w:val="single" w:sz="4" w:space="0" w:color="000000"/>
              <w:bottom w:val="single" w:sz="4" w:space="0" w:color="000000"/>
              <w:right w:val="single" w:sz="4" w:space="0" w:color="auto"/>
            </w:tcBorders>
            <w:vAlign w:val="center"/>
          </w:tcPr>
          <w:p w14:paraId="10240148" w14:textId="77777777" w:rsidR="00FE4037" w:rsidRPr="00FE4037" w:rsidRDefault="00FE4037" w:rsidP="007A6A7A">
            <w:pPr>
              <w:rPr>
                <w:color w:val="000000"/>
                <w:sz w:val="22"/>
              </w:rPr>
            </w:pPr>
            <w:r w:rsidRPr="00FE4037">
              <w:rPr>
                <w:color w:val="000000"/>
                <w:sz w:val="22"/>
              </w:rPr>
              <w:t>Salary</w:t>
            </w:r>
          </w:p>
        </w:tc>
        <w:tc>
          <w:tcPr>
            <w:tcW w:w="1024" w:type="dxa"/>
            <w:tcBorders>
              <w:top w:val="single" w:sz="4" w:space="0" w:color="auto"/>
              <w:left w:val="single" w:sz="4" w:space="0" w:color="000000"/>
              <w:bottom w:val="single" w:sz="4" w:space="0" w:color="000000"/>
              <w:right w:val="single" w:sz="4" w:space="0" w:color="auto"/>
            </w:tcBorders>
            <w:vAlign w:val="center"/>
          </w:tcPr>
          <w:p w14:paraId="5051D948" w14:textId="77777777" w:rsidR="00FE4037" w:rsidRPr="00FE4037" w:rsidRDefault="00FE4037" w:rsidP="00FE4037">
            <w:pPr>
              <w:rPr>
                <w:color w:val="000000"/>
                <w:sz w:val="22"/>
              </w:rPr>
            </w:pPr>
            <w:r w:rsidRPr="00FE4037">
              <w:rPr>
                <w:color w:val="000000"/>
                <w:sz w:val="22"/>
              </w:rPr>
              <w:t>% Effort</w:t>
            </w:r>
          </w:p>
        </w:tc>
        <w:tc>
          <w:tcPr>
            <w:tcW w:w="1136" w:type="dxa"/>
            <w:tcBorders>
              <w:top w:val="single" w:sz="4" w:space="0" w:color="000000"/>
              <w:left w:val="single" w:sz="4" w:space="0" w:color="auto"/>
              <w:bottom w:val="single" w:sz="4" w:space="0" w:color="000000"/>
              <w:right w:val="single" w:sz="4" w:space="0" w:color="000000"/>
            </w:tcBorders>
          </w:tcPr>
          <w:p w14:paraId="6F098CD9" w14:textId="77777777" w:rsidR="00FE4037" w:rsidRPr="00FE4037" w:rsidRDefault="00FE4037" w:rsidP="00FE4037">
            <w:pPr>
              <w:pStyle w:val="Heading8"/>
              <w:spacing w:before="0"/>
              <w:rPr>
                <w:i w:val="0"/>
                <w:color w:val="000000"/>
                <w:sz w:val="22"/>
              </w:rPr>
            </w:pPr>
          </w:p>
        </w:tc>
      </w:tr>
      <w:tr w:rsidR="00537D1E" w14:paraId="36393751" w14:textId="77777777" w:rsidTr="0002313A">
        <w:trPr>
          <w:trHeight w:val="1385"/>
        </w:trPr>
        <w:tc>
          <w:tcPr>
            <w:tcW w:w="3420" w:type="dxa"/>
            <w:tcBorders>
              <w:top w:val="single" w:sz="4" w:space="0" w:color="000000"/>
              <w:left w:val="single" w:sz="4" w:space="0" w:color="000000"/>
              <w:bottom w:val="single" w:sz="4" w:space="0" w:color="000000"/>
              <w:right w:val="single" w:sz="4" w:space="0" w:color="auto"/>
            </w:tcBorders>
          </w:tcPr>
          <w:p w14:paraId="6ABD6D30" w14:textId="77777777" w:rsidR="00537D1E" w:rsidRPr="00FE4037" w:rsidRDefault="00537D1E" w:rsidP="00A2000E">
            <w:pPr>
              <w:pStyle w:val="Heading8"/>
              <w:spacing w:before="0"/>
              <w:rPr>
                <w:i w:val="0"/>
                <w:color w:val="000000"/>
              </w:rPr>
            </w:pPr>
          </w:p>
        </w:tc>
        <w:tc>
          <w:tcPr>
            <w:tcW w:w="2880" w:type="dxa"/>
            <w:tcBorders>
              <w:top w:val="single" w:sz="4" w:space="0" w:color="auto"/>
              <w:left w:val="single" w:sz="4" w:space="0" w:color="auto"/>
              <w:bottom w:val="single" w:sz="4" w:space="0" w:color="000000"/>
              <w:right w:val="single" w:sz="4" w:space="0" w:color="auto"/>
            </w:tcBorders>
          </w:tcPr>
          <w:p w14:paraId="0012B630" w14:textId="77777777" w:rsidR="00537D1E" w:rsidRPr="00FE4037" w:rsidRDefault="00537D1E" w:rsidP="00A60DB4">
            <w:pPr>
              <w:pStyle w:val="Heading8"/>
              <w:spacing w:before="0" w:after="0"/>
              <w:rPr>
                <w:i w:val="0"/>
                <w:color w:val="000000"/>
              </w:rPr>
            </w:pPr>
          </w:p>
        </w:tc>
        <w:tc>
          <w:tcPr>
            <w:tcW w:w="1620" w:type="dxa"/>
            <w:tcBorders>
              <w:top w:val="single" w:sz="4" w:space="0" w:color="000000"/>
              <w:left w:val="single" w:sz="4" w:space="0" w:color="auto"/>
              <w:bottom w:val="single" w:sz="4" w:space="0" w:color="000000"/>
              <w:right w:val="single" w:sz="4" w:space="0" w:color="auto"/>
            </w:tcBorders>
          </w:tcPr>
          <w:p w14:paraId="68E40A8E" w14:textId="77777777" w:rsidR="00537D1E" w:rsidRPr="00FE4037" w:rsidRDefault="00537D1E" w:rsidP="00A60DB4">
            <w:pPr>
              <w:pStyle w:val="Heading8"/>
              <w:spacing w:before="0" w:after="0"/>
              <w:jc w:val="right"/>
              <w:rPr>
                <w:i w:val="0"/>
                <w:color w:val="000000"/>
              </w:rPr>
            </w:pPr>
          </w:p>
        </w:tc>
        <w:tc>
          <w:tcPr>
            <w:tcW w:w="1024" w:type="dxa"/>
            <w:tcBorders>
              <w:top w:val="single" w:sz="4" w:space="0" w:color="000000"/>
              <w:left w:val="single" w:sz="4" w:space="0" w:color="auto"/>
              <w:bottom w:val="single" w:sz="4" w:space="0" w:color="000000"/>
              <w:right w:val="single" w:sz="4" w:space="0" w:color="auto"/>
            </w:tcBorders>
          </w:tcPr>
          <w:p w14:paraId="0F75CF7E" w14:textId="77777777" w:rsidR="00537D1E" w:rsidRPr="00FE4037" w:rsidRDefault="00537D1E" w:rsidP="00A60DB4">
            <w:pPr>
              <w:pStyle w:val="Heading8"/>
              <w:spacing w:before="0" w:after="0"/>
              <w:jc w:val="right"/>
              <w:rPr>
                <w:i w:val="0"/>
                <w:color w:val="000000"/>
              </w:rPr>
            </w:pPr>
          </w:p>
        </w:tc>
        <w:tc>
          <w:tcPr>
            <w:tcW w:w="1136" w:type="dxa"/>
            <w:tcBorders>
              <w:top w:val="single" w:sz="4" w:space="0" w:color="000000"/>
              <w:left w:val="single" w:sz="4" w:space="0" w:color="auto"/>
              <w:bottom w:val="single" w:sz="4" w:space="0" w:color="000000"/>
              <w:right w:val="single" w:sz="4" w:space="0" w:color="000000"/>
            </w:tcBorders>
          </w:tcPr>
          <w:p w14:paraId="35A5D716" w14:textId="77777777" w:rsidR="00537D1E" w:rsidRPr="00FE4037" w:rsidRDefault="00537D1E" w:rsidP="00A60DB4">
            <w:pPr>
              <w:pStyle w:val="Heading8"/>
              <w:spacing w:before="0" w:after="0"/>
              <w:jc w:val="right"/>
              <w:rPr>
                <w:i w:val="0"/>
                <w:color w:val="000000"/>
              </w:rPr>
            </w:pPr>
          </w:p>
        </w:tc>
      </w:tr>
      <w:tr w:rsidR="00DE38A5" w14:paraId="68A51E02" w14:textId="77777777" w:rsidTr="0002313A">
        <w:trPr>
          <w:trHeight w:val="316"/>
        </w:trPr>
        <w:tc>
          <w:tcPr>
            <w:tcW w:w="8944" w:type="dxa"/>
            <w:gridSpan w:val="4"/>
            <w:tcBorders>
              <w:top w:val="single" w:sz="4" w:space="0" w:color="000000"/>
              <w:left w:val="single" w:sz="4" w:space="0" w:color="000000"/>
              <w:bottom w:val="single" w:sz="4" w:space="0" w:color="000000"/>
              <w:right w:val="single" w:sz="4" w:space="0" w:color="000000"/>
            </w:tcBorders>
            <w:shd w:val="clear" w:color="auto" w:fill="E6E6E6"/>
            <w:vAlign w:val="center"/>
          </w:tcPr>
          <w:p w14:paraId="4C0BED7A" w14:textId="77777777" w:rsidR="00DE38A5" w:rsidRDefault="00DE38A5">
            <w:pPr>
              <w:jc w:val="both"/>
              <w:rPr>
                <w:color w:val="000000"/>
              </w:rPr>
            </w:pPr>
            <w:r>
              <w:rPr>
                <w:color w:val="000000"/>
              </w:rPr>
              <w:t xml:space="preserve">Other Expenses (Itemize by category) </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00A22D01" w14:textId="77777777" w:rsidR="00DE38A5" w:rsidRDefault="00DE38A5">
            <w:pPr>
              <w:jc w:val="both"/>
              <w:rPr>
                <w:color w:val="000000"/>
              </w:rPr>
            </w:pPr>
          </w:p>
        </w:tc>
      </w:tr>
      <w:tr w:rsidR="00DE38A5" w14:paraId="0E533115" w14:textId="77777777" w:rsidTr="0002313A">
        <w:trPr>
          <w:trHeight w:val="890"/>
        </w:trPr>
        <w:tc>
          <w:tcPr>
            <w:tcW w:w="8944" w:type="dxa"/>
            <w:gridSpan w:val="4"/>
            <w:tcBorders>
              <w:top w:val="single" w:sz="4" w:space="0" w:color="000000"/>
              <w:left w:val="single" w:sz="4" w:space="0" w:color="000000"/>
              <w:bottom w:val="single" w:sz="4" w:space="0" w:color="000000"/>
              <w:right w:val="single" w:sz="4" w:space="0" w:color="000000"/>
            </w:tcBorders>
          </w:tcPr>
          <w:p w14:paraId="217D17BC" w14:textId="77777777" w:rsidR="009377DC" w:rsidRPr="00A2000E" w:rsidRDefault="009377DC" w:rsidP="00A60DB4">
            <w:pPr>
              <w:pStyle w:val="Heading8"/>
              <w:spacing w:before="0" w:after="0"/>
              <w:rPr>
                <w:i w:val="0"/>
                <w:color w:val="000000"/>
              </w:rPr>
            </w:pPr>
          </w:p>
          <w:p w14:paraId="5704408A" w14:textId="77777777" w:rsidR="009377DC" w:rsidRPr="00A2000E" w:rsidRDefault="009377DC" w:rsidP="00A60DB4">
            <w:pPr>
              <w:pStyle w:val="Heading8"/>
              <w:spacing w:before="0" w:after="0"/>
              <w:rPr>
                <w:i w:val="0"/>
                <w:color w:val="000000"/>
              </w:rPr>
            </w:pPr>
          </w:p>
          <w:p w14:paraId="592CE5A4" w14:textId="77777777" w:rsidR="00DE38A5" w:rsidRPr="00A2000E" w:rsidRDefault="00DE38A5" w:rsidP="00A60DB4">
            <w:pPr>
              <w:pStyle w:val="Heading8"/>
              <w:spacing w:before="0" w:after="0"/>
              <w:rPr>
                <w:i w:val="0"/>
                <w:color w:val="000000"/>
              </w:rPr>
            </w:pPr>
          </w:p>
        </w:tc>
        <w:tc>
          <w:tcPr>
            <w:tcW w:w="1136" w:type="dxa"/>
            <w:tcBorders>
              <w:top w:val="single" w:sz="4" w:space="0" w:color="000000"/>
              <w:left w:val="single" w:sz="4" w:space="0" w:color="000000"/>
              <w:bottom w:val="single" w:sz="4" w:space="0" w:color="000000"/>
              <w:right w:val="single" w:sz="4" w:space="0" w:color="000000"/>
            </w:tcBorders>
          </w:tcPr>
          <w:p w14:paraId="2A72B9EB" w14:textId="77777777" w:rsidR="00DE38A5" w:rsidRDefault="00DE38A5" w:rsidP="00A60DB4">
            <w:pPr>
              <w:pStyle w:val="Heading8"/>
              <w:spacing w:before="0" w:after="0"/>
              <w:jc w:val="right"/>
              <w:rPr>
                <w:color w:val="000000"/>
              </w:rPr>
            </w:pPr>
          </w:p>
        </w:tc>
      </w:tr>
      <w:tr w:rsidR="00DE38A5" w14:paraId="78231CB9" w14:textId="77777777" w:rsidTr="0002313A">
        <w:trPr>
          <w:trHeight w:val="316"/>
        </w:trPr>
        <w:tc>
          <w:tcPr>
            <w:tcW w:w="8944" w:type="dxa"/>
            <w:gridSpan w:val="4"/>
            <w:tcBorders>
              <w:top w:val="single" w:sz="4" w:space="0" w:color="000000"/>
              <w:left w:val="single" w:sz="4" w:space="0" w:color="000000"/>
              <w:bottom w:val="single" w:sz="4" w:space="0" w:color="000000"/>
              <w:right w:val="single" w:sz="4" w:space="0" w:color="000000"/>
            </w:tcBorders>
            <w:shd w:val="clear" w:color="auto" w:fill="E6E6E6"/>
            <w:vAlign w:val="center"/>
          </w:tcPr>
          <w:p w14:paraId="288EBBC3" w14:textId="77777777" w:rsidR="00DE38A5" w:rsidRDefault="00034AB4" w:rsidP="00AA2FA7">
            <w:pPr>
              <w:pStyle w:val="Heading5"/>
              <w:jc w:val="right"/>
              <w:rPr>
                <w:b/>
                <w:color w:val="000000"/>
              </w:rPr>
            </w:pPr>
            <w:r>
              <w:rPr>
                <w:b/>
                <w:color w:val="000000"/>
              </w:rPr>
              <w:t xml:space="preserve">Budget </w:t>
            </w:r>
            <w:r w:rsidR="00692944">
              <w:rPr>
                <w:b/>
                <w:color w:val="000000"/>
              </w:rPr>
              <w:t>Total</w:t>
            </w:r>
            <w:r w:rsidR="00AA2FA7">
              <w:rPr>
                <w:b/>
                <w:color w:val="000000"/>
              </w:rPr>
              <w:t xml:space="preserve"> (USD)</w:t>
            </w:r>
            <w:r>
              <w:rPr>
                <w:b/>
                <w:color w:val="000000"/>
              </w:rPr>
              <w:t>:</w:t>
            </w:r>
          </w:p>
          <w:p w14:paraId="06C5E61C" w14:textId="77777777" w:rsidR="00692944" w:rsidRPr="00692944" w:rsidRDefault="00692944" w:rsidP="0041170A">
            <w:pPr>
              <w:pStyle w:val="Default"/>
              <w:jc w:val="right"/>
              <w:rPr>
                <w:b/>
              </w:rPr>
            </w:pPr>
            <w:r>
              <w:rPr>
                <w:b/>
              </w:rPr>
              <w:t xml:space="preserve">Funds </w:t>
            </w:r>
            <w:r w:rsidRPr="00692944">
              <w:rPr>
                <w:b/>
              </w:rPr>
              <w:t>Request</w:t>
            </w:r>
            <w:r>
              <w:rPr>
                <w:b/>
              </w:rPr>
              <w:t>ed</w:t>
            </w:r>
            <w:r w:rsidR="00AA2FA7">
              <w:rPr>
                <w:b/>
              </w:rPr>
              <w:t xml:space="preserve"> (USD)</w:t>
            </w:r>
            <w:r w:rsidRPr="00692944">
              <w:rPr>
                <w:b/>
              </w:rPr>
              <w:t>:</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1197179" w14:textId="77777777" w:rsidR="00DE38A5" w:rsidRDefault="00DE38A5">
            <w:pPr>
              <w:pStyle w:val="Heading5"/>
              <w:jc w:val="right"/>
              <w:rPr>
                <w:color w:val="000000"/>
              </w:rPr>
            </w:pPr>
          </w:p>
        </w:tc>
      </w:tr>
    </w:tbl>
    <w:p w14:paraId="7611E974" w14:textId="77777777" w:rsidR="00CE5B6F" w:rsidRDefault="00CE5B6F" w:rsidP="006F363C">
      <w:pPr>
        <w:rPr>
          <w:b/>
        </w:rPr>
      </w:pPr>
    </w:p>
    <w:p w14:paraId="4E62E2C8" w14:textId="77777777" w:rsidR="00DF75F4" w:rsidRDefault="00DF75F4" w:rsidP="006F363C">
      <w:pPr>
        <w:rPr>
          <w:b/>
        </w:rPr>
      </w:pPr>
    </w:p>
    <w:p w14:paraId="2835F7E9" w14:textId="73E25EFC" w:rsidR="006F363C" w:rsidRDefault="00F32ABF" w:rsidP="006F363C">
      <w:pPr>
        <w:rPr>
          <w:b/>
        </w:rPr>
      </w:pPr>
      <w:r>
        <w:rPr>
          <w:b/>
        </w:rPr>
        <w:t xml:space="preserve">Section </w:t>
      </w:r>
      <w:r w:rsidR="00685985">
        <w:rPr>
          <w:b/>
        </w:rPr>
        <w:t>G</w:t>
      </w:r>
      <w:r>
        <w:rPr>
          <w:b/>
        </w:rPr>
        <w:t>. Supporting Information</w:t>
      </w:r>
      <w:r w:rsidR="006F363C">
        <w:rPr>
          <w:b/>
        </w:rPr>
        <w:t xml:space="preserve"> </w:t>
      </w:r>
    </w:p>
    <w:p w14:paraId="3974675B" w14:textId="77777777" w:rsidR="0013452B" w:rsidRDefault="0013452B" w:rsidP="00F32ABF">
      <w:pPr>
        <w:rPr>
          <w:b/>
        </w:rPr>
      </w:pPr>
    </w:p>
    <w:p w14:paraId="41ADF35D" w14:textId="0CD80957" w:rsidR="00CC2161" w:rsidRPr="007C6F39" w:rsidRDefault="00CC2161" w:rsidP="00F3728B">
      <w:pPr>
        <w:numPr>
          <w:ilvl w:val="0"/>
          <w:numId w:val="29"/>
        </w:numPr>
        <w:ind w:left="360"/>
        <w:rPr>
          <w:b/>
        </w:rPr>
      </w:pPr>
      <w:r w:rsidRPr="007C6F39">
        <w:rPr>
          <w:b/>
        </w:rPr>
        <w:t>References</w:t>
      </w:r>
      <w:r w:rsidR="006036FC">
        <w:rPr>
          <w:b/>
        </w:rPr>
        <w:t xml:space="preserve"> </w:t>
      </w:r>
      <w:r w:rsidR="006036FC" w:rsidRPr="007B33EA">
        <w:rPr>
          <w:b/>
        </w:rPr>
        <w:t xml:space="preserve">(1 page maximum </w:t>
      </w:r>
      <w:r w:rsidR="000B4FC3">
        <w:rPr>
          <w:b/>
        </w:rPr>
        <w:t xml:space="preserve">for </w:t>
      </w:r>
      <w:r w:rsidR="000577B8" w:rsidRPr="007B33EA">
        <w:rPr>
          <w:b/>
        </w:rPr>
        <w:t>this section</w:t>
      </w:r>
      <w:r w:rsidR="006036FC" w:rsidRPr="007B33EA">
        <w:rPr>
          <w:b/>
        </w:rPr>
        <w:t>)</w:t>
      </w:r>
    </w:p>
    <w:p w14:paraId="495E0070" w14:textId="77777777" w:rsidR="00CC2161" w:rsidRDefault="00CC2161" w:rsidP="00F3728B"/>
    <w:p w14:paraId="3643B7BB" w14:textId="77777777" w:rsidR="00CC2161" w:rsidRDefault="00CC2161" w:rsidP="00F3728B">
      <w:pPr>
        <w:ind w:left="720"/>
      </w:pPr>
      <w:r>
        <w:t>List all</w:t>
      </w:r>
      <w:r>
        <w:rPr>
          <w:b/>
        </w:rPr>
        <w:t xml:space="preserve"> </w:t>
      </w:r>
      <w:r w:rsidRPr="006F363C">
        <w:t xml:space="preserve">references </w:t>
      </w:r>
      <w:r>
        <w:t>related to</w:t>
      </w:r>
      <w:r w:rsidRPr="006F363C">
        <w:t xml:space="preserve"> </w:t>
      </w:r>
      <w:r w:rsidR="00E22488">
        <w:t xml:space="preserve">the </w:t>
      </w:r>
      <w:r w:rsidR="00CA20A4">
        <w:t>proposal</w:t>
      </w:r>
      <w:r w:rsidR="00E22488">
        <w:t xml:space="preserve"> of </w:t>
      </w:r>
      <w:r w:rsidRPr="006F363C">
        <w:t>this application</w:t>
      </w:r>
      <w:r>
        <w:t xml:space="preserve">. </w:t>
      </w:r>
      <w:r w:rsidRPr="00CC0915">
        <w:t xml:space="preserve">Use </w:t>
      </w:r>
      <w:r w:rsidRPr="00CC0915">
        <w:rPr>
          <w:i/>
        </w:rPr>
        <w:t>Comparative Medicine</w:t>
      </w:r>
      <w:r w:rsidRPr="00CC0915">
        <w:t xml:space="preserve"> </w:t>
      </w:r>
      <w:r w:rsidR="004709B3">
        <w:t xml:space="preserve">and </w:t>
      </w:r>
      <w:r w:rsidR="004709B3" w:rsidRPr="004709B3">
        <w:rPr>
          <w:i/>
        </w:rPr>
        <w:t>JAALAS</w:t>
      </w:r>
      <w:r w:rsidR="004709B3">
        <w:t xml:space="preserve"> </w:t>
      </w:r>
      <w:r w:rsidRPr="00CC0915">
        <w:t>format to cite references</w:t>
      </w:r>
      <w:r w:rsidR="00DC1E08">
        <w:t xml:space="preserve">: </w:t>
      </w:r>
      <w:r w:rsidRPr="00CC0915">
        <w:t>(</w:t>
      </w:r>
      <w:r w:rsidR="004709B3" w:rsidRPr="004709B3">
        <w:t>http://www.aalas.org/publications/cm_jaalas_info_for_au.aspx</w:t>
      </w:r>
      <w:r w:rsidRPr="00CC0915">
        <w:t>).</w:t>
      </w:r>
    </w:p>
    <w:p w14:paraId="5EEC621D" w14:textId="77777777" w:rsidR="00CC2161" w:rsidRPr="00354A7F" w:rsidRDefault="00CC2161" w:rsidP="00F3728B">
      <w:pPr>
        <w:ind w:left="360"/>
      </w:pPr>
    </w:p>
    <w:p w14:paraId="2D7CE2EE" w14:textId="74F7B983" w:rsidR="001671B4" w:rsidRDefault="00E136AF" w:rsidP="00F3728B">
      <w:pPr>
        <w:numPr>
          <w:ilvl w:val="0"/>
          <w:numId w:val="29"/>
        </w:numPr>
        <w:ind w:left="360"/>
      </w:pPr>
      <w:r w:rsidRPr="00E136AF">
        <w:rPr>
          <w:b/>
        </w:rPr>
        <w:t xml:space="preserve">Biographical </w:t>
      </w:r>
      <w:r>
        <w:rPr>
          <w:b/>
        </w:rPr>
        <w:t>S</w:t>
      </w:r>
      <w:r w:rsidRPr="00E136AF">
        <w:rPr>
          <w:b/>
        </w:rPr>
        <w:t>ketches</w:t>
      </w:r>
      <w:r w:rsidR="00CA7EF8">
        <w:rPr>
          <w:b/>
        </w:rPr>
        <w:t>.</w:t>
      </w:r>
      <w:r>
        <w:t xml:space="preserve"> </w:t>
      </w:r>
      <w:r w:rsidR="00FB2F17">
        <w:rPr>
          <w:b/>
        </w:rPr>
        <w:t xml:space="preserve"> </w:t>
      </w:r>
      <w:r w:rsidR="00FB2F17" w:rsidRPr="006F4EB8">
        <w:t xml:space="preserve">Complete </w:t>
      </w:r>
      <w:r w:rsidR="0048784C" w:rsidRPr="006F4EB8">
        <w:t xml:space="preserve">parts </w:t>
      </w:r>
      <w:r w:rsidR="0082085F" w:rsidRPr="006F4EB8">
        <w:t>a</w:t>
      </w:r>
      <w:r w:rsidR="0048784C" w:rsidRPr="006F4EB8">
        <w:t>-</w:t>
      </w:r>
      <w:r w:rsidR="0082085F" w:rsidRPr="006F4EB8">
        <w:t>d</w:t>
      </w:r>
      <w:r w:rsidR="00FB2F17" w:rsidRPr="006F4EB8">
        <w:t xml:space="preserve"> for </w:t>
      </w:r>
      <w:r w:rsidR="00015371">
        <w:t>each investigator (</w:t>
      </w:r>
      <w:r w:rsidR="0048784C" w:rsidRPr="006F4EB8">
        <w:t>the principal investigator and co-investigators</w:t>
      </w:r>
      <w:r w:rsidR="00015371">
        <w:t>)</w:t>
      </w:r>
      <w:r w:rsidR="00526E45" w:rsidRPr="006F4EB8">
        <w:t>.</w:t>
      </w:r>
      <w:r w:rsidR="000D7D16" w:rsidRPr="006F4EB8">
        <w:t xml:space="preserve"> </w:t>
      </w:r>
      <w:r w:rsidR="007B33EA" w:rsidRPr="007B33EA">
        <w:rPr>
          <w:b/>
        </w:rPr>
        <w:t>(2 pages maximum per person)</w:t>
      </w:r>
    </w:p>
    <w:p w14:paraId="2B1A899F" w14:textId="77777777" w:rsidR="001671B4" w:rsidRDefault="001671B4" w:rsidP="00F3728B"/>
    <w:p w14:paraId="341E6557" w14:textId="77777777" w:rsidR="00421420" w:rsidRDefault="00526E45" w:rsidP="00F3728B">
      <w:pPr>
        <w:numPr>
          <w:ilvl w:val="0"/>
          <w:numId w:val="30"/>
        </w:numPr>
      </w:pPr>
      <w:r>
        <w:t>General Information</w:t>
      </w:r>
    </w:p>
    <w:p w14:paraId="0D228683" w14:textId="77777777" w:rsidR="001671B4" w:rsidRDefault="00FB2F17" w:rsidP="00F3728B">
      <w:pPr>
        <w:ind w:left="720"/>
      </w:pPr>
      <w:r>
        <w:t>Name:</w:t>
      </w:r>
      <w:r>
        <w:tab/>
      </w:r>
    </w:p>
    <w:p w14:paraId="008F0325" w14:textId="77777777" w:rsidR="00FB2F17" w:rsidRDefault="00FB2F17" w:rsidP="00F3728B">
      <w:pPr>
        <w:ind w:left="720"/>
      </w:pPr>
      <w:r>
        <w:t>Position Title:</w:t>
      </w:r>
    </w:p>
    <w:p w14:paraId="097854B9" w14:textId="77777777" w:rsidR="00FB2F17" w:rsidRDefault="00FB2F17" w:rsidP="00F3728B">
      <w:pPr>
        <w:ind w:left="360"/>
      </w:pPr>
    </w:p>
    <w:p w14:paraId="6856EC1C" w14:textId="77777777" w:rsidR="0048784C" w:rsidRDefault="0048784C" w:rsidP="00F3728B">
      <w:pPr>
        <w:numPr>
          <w:ilvl w:val="0"/>
          <w:numId w:val="30"/>
        </w:numPr>
      </w:pPr>
      <w:r>
        <w:t>Education</w:t>
      </w:r>
    </w:p>
    <w:p w14:paraId="69ACEEA2" w14:textId="1C2B94B6" w:rsidR="00421420" w:rsidRDefault="003815FD" w:rsidP="00F3728B">
      <w:pPr>
        <w:ind w:left="720"/>
      </w:pPr>
      <w:r>
        <w:lastRenderedPageBreak/>
        <w:t xml:space="preserve">Add rows to </w:t>
      </w:r>
      <w:r w:rsidR="004E05AF">
        <w:t xml:space="preserve">the table </w:t>
      </w:r>
      <w:r w:rsidR="00AB0DE2">
        <w:t xml:space="preserve">below </w:t>
      </w:r>
      <w:r w:rsidR="004E05AF">
        <w:t xml:space="preserve">to </w:t>
      </w:r>
      <w:r>
        <w:t>list a</w:t>
      </w:r>
      <w:r w:rsidR="00526E45">
        <w:t>ll post high school educati</w:t>
      </w:r>
      <w:r w:rsidR="0048784C">
        <w:t>on including residency training.</w:t>
      </w:r>
    </w:p>
    <w:p w14:paraId="4EF4D1F9" w14:textId="21281EB7" w:rsidR="00092643" w:rsidRDefault="00092643" w:rsidP="00F3728B">
      <w:pPr>
        <w:ind w:left="720"/>
      </w:pPr>
    </w:p>
    <w:p w14:paraId="1B2F237B" w14:textId="77777777" w:rsidR="00092643" w:rsidRDefault="00092643" w:rsidP="00F3728B">
      <w:pPr>
        <w:ind w:left="720"/>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3"/>
        <w:gridCol w:w="2107"/>
        <w:gridCol w:w="2187"/>
        <w:gridCol w:w="2049"/>
      </w:tblGrid>
      <w:tr w:rsidR="00FB2F17" w14:paraId="6537027A" w14:textId="77777777" w:rsidTr="0025455C">
        <w:tc>
          <w:tcPr>
            <w:tcW w:w="2153" w:type="dxa"/>
            <w:shd w:val="clear" w:color="auto" w:fill="auto"/>
          </w:tcPr>
          <w:p w14:paraId="2A4BBA22" w14:textId="77777777" w:rsidR="00FB2F17" w:rsidRDefault="00FB2F17" w:rsidP="00420225">
            <w:pPr>
              <w:jc w:val="center"/>
            </w:pPr>
            <w:r>
              <w:t>Institution/City</w:t>
            </w:r>
          </w:p>
        </w:tc>
        <w:tc>
          <w:tcPr>
            <w:tcW w:w="2107" w:type="dxa"/>
            <w:shd w:val="clear" w:color="auto" w:fill="auto"/>
          </w:tcPr>
          <w:p w14:paraId="363078CD" w14:textId="77777777" w:rsidR="00FB2F17" w:rsidRDefault="00FB2F17" w:rsidP="00420225">
            <w:pPr>
              <w:jc w:val="center"/>
            </w:pPr>
            <w:r>
              <w:t>Degree</w:t>
            </w:r>
          </w:p>
          <w:p w14:paraId="7C973120" w14:textId="77777777" w:rsidR="00FB2F17" w:rsidRDefault="00FB2F17" w:rsidP="00420225">
            <w:pPr>
              <w:jc w:val="center"/>
            </w:pPr>
            <w:r>
              <w:t>(if applicable)</w:t>
            </w:r>
          </w:p>
        </w:tc>
        <w:tc>
          <w:tcPr>
            <w:tcW w:w="2187" w:type="dxa"/>
            <w:shd w:val="clear" w:color="auto" w:fill="auto"/>
          </w:tcPr>
          <w:p w14:paraId="4F44A4F7" w14:textId="77777777" w:rsidR="00FB2F17" w:rsidRDefault="00FB2F17" w:rsidP="00420225">
            <w:pPr>
              <w:jc w:val="center"/>
            </w:pPr>
            <w:r>
              <w:t>Date Completed</w:t>
            </w:r>
          </w:p>
          <w:p w14:paraId="177979D0" w14:textId="77777777" w:rsidR="00FB2F17" w:rsidRDefault="00FB2F17" w:rsidP="00420225">
            <w:pPr>
              <w:jc w:val="center"/>
            </w:pPr>
            <w:r>
              <w:t>(MM/DD/YYYY)</w:t>
            </w:r>
          </w:p>
        </w:tc>
        <w:tc>
          <w:tcPr>
            <w:tcW w:w="2049" w:type="dxa"/>
            <w:shd w:val="clear" w:color="auto" w:fill="auto"/>
          </w:tcPr>
          <w:p w14:paraId="2A42F17D" w14:textId="77777777" w:rsidR="00FB2F17" w:rsidRDefault="00FB2F17" w:rsidP="00420225">
            <w:pPr>
              <w:jc w:val="center"/>
            </w:pPr>
            <w:r>
              <w:t>Field of Study</w:t>
            </w:r>
          </w:p>
        </w:tc>
      </w:tr>
      <w:tr w:rsidR="00FB2F17" w14:paraId="2CAED9ED" w14:textId="77777777" w:rsidTr="0025455C">
        <w:tc>
          <w:tcPr>
            <w:tcW w:w="2153" w:type="dxa"/>
            <w:shd w:val="clear" w:color="auto" w:fill="auto"/>
          </w:tcPr>
          <w:p w14:paraId="0A66F9C2" w14:textId="77777777" w:rsidR="00FB2F17" w:rsidRDefault="00FB2F17" w:rsidP="001671B4"/>
        </w:tc>
        <w:tc>
          <w:tcPr>
            <w:tcW w:w="2107" w:type="dxa"/>
            <w:shd w:val="clear" w:color="auto" w:fill="auto"/>
          </w:tcPr>
          <w:p w14:paraId="2B884F7C" w14:textId="77777777" w:rsidR="00FB2F17" w:rsidRDefault="00FB2F17" w:rsidP="001671B4"/>
        </w:tc>
        <w:tc>
          <w:tcPr>
            <w:tcW w:w="2187" w:type="dxa"/>
            <w:shd w:val="clear" w:color="auto" w:fill="auto"/>
          </w:tcPr>
          <w:p w14:paraId="275E10E1" w14:textId="77777777" w:rsidR="00FB2F17" w:rsidRDefault="00FB2F17" w:rsidP="001671B4"/>
        </w:tc>
        <w:tc>
          <w:tcPr>
            <w:tcW w:w="2049" w:type="dxa"/>
            <w:shd w:val="clear" w:color="auto" w:fill="auto"/>
          </w:tcPr>
          <w:p w14:paraId="5EBA507E" w14:textId="77777777" w:rsidR="00FB2F17" w:rsidRDefault="00FB2F17" w:rsidP="001671B4"/>
        </w:tc>
      </w:tr>
    </w:tbl>
    <w:p w14:paraId="4AEB1F01" w14:textId="77777777" w:rsidR="001076D5" w:rsidRDefault="001076D5" w:rsidP="001076D5">
      <w:pPr>
        <w:ind w:left="1080"/>
      </w:pPr>
    </w:p>
    <w:p w14:paraId="39115543" w14:textId="77777777" w:rsidR="00FB2F17" w:rsidRDefault="00FB2F17" w:rsidP="00F3728B">
      <w:pPr>
        <w:numPr>
          <w:ilvl w:val="0"/>
          <w:numId w:val="30"/>
        </w:numPr>
        <w:ind w:left="360"/>
      </w:pPr>
      <w:r>
        <w:t xml:space="preserve">Personal Statement of Qualifications </w:t>
      </w:r>
    </w:p>
    <w:p w14:paraId="6900B465" w14:textId="77777777" w:rsidR="00FB2F17" w:rsidRDefault="006B27FD" w:rsidP="00F3728B">
      <w:pPr>
        <w:ind w:left="360"/>
      </w:pPr>
      <w:r w:rsidRPr="006F4EB8">
        <w:t xml:space="preserve">Please identify </w:t>
      </w:r>
      <w:r>
        <w:t>each</w:t>
      </w:r>
      <w:r w:rsidRPr="006F4EB8">
        <w:t xml:space="preserve"> person’s role on the project and </w:t>
      </w:r>
      <w:r>
        <w:t>briefly summarize</w:t>
      </w:r>
      <w:r w:rsidRPr="006F4EB8">
        <w:t xml:space="preserve"> the </w:t>
      </w:r>
      <w:r>
        <w:t xml:space="preserve">experience and </w:t>
      </w:r>
      <w:r w:rsidRPr="006F4EB8">
        <w:t>qualifications related to this role.</w:t>
      </w:r>
      <w:r>
        <w:t xml:space="preserve"> </w:t>
      </w:r>
    </w:p>
    <w:p w14:paraId="5B15645A" w14:textId="77777777" w:rsidR="00D10702" w:rsidRDefault="00D10702" w:rsidP="00F3728B">
      <w:pPr>
        <w:ind w:left="360"/>
      </w:pPr>
    </w:p>
    <w:p w14:paraId="5EB7AC7B" w14:textId="77777777" w:rsidR="00FB2F17" w:rsidRDefault="00FB2F17" w:rsidP="00F3728B">
      <w:pPr>
        <w:numPr>
          <w:ilvl w:val="0"/>
          <w:numId w:val="30"/>
        </w:numPr>
        <w:ind w:left="360"/>
      </w:pPr>
      <w:r>
        <w:t>Selected Peer-reviewed Publications</w:t>
      </w:r>
    </w:p>
    <w:p w14:paraId="4760D814" w14:textId="352B12DC" w:rsidR="00B6434F" w:rsidRDefault="00FB2F17" w:rsidP="00F3728B">
      <w:pPr>
        <w:ind w:left="360"/>
      </w:pPr>
      <w:r>
        <w:t xml:space="preserve">AALAS encourages applicants to submit </w:t>
      </w:r>
      <w:r w:rsidR="00F712BA">
        <w:t xml:space="preserve">citations for </w:t>
      </w:r>
      <w:r>
        <w:t xml:space="preserve">up to 15 </w:t>
      </w:r>
      <w:r w:rsidR="004628DA">
        <w:t>peer-reviewed</w:t>
      </w:r>
      <w:r>
        <w:t xml:space="preserve"> publications or manuscripts.  </w:t>
      </w:r>
      <w:r w:rsidR="00F712BA">
        <w:t>The applicant may choose</w:t>
      </w:r>
      <w:r w:rsidR="00457617">
        <w:t xml:space="preserve"> to include selected publications based on </w:t>
      </w:r>
      <w:r w:rsidR="00F712BA">
        <w:t>importance to the field, recency</w:t>
      </w:r>
      <w:r w:rsidR="00457617">
        <w:t>, and or rele</w:t>
      </w:r>
      <w:r w:rsidR="00F712BA">
        <w:t>vancy to the proposed research.</w:t>
      </w:r>
      <w:r w:rsidR="00457617">
        <w:t xml:space="preserve"> Publications should be cited </w:t>
      </w:r>
      <w:r w:rsidR="00D10702">
        <w:t xml:space="preserve">per </w:t>
      </w:r>
      <w:r w:rsidR="00D10702" w:rsidRPr="00CC0915">
        <w:rPr>
          <w:i/>
        </w:rPr>
        <w:t>Comparative Medicine</w:t>
      </w:r>
      <w:r w:rsidR="00D10702" w:rsidRPr="00CC0915">
        <w:t xml:space="preserve"> </w:t>
      </w:r>
      <w:r w:rsidR="001A2E42">
        <w:t xml:space="preserve">and </w:t>
      </w:r>
      <w:r w:rsidR="001A2E42" w:rsidRPr="001A2E42">
        <w:rPr>
          <w:i/>
        </w:rPr>
        <w:t>JAALAS</w:t>
      </w:r>
      <w:r w:rsidR="001A2E42">
        <w:t xml:space="preserve"> </w:t>
      </w:r>
      <w:r w:rsidR="00D10702" w:rsidRPr="00CC0915">
        <w:t>format</w:t>
      </w:r>
      <w:r w:rsidR="00D10702">
        <w:t xml:space="preserve"> </w:t>
      </w:r>
      <w:r w:rsidR="00D10702" w:rsidRPr="00CC0915">
        <w:t>(</w:t>
      </w:r>
      <w:r w:rsidR="00E373F0" w:rsidRPr="00E373F0">
        <w:t>http://www.aalas.org/publications/cm_jaalas_info_for_au.aspx</w:t>
      </w:r>
      <w:r w:rsidR="00D10702" w:rsidRPr="00CC0915">
        <w:t>)</w:t>
      </w:r>
      <w:r w:rsidR="00D10702">
        <w:t>.</w:t>
      </w:r>
    </w:p>
    <w:p w14:paraId="694E5898" w14:textId="77777777" w:rsidR="001671B4" w:rsidRDefault="001671B4" w:rsidP="00F3728B"/>
    <w:p w14:paraId="7DA9BD8B" w14:textId="378401C9" w:rsidR="001671B4" w:rsidRDefault="00741082" w:rsidP="00F3728B">
      <w:pPr>
        <w:numPr>
          <w:ilvl w:val="0"/>
          <w:numId w:val="29"/>
        </w:numPr>
        <w:ind w:left="0"/>
        <w:rPr>
          <w:b/>
          <w:spacing w:val="-2"/>
        </w:rPr>
      </w:pPr>
      <w:r>
        <w:rPr>
          <w:b/>
          <w:spacing w:val="-2"/>
        </w:rPr>
        <w:t xml:space="preserve">Disclosures of </w:t>
      </w:r>
      <w:r w:rsidR="00C63C79" w:rsidRPr="00C63C79">
        <w:rPr>
          <w:b/>
          <w:spacing w:val="-2"/>
        </w:rPr>
        <w:t>Business or Financial Interest in the Project</w:t>
      </w:r>
      <w:r w:rsidR="00C63C79">
        <w:t xml:space="preserve"> </w:t>
      </w:r>
      <w:r w:rsidR="00C63C79">
        <w:rPr>
          <w:b/>
        </w:rPr>
        <w:t>(</w:t>
      </w:r>
      <w:r w:rsidR="00C64668">
        <w:rPr>
          <w:b/>
        </w:rPr>
        <w:t>1 page</w:t>
      </w:r>
      <w:r w:rsidR="00745542" w:rsidRPr="00745542">
        <w:rPr>
          <w:b/>
        </w:rPr>
        <w:t xml:space="preserve"> </w:t>
      </w:r>
      <w:r w:rsidR="00745542">
        <w:rPr>
          <w:b/>
        </w:rPr>
        <w:t>maximum</w:t>
      </w:r>
      <w:r w:rsidR="00CA7EF8">
        <w:rPr>
          <w:b/>
        </w:rPr>
        <w:t xml:space="preserve"> </w:t>
      </w:r>
      <w:r w:rsidR="004628DA">
        <w:rPr>
          <w:b/>
        </w:rPr>
        <w:t xml:space="preserve">for </w:t>
      </w:r>
      <w:r w:rsidR="00CA7EF8">
        <w:rPr>
          <w:b/>
        </w:rPr>
        <w:t>this section</w:t>
      </w:r>
      <w:r w:rsidR="00C63C79">
        <w:rPr>
          <w:b/>
        </w:rPr>
        <w:t>)</w:t>
      </w:r>
    </w:p>
    <w:p w14:paraId="73D98723" w14:textId="77777777" w:rsidR="001671B4" w:rsidRDefault="001671B4" w:rsidP="00F3728B">
      <w:pPr>
        <w:pStyle w:val="BasicParagraph"/>
        <w:tabs>
          <w:tab w:val="left" w:pos="270"/>
        </w:tabs>
        <w:spacing w:line="240" w:lineRule="auto"/>
        <w:jc w:val="both"/>
        <w:rPr>
          <w:rFonts w:ascii="Times New Roman" w:hAnsi="Times New Roman" w:cs="Times New Roman"/>
          <w:spacing w:val="-2"/>
        </w:rPr>
      </w:pPr>
    </w:p>
    <w:p w14:paraId="7B223D7A" w14:textId="77777777" w:rsidR="001671B4" w:rsidRDefault="00C63C79" w:rsidP="00F3728B">
      <w:pPr>
        <w:pStyle w:val="BasicParagraph"/>
        <w:tabs>
          <w:tab w:val="left" w:pos="270"/>
        </w:tabs>
        <w:spacing w:line="240" w:lineRule="auto"/>
        <w:ind w:left="360"/>
        <w:jc w:val="both"/>
        <w:rPr>
          <w:rFonts w:ascii="Times New Roman" w:hAnsi="Times New Roman" w:cs="Times New Roman"/>
          <w:spacing w:val="-2"/>
        </w:rPr>
      </w:pPr>
      <w:r>
        <w:rPr>
          <w:rFonts w:ascii="Times New Roman" w:hAnsi="Times New Roman" w:cs="Times New Roman"/>
          <w:spacing w:val="-2"/>
        </w:rPr>
        <w:t xml:space="preserve">Describe the </w:t>
      </w:r>
      <w:r w:rsidRPr="002D3E3B">
        <w:rPr>
          <w:rFonts w:ascii="Times New Roman" w:hAnsi="Times New Roman" w:cs="Times New Roman"/>
          <w:spacing w:val="-2"/>
        </w:rPr>
        <w:t xml:space="preserve">business or financial interest </w:t>
      </w:r>
      <w:r>
        <w:rPr>
          <w:rFonts w:ascii="Times New Roman" w:hAnsi="Times New Roman" w:cs="Times New Roman"/>
          <w:spacing w:val="-2"/>
        </w:rPr>
        <w:t xml:space="preserve">the </w:t>
      </w:r>
      <w:r w:rsidR="006B07D0">
        <w:rPr>
          <w:rFonts w:ascii="Times New Roman" w:hAnsi="Times New Roman" w:cs="Times New Roman"/>
          <w:spacing w:val="-2"/>
        </w:rPr>
        <w:t>principal investigator or co-investigator</w:t>
      </w:r>
      <w:r>
        <w:rPr>
          <w:rFonts w:ascii="Times New Roman" w:hAnsi="Times New Roman" w:cs="Times New Roman"/>
          <w:spacing w:val="-2"/>
        </w:rPr>
        <w:t>(</w:t>
      </w:r>
      <w:r w:rsidRPr="002D3E3B">
        <w:rPr>
          <w:rFonts w:ascii="Times New Roman" w:hAnsi="Times New Roman" w:cs="Times New Roman"/>
          <w:spacing w:val="-2"/>
        </w:rPr>
        <w:t>s</w:t>
      </w:r>
      <w:r>
        <w:rPr>
          <w:rFonts w:ascii="Times New Roman" w:hAnsi="Times New Roman" w:cs="Times New Roman"/>
          <w:spacing w:val="-2"/>
        </w:rPr>
        <w:t>)</w:t>
      </w:r>
      <w:r w:rsidRPr="002D3E3B">
        <w:rPr>
          <w:rFonts w:ascii="Times New Roman" w:hAnsi="Times New Roman" w:cs="Times New Roman"/>
          <w:spacing w:val="-2"/>
        </w:rPr>
        <w:t xml:space="preserve"> have in the proposed project.</w:t>
      </w:r>
    </w:p>
    <w:p w14:paraId="6B9D6395" w14:textId="77777777" w:rsidR="001671B4" w:rsidRDefault="001671B4" w:rsidP="00F3728B">
      <w:pPr>
        <w:pStyle w:val="BasicParagraph"/>
        <w:tabs>
          <w:tab w:val="left" w:pos="270"/>
        </w:tabs>
        <w:spacing w:line="240" w:lineRule="auto"/>
        <w:jc w:val="both"/>
        <w:rPr>
          <w:rFonts w:ascii="Times New Roman" w:hAnsi="Times New Roman" w:cs="Times New Roman"/>
          <w:spacing w:val="-2"/>
        </w:rPr>
      </w:pPr>
    </w:p>
    <w:p w14:paraId="10024B7C" w14:textId="2FFB251F" w:rsidR="001671B4" w:rsidRDefault="00082A08" w:rsidP="00F3728B">
      <w:pPr>
        <w:pStyle w:val="BasicParagraph"/>
        <w:numPr>
          <w:ilvl w:val="0"/>
          <w:numId w:val="29"/>
        </w:numPr>
        <w:tabs>
          <w:tab w:val="left" w:pos="270"/>
        </w:tabs>
        <w:spacing w:line="240" w:lineRule="auto"/>
        <w:ind w:left="0"/>
        <w:jc w:val="both"/>
        <w:rPr>
          <w:rFonts w:ascii="Times New Roman" w:hAnsi="Times New Roman" w:cs="Times New Roman"/>
          <w:spacing w:val="-2"/>
        </w:rPr>
      </w:pPr>
      <w:r>
        <w:rPr>
          <w:rFonts w:ascii="Times New Roman" w:hAnsi="Times New Roman" w:cs="Times New Roman"/>
          <w:b/>
          <w:spacing w:val="-2"/>
        </w:rPr>
        <w:t xml:space="preserve">Support from </w:t>
      </w:r>
      <w:r w:rsidR="00C63C79" w:rsidRPr="00C63C79">
        <w:rPr>
          <w:rFonts w:ascii="Times New Roman" w:hAnsi="Times New Roman" w:cs="Times New Roman"/>
          <w:b/>
          <w:spacing w:val="-2"/>
        </w:rPr>
        <w:t xml:space="preserve">Other </w:t>
      </w:r>
      <w:r>
        <w:rPr>
          <w:rFonts w:ascii="Times New Roman" w:hAnsi="Times New Roman" w:cs="Times New Roman"/>
          <w:b/>
          <w:spacing w:val="-2"/>
        </w:rPr>
        <w:t>F</w:t>
      </w:r>
      <w:r w:rsidR="00C63C79" w:rsidRPr="00C63C79">
        <w:rPr>
          <w:rFonts w:ascii="Times New Roman" w:hAnsi="Times New Roman" w:cs="Times New Roman"/>
          <w:b/>
          <w:spacing w:val="-2"/>
        </w:rPr>
        <w:t xml:space="preserve">unding </w:t>
      </w:r>
      <w:r>
        <w:rPr>
          <w:rFonts w:ascii="Times New Roman" w:hAnsi="Times New Roman" w:cs="Times New Roman"/>
          <w:b/>
          <w:spacing w:val="-2"/>
        </w:rPr>
        <w:t>A</w:t>
      </w:r>
      <w:r w:rsidR="00C63C79" w:rsidRPr="00C63C79">
        <w:rPr>
          <w:rFonts w:ascii="Times New Roman" w:hAnsi="Times New Roman" w:cs="Times New Roman"/>
          <w:b/>
          <w:spacing w:val="-2"/>
        </w:rPr>
        <w:t>gencies</w:t>
      </w:r>
      <w:r w:rsidR="00781D7B">
        <w:t xml:space="preserve"> </w:t>
      </w:r>
      <w:r w:rsidR="00781D7B">
        <w:rPr>
          <w:b/>
        </w:rPr>
        <w:t>(</w:t>
      </w:r>
      <w:r w:rsidR="00C64668">
        <w:rPr>
          <w:b/>
        </w:rPr>
        <w:t>1 page</w:t>
      </w:r>
      <w:r w:rsidR="0059518F" w:rsidRPr="0059518F">
        <w:rPr>
          <w:b/>
        </w:rPr>
        <w:t xml:space="preserve"> </w:t>
      </w:r>
      <w:r w:rsidR="00CA7EF8">
        <w:rPr>
          <w:b/>
        </w:rPr>
        <w:t xml:space="preserve">maximum </w:t>
      </w:r>
      <w:r w:rsidR="004628DA">
        <w:rPr>
          <w:b/>
        </w:rPr>
        <w:t xml:space="preserve">for </w:t>
      </w:r>
      <w:r w:rsidR="00CA7EF8">
        <w:rPr>
          <w:b/>
        </w:rPr>
        <w:t>this section</w:t>
      </w:r>
      <w:r w:rsidR="00781D7B">
        <w:rPr>
          <w:b/>
        </w:rPr>
        <w:t>)</w:t>
      </w:r>
    </w:p>
    <w:p w14:paraId="43168D5E" w14:textId="77777777" w:rsidR="001671B4" w:rsidRDefault="001671B4" w:rsidP="00F3728B">
      <w:pPr>
        <w:pStyle w:val="BasicParagraph"/>
        <w:tabs>
          <w:tab w:val="left" w:pos="270"/>
        </w:tabs>
        <w:spacing w:line="240" w:lineRule="auto"/>
        <w:jc w:val="both"/>
        <w:rPr>
          <w:rFonts w:ascii="Times New Roman" w:hAnsi="Times New Roman" w:cs="Times New Roman"/>
          <w:spacing w:val="-2"/>
        </w:rPr>
      </w:pPr>
    </w:p>
    <w:p w14:paraId="533A2743" w14:textId="77777777" w:rsidR="0013452B" w:rsidRPr="0025455C" w:rsidRDefault="0034318A" w:rsidP="00F3728B">
      <w:pPr>
        <w:pStyle w:val="BasicParagraph"/>
        <w:tabs>
          <w:tab w:val="left" w:pos="270"/>
        </w:tabs>
        <w:spacing w:line="240" w:lineRule="auto"/>
        <w:ind w:left="360"/>
        <w:jc w:val="both"/>
        <w:rPr>
          <w:rFonts w:ascii="Times New Roman" w:hAnsi="Times New Roman" w:cs="Times New Roman"/>
          <w:spacing w:val="-2"/>
        </w:rPr>
      </w:pPr>
      <w:r>
        <w:t>L</w:t>
      </w:r>
      <w:r w:rsidR="00781D7B">
        <w:t>ist</w:t>
      </w:r>
      <w:r>
        <w:t xml:space="preserve"> </w:t>
      </w:r>
      <w:r w:rsidR="00781D7B">
        <w:t xml:space="preserve">alternate sources of support for this </w:t>
      </w:r>
      <w:r>
        <w:t>study</w:t>
      </w:r>
      <w:r w:rsidR="00781D7B">
        <w:t>,</w:t>
      </w:r>
      <w:r>
        <w:t xml:space="preserve"> </w:t>
      </w:r>
      <w:r w:rsidR="00781D7B">
        <w:t xml:space="preserve">including potential budgetary overlaps. Identify </w:t>
      </w:r>
      <w:r w:rsidR="00781D7B">
        <w:rPr>
          <w:rFonts w:ascii="Times New Roman" w:hAnsi="Times New Roman" w:cs="Times New Roman"/>
          <w:spacing w:val="-2"/>
        </w:rPr>
        <w:t xml:space="preserve">the funding agencies to which </w:t>
      </w:r>
      <w:r w:rsidR="00781D7B" w:rsidRPr="002D3E3B">
        <w:rPr>
          <w:rFonts w:ascii="Times New Roman" w:hAnsi="Times New Roman" w:cs="Times New Roman"/>
          <w:spacing w:val="-2"/>
        </w:rPr>
        <w:t xml:space="preserve">the </w:t>
      </w:r>
      <w:r w:rsidR="006B07D0">
        <w:rPr>
          <w:rFonts w:ascii="Times New Roman" w:hAnsi="Times New Roman" w:cs="Times New Roman"/>
          <w:spacing w:val="-2"/>
        </w:rPr>
        <w:t xml:space="preserve">principal investigator or co-investigator </w:t>
      </w:r>
      <w:r w:rsidR="00781D7B">
        <w:rPr>
          <w:rFonts w:ascii="Times New Roman" w:hAnsi="Times New Roman" w:cs="Times New Roman"/>
          <w:spacing w:val="-2"/>
        </w:rPr>
        <w:t>(</w:t>
      </w:r>
      <w:r w:rsidR="00781D7B" w:rsidRPr="002D3E3B">
        <w:rPr>
          <w:rFonts w:ascii="Times New Roman" w:hAnsi="Times New Roman" w:cs="Times New Roman"/>
          <w:spacing w:val="-2"/>
        </w:rPr>
        <w:t>s</w:t>
      </w:r>
      <w:r w:rsidR="00781D7B">
        <w:rPr>
          <w:rFonts w:ascii="Times New Roman" w:hAnsi="Times New Roman" w:cs="Times New Roman"/>
          <w:spacing w:val="-2"/>
        </w:rPr>
        <w:t>)</w:t>
      </w:r>
      <w:r w:rsidR="00781D7B" w:rsidRPr="002D3E3B">
        <w:rPr>
          <w:rFonts w:ascii="Times New Roman" w:hAnsi="Times New Roman" w:cs="Times New Roman"/>
          <w:spacing w:val="-2"/>
        </w:rPr>
        <w:t xml:space="preserve"> </w:t>
      </w:r>
      <w:r>
        <w:rPr>
          <w:rFonts w:ascii="Times New Roman" w:hAnsi="Times New Roman" w:cs="Times New Roman"/>
          <w:spacing w:val="-2"/>
        </w:rPr>
        <w:t>submitted</w:t>
      </w:r>
      <w:r w:rsidRPr="002D3E3B">
        <w:rPr>
          <w:rFonts w:ascii="Times New Roman" w:hAnsi="Times New Roman" w:cs="Times New Roman"/>
          <w:spacing w:val="-2"/>
        </w:rPr>
        <w:t xml:space="preserve"> </w:t>
      </w:r>
      <w:r w:rsidR="00781D7B">
        <w:rPr>
          <w:rFonts w:ascii="Times New Roman" w:hAnsi="Times New Roman" w:cs="Times New Roman"/>
          <w:spacing w:val="-2"/>
        </w:rPr>
        <w:t>or will submit</w:t>
      </w:r>
      <w:r w:rsidR="00781D7B" w:rsidRPr="002D3E3B">
        <w:rPr>
          <w:rFonts w:ascii="Times New Roman" w:hAnsi="Times New Roman" w:cs="Times New Roman"/>
          <w:spacing w:val="-2"/>
        </w:rPr>
        <w:t xml:space="preserve"> the proposed </w:t>
      </w:r>
      <w:r>
        <w:rPr>
          <w:rFonts w:ascii="Times New Roman" w:hAnsi="Times New Roman" w:cs="Times New Roman"/>
          <w:spacing w:val="-2"/>
        </w:rPr>
        <w:t>study</w:t>
      </w:r>
      <w:r w:rsidR="00781D7B">
        <w:rPr>
          <w:rFonts w:ascii="Times New Roman" w:hAnsi="Times New Roman" w:cs="Times New Roman"/>
          <w:spacing w:val="-2"/>
        </w:rPr>
        <w:t>, or one similar.  Note: This will not affect how the application is reviewed.</w:t>
      </w:r>
    </w:p>
    <w:sectPr w:rsidR="0013452B" w:rsidRPr="0025455C" w:rsidSect="00583040">
      <w:headerReference w:type="default" r:id="rId12"/>
      <w:footerReference w:type="default" r:id="rId13"/>
      <w:headerReference w:type="first" r:id="rId14"/>
      <w:footerReference w:type="first" r:id="rId15"/>
      <w:pgSz w:w="12240" w:h="15840" w:code="1"/>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27CCD" w14:textId="77777777" w:rsidR="00914304" w:rsidRDefault="00914304">
      <w:r>
        <w:separator/>
      </w:r>
    </w:p>
  </w:endnote>
  <w:endnote w:type="continuationSeparator" w:id="0">
    <w:p w14:paraId="245E2A64" w14:textId="77777777" w:rsidR="00914304" w:rsidRDefault="00914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T Std">
    <w:altName w:val="Cambria"/>
    <w:panose1 w:val="00000000000000000000"/>
    <w:charset w:val="00"/>
    <w:family w:val="roman"/>
    <w:notTrueType/>
    <w:pitch w:val="default"/>
    <w:sig w:usb0="00000003" w:usb1="00000000" w:usb2="00000000" w:usb3="00000000" w:csb0="00000001" w:csb1="00000000"/>
  </w:font>
  <w:font w:name="Optima-BoldOblique">
    <w:altName w:val="Calibri"/>
    <w:panose1 w:val="00000000000000000000"/>
    <w:charset w:val="00"/>
    <w:family w:val="swiss"/>
    <w:notTrueType/>
    <w:pitch w:val="variable"/>
    <w:sig w:usb0="00000003" w:usb1="00000000" w:usb2="00000000" w:usb3="00000000" w:csb0="00000001" w:csb1="00000000"/>
  </w:font>
  <w:font w:name="Optima">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auto"/>
      </w:tblBorders>
      <w:tblLook w:val="04A0" w:firstRow="1" w:lastRow="0" w:firstColumn="1" w:lastColumn="0" w:noHBand="0" w:noVBand="1"/>
    </w:tblPr>
    <w:tblGrid>
      <w:gridCol w:w="993"/>
      <w:gridCol w:w="8583"/>
    </w:tblGrid>
    <w:tr w:rsidR="00CE11FC" w:rsidRPr="003A5B6D" w14:paraId="71538866" w14:textId="77777777" w:rsidTr="00867F15">
      <w:tc>
        <w:tcPr>
          <w:tcW w:w="918" w:type="dxa"/>
        </w:tcPr>
        <w:p w14:paraId="5A6BC63A" w14:textId="77777777" w:rsidR="00CE11FC" w:rsidRPr="00150D3D" w:rsidRDefault="00CE11FC" w:rsidP="00867F15">
          <w:pPr>
            <w:pStyle w:val="Footer"/>
            <w:jc w:val="right"/>
            <w:rPr>
              <w:sz w:val="20"/>
              <w:szCs w:val="20"/>
              <w:lang w:val="en-US" w:eastAsia="en-US"/>
            </w:rPr>
          </w:pPr>
          <w:r w:rsidRPr="00150D3D">
            <w:rPr>
              <w:sz w:val="20"/>
              <w:szCs w:val="20"/>
              <w:lang w:val="en-US" w:eastAsia="en-US"/>
            </w:rPr>
            <w:fldChar w:fldCharType="begin"/>
          </w:r>
          <w:r w:rsidRPr="00150D3D">
            <w:rPr>
              <w:sz w:val="20"/>
              <w:szCs w:val="20"/>
              <w:lang w:val="en-US" w:eastAsia="en-US"/>
            </w:rPr>
            <w:instrText xml:space="preserve"> PAGE   \* MERGEFORMAT </w:instrText>
          </w:r>
          <w:r w:rsidRPr="00150D3D">
            <w:rPr>
              <w:sz w:val="20"/>
              <w:szCs w:val="20"/>
              <w:lang w:val="en-US" w:eastAsia="en-US"/>
            </w:rPr>
            <w:fldChar w:fldCharType="separate"/>
          </w:r>
          <w:r w:rsidR="00137830">
            <w:rPr>
              <w:noProof/>
              <w:sz w:val="20"/>
              <w:szCs w:val="20"/>
              <w:lang w:val="en-US" w:eastAsia="en-US"/>
            </w:rPr>
            <w:t>2</w:t>
          </w:r>
          <w:r w:rsidRPr="00150D3D">
            <w:rPr>
              <w:sz w:val="20"/>
              <w:szCs w:val="20"/>
              <w:lang w:val="en-US" w:eastAsia="en-US"/>
            </w:rPr>
            <w:fldChar w:fldCharType="end"/>
          </w:r>
        </w:p>
      </w:tc>
      <w:tc>
        <w:tcPr>
          <w:tcW w:w="7938" w:type="dxa"/>
        </w:tcPr>
        <w:p w14:paraId="73A08D24" w14:textId="3FD03807" w:rsidR="00CE11FC" w:rsidRPr="00150D3D" w:rsidRDefault="00264E25" w:rsidP="00CE5B6F">
          <w:pPr>
            <w:pStyle w:val="Footer"/>
            <w:jc w:val="right"/>
            <w:rPr>
              <w:sz w:val="20"/>
              <w:lang w:val="en-US" w:eastAsia="en-US"/>
            </w:rPr>
          </w:pPr>
          <w:r w:rsidRPr="00150D3D">
            <w:rPr>
              <w:sz w:val="20"/>
              <w:lang w:val="en-US" w:eastAsia="en-US"/>
            </w:rPr>
            <w:t>20</w:t>
          </w:r>
          <w:r w:rsidR="00137830">
            <w:rPr>
              <w:sz w:val="20"/>
              <w:lang w:val="en-US" w:eastAsia="en-US"/>
            </w:rPr>
            <w:t>2</w:t>
          </w:r>
          <w:r w:rsidR="00F2359D">
            <w:rPr>
              <w:sz w:val="20"/>
              <w:lang w:val="en-US" w:eastAsia="en-US"/>
            </w:rPr>
            <w:t>6</w:t>
          </w:r>
          <w:r w:rsidRPr="00150D3D">
            <w:rPr>
              <w:sz w:val="20"/>
              <w:lang w:val="en-US" w:eastAsia="en-US"/>
            </w:rPr>
            <w:t xml:space="preserve"> </w:t>
          </w:r>
          <w:r w:rsidR="00CE11FC" w:rsidRPr="00150D3D">
            <w:rPr>
              <w:sz w:val="20"/>
              <w:lang w:val="en-US" w:eastAsia="en-US"/>
            </w:rPr>
            <w:t>GLAS Application Form</w:t>
          </w:r>
        </w:p>
      </w:tc>
    </w:tr>
  </w:tbl>
  <w:p w14:paraId="2CA4A7AB" w14:textId="77777777" w:rsidR="00CE11FC" w:rsidRPr="000F33A3" w:rsidRDefault="00CE11FC" w:rsidP="0013452B">
    <w:pPr>
      <w:pStyle w:val="Footer"/>
      <w:tabs>
        <w:tab w:val="clear" w:pos="4320"/>
        <w:tab w:val="clear" w:pos="8640"/>
        <w:tab w:val="left" w:pos="657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auto"/>
      </w:tblBorders>
      <w:tblLook w:val="04A0" w:firstRow="1" w:lastRow="0" w:firstColumn="1" w:lastColumn="0" w:noHBand="0" w:noVBand="1"/>
    </w:tblPr>
    <w:tblGrid>
      <w:gridCol w:w="993"/>
      <w:gridCol w:w="8583"/>
    </w:tblGrid>
    <w:tr w:rsidR="00C22663" w:rsidRPr="003A5B6D" w14:paraId="352F2E08" w14:textId="77777777" w:rsidTr="00160A45">
      <w:tc>
        <w:tcPr>
          <w:tcW w:w="918" w:type="dxa"/>
        </w:tcPr>
        <w:p w14:paraId="453E26D4" w14:textId="77777777" w:rsidR="00C22663" w:rsidRPr="00150D3D" w:rsidRDefault="00C22663" w:rsidP="00160A45">
          <w:pPr>
            <w:pStyle w:val="Footer"/>
            <w:jc w:val="right"/>
            <w:rPr>
              <w:sz w:val="20"/>
              <w:szCs w:val="20"/>
              <w:lang w:val="en-US" w:eastAsia="en-US"/>
            </w:rPr>
          </w:pPr>
          <w:r w:rsidRPr="00150D3D">
            <w:rPr>
              <w:sz w:val="20"/>
              <w:szCs w:val="20"/>
              <w:lang w:val="en-US" w:eastAsia="en-US"/>
            </w:rPr>
            <w:fldChar w:fldCharType="begin"/>
          </w:r>
          <w:r w:rsidRPr="00150D3D">
            <w:rPr>
              <w:sz w:val="20"/>
              <w:szCs w:val="20"/>
              <w:lang w:val="en-US" w:eastAsia="en-US"/>
            </w:rPr>
            <w:instrText xml:space="preserve"> PAGE   \* MERGEFORMAT </w:instrText>
          </w:r>
          <w:r w:rsidRPr="00150D3D">
            <w:rPr>
              <w:sz w:val="20"/>
              <w:szCs w:val="20"/>
              <w:lang w:val="en-US" w:eastAsia="en-US"/>
            </w:rPr>
            <w:fldChar w:fldCharType="separate"/>
          </w:r>
          <w:r w:rsidR="00137830">
            <w:rPr>
              <w:noProof/>
              <w:sz w:val="20"/>
              <w:szCs w:val="20"/>
              <w:lang w:val="en-US" w:eastAsia="en-US"/>
            </w:rPr>
            <w:t>1</w:t>
          </w:r>
          <w:r w:rsidRPr="00150D3D">
            <w:rPr>
              <w:sz w:val="20"/>
              <w:szCs w:val="20"/>
              <w:lang w:val="en-US" w:eastAsia="en-US"/>
            </w:rPr>
            <w:fldChar w:fldCharType="end"/>
          </w:r>
        </w:p>
      </w:tc>
      <w:tc>
        <w:tcPr>
          <w:tcW w:w="7938" w:type="dxa"/>
        </w:tcPr>
        <w:p w14:paraId="7C6476D1" w14:textId="35C6E44A" w:rsidR="00C22663" w:rsidRPr="00150D3D" w:rsidRDefault="00C22663" w:rsidP="007C67B1">
          <w:pPr>
            <w:pStyle w:val="Footer"/>
            <w:jc w:val="right"/>
            <w:rPr>
              <w:sz w:val="20"/>
              <w:lang w:val="en-US" w:eastAsia="en-US"/>
            </w:rPr>
          </w:pPr>
          <w:r w:rsidRPr="00150D3D">
            <w:rPr>
              <w:sz w:val="20"/>
              <w:lang w:val="en-US" w:eastAsia="en-US"/>
            </w:rPr>
            <w:t>20</w:t>
          </w:r>
          <w:r w:rsidR="00C72A78">
            <w:rPr>
              <w:sz w:val="20"/>
              <w:lang w:val="en-US" w:eastAsia="en-US"/>
            </w:rPr>
            <w:t>2</w:t>
          </w:r>
          <w:r w:rsidR="00F2359D">
            <w:rPr>
              <w:sz w:val="20"/>
              <w:lang w:val="en-US" w:eastAsia="en-US"/>
            </w:rPr>
            <w:t>6</w:t>
          </w:r>
          <w:r w:rsidR="002D261A">
            <w:rPr>
              <w:sz w:val="20"/>
              <w:lang w:val="en-US" w:eastAsia="en-US"/>
            </w:rPr>
            <w:t xml:space="preserve"> </w:t>
          </w:r>
          <w:r w:rsidR="00D536E5">
            <w:rPr>
              <w:sz w:val="20"/>
              <w:lang w:val="en-US" w:eastAsia="en-US"/>
            </w:rPr>
            <w:t xml:space="preserve">Standard </w:t>
          </w:r>
          <w:r w:rsidRPr="00150D3D">
            <w:rPr>
              <w:sz w:val="20"/>
              <w:lang w:val="en-US" w:eastAsia="en-US"/>
            </w:rPr>
            <w:t>GLAS Application Form</w:t>
          </w:r>
        </w:p>
      </w:tc>
    </w:tr>
  </w:tbl>
  <w:p w14:paraId="6E05B75B" w14:textId="77777777" w:rsidR="00C22663" w:rsidRDefault="00C22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14480" w14:textId="77777777" w:rsidR="00914304" w:rsidRDefault="00914304">
      <w:r>
        <w:separator/>
      </w:r>
    </w:p>
  </w:footnote>
  <w:footnote w:type="continuationSeparator" w:id="0">
    <w:p w14:paraId="2DB9BE8F" w14:textId="77777777" w:rsidR="00914304" w:rsidRDefault="00914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B0A7E" w14:textId="77777777" w:rsidR="00CE11FC" w:rsidRPr="00AE0581" w:rsidRDefault="00CE11FC" w:rsidP="00407603">
    <w:pPr>
      <w:pStyle w:val="Header"/>
      <w:rPr>
        <w:rFonts w:ascii="Calibri" w:hAnsi="Calibri"/>
        <w:sz w:val="20"/>
        <w:szCs w:val="20"/>
      </w:rPr>
    </w:pPr>
    <w:r w:rsidRPr="00AE0581">
      <w:rPr>
        <w:rFonts w:ascii="Calibri" w:hAnsi="Calibri"/>
        <w:sz w:val="20"/>
        <w:szCs w:val="20"/>
      </w:rPr>
      <w:t>Principal Investigator:</w:t>
    </w:r>
  </w:p>
  <w:p w14:paraId="46DE572B" w14:textId="77777777" w:rsidR="00CE11FC" w:rsidRPr="00AE0581" w:rsidRDefault="00CE11FC" w:rsidP="00407603">
    <w:pPr>
      <w:pStyle w:val="Header"/>
      <w:rPr>
        <w:rFonts w:ascii="Calibri" w:hAnsi="Calibri"/>
        <w:sz w:val="20"/>
        <w:szCs w:val="20"/>
      </w:rPr>
    </w:pPr>
    <w:r w:rsidRPr="00AE0581">
      <w:rPr>
        <w:rFonts w:ascii="Calibri" w:hAnsi="Calibri"/>
        <w:sz w:val="20"/>
        <w:szCs w:val="20"/>
      </w:rPr>
      <w:t>Research Study Title:</w:t>
    </w:r>
  </w:p>
  <w:p w14:paraId="5AC2ECD4" w14:textId="77777777" w:rsidR="00CE11FC" w:rsidRPr="00407603" w:rsidRDefault="00CE11FC" w:rsidP="004076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D618F" w14:textId="77777777" w:rsidR="00706C83" w:rsidRPr="00AE0581" w:rsidRDefault="00706C83" w:rsidP="00706C83">
    <w:pPr>
      <w:pStyle w:val="Header"/>
      <w:rPr>
        <w:rFonts w:ascii="Calibri" w:hAnsi="Calibri"/>
        <w:sz w:val="20"/>
        <w:szCs w:val="20"/>
      </w:rPr>
    </w:pPr>
    <w:r w:rsidRPr="00AE0581">
      <w:rPr>
        <w:rFonts w:ascii="Calibri" w:hAnsi="Calibri"/>
        <w:sz w:val="20"/>
        <w:szCs w:val="20"/>
      </w:rPr>
      <w:t>Principal Investigator:</w:t>
    </w:r>
  </w:p>
  <w:p w14:paraId="596491D3" w14:textId="77777777" w:rsidR="00706C83" w:rsidRPr="00AE0581" w:rsidRDefault="00706C83" w:rsidP="00706C83">
    <w:pPr>
      <w:pStyle w:val="Header"/>
      <w:rPr>
        <w:rFonts w:ascii="Calibri" w:hAnsi="Calibri"/>
        <w:sz w:val="20"/>
        <w:szCs w:val="20"/>
      </w:rPr>
    </w:pPr>
    <w:r w:rsidRPr="00AE0581">
      <w:rPr>
        <w:rFonts w:ascii="Calibri" w:hAnsi="Calibri"/>
        <w:sz w:val="20"/>
        <w:szCs w:val="20"/>
      </w:rPr>
      <w:t>Research Study Title:</w:t>
    </w:r>
  </w:p>
  <w:p w14:paraId="023B348E" w14:textId="77777777" w:rsidR="00706C83" w:rsidRPr="00685985" w:rsidRDefault="00706C8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6E9D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E4B7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DAE4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AA89E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4856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8670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6C9F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B4EF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BC11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684A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F17EC"/>
    <w:multiLevelType w:val="hybridMultilevel"/>
    <w:tmpl w:val="A1B876B6"/>
    <w:lvl w:ilvl="0" w:tplc="967A60E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1468CA"/>
    <w:multiLevelType w:val="hybridMultilevel"/>
    <w:tmpl w:val="F4B2DF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256DBB"/>
    <w:multiLevelType w:val="hybridMultilevel"/>
    <w:tmpl w:val="2CE482C8"/>
    <w:lvl w:ilvl="0" w:tplc="B1163630">
      <w:start w:val="1"/>
      <w:numFmt w:val="decimal"/>
      <w:lvlText w:val="%1."/>
      <w:lvlJc w:val="left"/>
      <w:pPr>
        <w:ind w:left="1080" w:hanging="360"/>
      </w:pPr>
      <w:rPr>
        <w:rFonts w:hint="default"/>
        <w:b w:val="0"/>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3615132"/>
    <w:multiLevelType w:val="hybridMultilevel"/>
    <w:tmpl w:val="D67E4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109A5"/>
    <w:multiLevelType w:val="hybridMultilevel"/>
    <w:tmpl w:val="10F28276"/>
    <w:lvl w:ilvl="0" w:tplc="FF586EAA">
      <w:numFmt w:val="bullet"/>
      <w:lvlText w:val=""/>
      <w:lvlJc w:val="left"/>
      <w:pPr>
        <w:ind w:left="1800" w:hanging="360"/>
      </w:pPr>
      <w:rPr>
        <w:rFonts w:ascii="Symbol" w:eastAsia="Times New Roman" w:hAnsi="Symbol" w:cs="Time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0DCE3C87"/>
    <w:multiLevelType w:val="hybridMultilevel"/>
    <w:tmpl w:val="4A7A87CC"/>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B6488B"/>
    <w:multiLevelType w:val="hybridMultilevel"/>
    <w:tmpl w:val="60668BB6"/>
    <w:lvl w:ilvl="0" w:tplc="46E89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1826444"/>
    <w:multiLevelType w:val="hybridMultilevel"/>
    <w:tmpl w:val="90C0807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A14EAF"/>
    <w:multiLevelType w:val="hybridMultilevel"/>
    <w:tmpl w:val="D9149760"/>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30439B"/>
    <w:multiLevelType w:val="hybridMultilevel"/>
    <w:tmpl w:val="3E34B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3E5FF2"/>
    <w:multiLevelType w:val="hybridMultilevel"/>
    <w:tmpl w:val="5B401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8F0439"/>
    <w:multiLevelType w:val="hybridMultilevel"/>
    <w:tmpl w:val="F836DA84"/>
    <w:lvl w:ilvl="0" w:tplc="4FA2670E">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F430366"/>
    <w:multiLevelType w:val="hybridMultilevel"/>
    <w:tmpl w:val="4B485830"/>
    <w:lvl w:ilvl="0" w:tplc="0B809832">
      <w:start w:val="1"/>
      <w:numFmt w:val="decimal"/>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15C09D7"/>
    <w:multiLevelType w:val="hybridMultilevel"/>
    <w:tmpl w:val="2CE482C8"/>
    <w:lvl w:ilvl="0" w:tplc="B1163630">
      <w:start w:val="1"/>
      <w:numFmt w:val="decimal"/>
      <w:lvlText w:val="%1."/>
      <w:lvlJc w:val="left"/>
      <w:pPr>
        <w:ind w:left="630" w:hanging="360"/>
      </w:pPr>
      <w:rPr>
        <w:rFonts w:hint="default"/>
        <w:b w:val="0"/>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21A91AB5"/>
    <w:multiLevelType w:val="hybridMultilevel"/>
    <w:tmpl w:val="A63E0A3E"/>
    <w:lvl w:ilvl="0" w:tplc="54A23E70">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7791251"/>
    <w:multiLevelType w:val="hybridMultilevel"/>
    <w:tmpl w:val="8F94ADBA"/>
    <w:lvl w:ilvl="0" w:tplc="DAB4B5E8">
      <w:start w:val="1"/>
      <w:numFmt w:val="lowerLetter"/>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43587D"/>
    <w:multiLevelType w:val="hybridMultilevel"/>
    <w:tmpl w:val="1C3EE258"/>
    <w:lvl w:ilvl="0" w:tplc="1BB2E91A">
      <w:numFmt w:val="bullet"/>
      <w:lvlText w:val=""/>
      <w:lvlJc w:val="left"/>
      <w:pPr>
        <w:ind w:left="1080" w:hanging="360"/>
      </w:pPr>
      <w:rPr>
        <w:rFonts w:ascii="Wingdings" w:eastAsia="Times New Roman"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5E09A5"/>
    <w:multiLevelType w:val="hybridMultilevel"/>
    <w:tmpl w:val="4C64301C"/>
    <w:lvl w:ilvl="0" w:tplc="F5AAFE88">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5AFA77B8"/>
    <w:multiLevelType w:val="hybridMultilevel"/>
    <w:tmpl w:val="5142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C2CAC"/>
    <w:multiLevelType w:val="hybridMultilevel"/>
    <w:tmpl w:val="098ED178"/>
    <w:lvl w:ilvl="0" w:tplc="D8DE3E6C">
      <w:numFmt w:val="bullet"/>
      <w:lvlText w:val=""/>
      <w:lvlJc w:val="left"/>
      <w:pPr>
        <w:ind w:left="1080" w:hanging="360"/>
      </w:pPr>
      <w:rPr>
        <w:rFonts w:ascii="Wingdings" w:eastAsia="Times New Roman" w:hAnsi="Wingdings" w:cs="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D74763D"/>
    <w:multiLevelType w:val="hybridMultilevel"/>
    <w:tmpl w:val="C0503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3192D"/>
    <w:multiLevelType w:val="hybridMultilevel"/>
    <w:tmpl w:val="B18A6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654B92"/>
    <w:multiLevelType w:val="hybridMultilevel"/>
    <w:tmpl w:val="D4D4669A"/>
    <w:lvl w:ilvl="0" w:tplc="DAB4B5E8">
      <w:start w:val="1"/>
      <w:numFmt w:val="lowerLetter"/>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C6745"/>
    <w:multiLevelType w:val="hybridMultilevel"/>
    <w:tmpl w:val="083A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F40AEB"/>
    <w:multiLevelType w:val="hybridMultilevel"/>
    <w:tmpl w:val="1FD48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D0611AB"/>
    <w:multiLevelType w:val="hybridMultilevel"/>
    <w:tmpl w:val="4A7A87CC"/>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7299451">
    <w:abstractNumId w:val="9"/>
  </w:num>
  <w:num w:numId="2" w16cid:durableId="1207991155">
    <w:abstractNumId w:val="7"/>
  </w:num>
  <w:num w:numId="3" w16cid:durableId="1507742637">
    <w:abstractNumId w:val="6"/>
  </w:num>
  <w:num w:numId="4" w16cid:durableId="113794765">
    <w:abstractNumId w:val="5"/>
  </w:num>
  <w:num w:numId="5" w16cid:durableId="241988922">
    <w:abstractNumId w:val="4"/>
  </w:num>
  <w:num w:numId="6" w16cid:durableId="1964070843">
    <w:abstractNumId w:val="8"/>
  </w:num>
  <w:num w:numId="7" w16cid:durableId="6686278">
    <w:abstractNumId w:val="3"/>
  </w:num>
  <w:num w:numId="8" w16cid:durableId="301815171">
    <w:abstractNumId w:val="2"/>
  </w:num>
  <w:num w:numId="9" w16cid:durableId="1253585759">
    <w:abstractNumId w:val="1"/>
  </w:num>
  <w:num w:numId="10" w16cid:durableId="131678441">
    <w:abstractNumId w:val="0"/>
  </w:num>
  <w:num w:numId="11" w16cid:durableId="451562395">
    <w:abstractNumId w:val="21"/>
  </w:num>
  <w:num w:numId="12" w16cid:durableId="1001396912">
    <w:abstractNumId w:val="20"/>
  </w:num>
  <w:num w:numId="13" w16cid:durableId="930117750">
    <w:abstractNumId w:val="23"/>
  </w:num>
  <w:num w:numId="14" w16cid:durableId="1194224749">
    <w:abstractNumId w:val="27"/>
  </w:num>
  <w:num w:numId="15" w16cid:durableId="800659908">
    <w:abstractNumId w:val="19"/>
  </w:num>
  <w:num w:numId="16" w16cid:durableId="1297028630">
    <w:abstractNumId w:val="25"/>
  </w:num>
  <w:num w:numId="17" w16cid:durableId="337738114">
    <w:abstractNumId w:val="13"/>
  </w:num>
  <w:num w:numId="18" w16cid:durableId="640312840">
    <w:abstractNumId w:val="17"/>
  </w:num>
  <w:num w:numId="19" w16cid:durableId="415398481">
    <w:abstractNumId w:val="12"/>
  </w:num>
  <w:num w:numId="20" w16cid:durableId="549609206">
    <w:abstractNumId w:val="15"/>
  </w:num>
  <w:num w:numId="21" w16cid:durableId="1597592510">
    <w:abstractNumId w:val="32"/>
  </w:num>
  <w:num w:numId="22" w16cid:durableId="1201279406">
    <w:abstractNumId w:val="22"/>
  </w:num>
  <w:num w:numId="23" w16cid:durableId="1503543559">
    <w:abstractNumId w:val="28"/>
  </w:num>
  <w:num w:numId="24" w16cid:durableId="1778063620">
    <w:abstractNumId w:val="33"/>
  </w:num>
  <w:num w:numId="25" w16cid:durableId="532961864">
    <w:abstractNumId w:val="24"/>
  </w:num>
  <w:num w:numId="26" w16cid:durableId="984969915">
    <w:abstractNumId w:val="26"/>
  </w:num>
  <w:num w:numId="27" w16cid:durableId="1703940573">
    <w:abstractNumId w:val="11"/>
  </w:num>
  <w:num w:numId="28" w16cid:durableId="584921204">
    <w:abstractNumId w:val="14"/>
  </w:num>
  <w:num w:numId="29" w16cid:durableId="1469863623">
    <w:abstractNumId w:val="18"/>
  </w:num>
  <w:num w:numId="30" w16cid:durableId="1096054052">
    <w:abstractNumId w:val="31"/>
  </w:num>
  <w:num w:numId="31" w16cid:durableId="903754931">
    <w:abstractNumId w:val="35"/>
  </w:num>
  <w:num w:numId="32" w16cid:durableId="827673987">
    <w:abstractNumId w:val="10"/>
  </w:num>
  <w:num w:numId="33" w16cid:durableId="1165583182">
    <w:abstractNumId w:val="30"/>
  </w:num>
  <w:num w:numId="34" w16cid:durableId="305941913">
    <w:abstractNumId w:val="16"/>
  </w:num>
  <w:num w:numId="35" w16cid:durableId="931939087">
    <w:abstractNumId w:val="34"/>
  </w:num>
  <w:num w:numId="36" w16cid:durableId="73354668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NzA2MTQzNTIxMjRR0lEKTi0uzszPAykwNKwFADRp5dAtAAAA"/>
  </w:docVars>
  <w:rsids>
    <w:rsidRoot w:val="00AC628F"/>
    <w:rsid w:val="00000896"/>
    <w:rsid w:val="0000284D"/>
    <w:rsid w:val="0000486B"/>
    <w:rsid w:val="00006AC5"/>
    <w:rsid w:val="000104BA"/>
    <w:rsid w:val="00013397"/>
    <w:rsid w:val="0001369B"/>
    <w:rsid w:val="000148E9"/>
    <w:rsid w:val="00015371"/>
    <w:rsid w:val="0002313A"/>
    <w:rsid w:val="00031A87"/>
    <w:rsid w:val="00032063"/>
    <w:rsid w:val="000326C8"/>
    <w:rsid w:val="00034AB4"/>
    <w:rsid w:val="00040911"/>
    <w:rsid w:val="0004206D"/>
    <w:rsid w:val="00042AB0"/>
    <w:rsid w:val="0004321A"/>
    <w:rsid w:val="000432DD"/>
    <w:rsid w:val="00045E29"/>
    <w:rsid w:val="0004681D"/>
    <w:rsid w:val="000504B7"/>
    <w:rsid w:val="00051190"/>
    <w:rsid w:val="00052607"/>
    <w:rsid w:val="00054288"/>
    <w:rsid w:val="00054AB7"/>
    <w:rsid w:val="0005628B"/>
    <w:rsid w:val="000577B8"/>
    <w:rsid w:val="0006107D"/>
    <w:rsid w:val="00061BAB"/>
    <w:rsid w:val="0006218C"/>
    <w:rsid w:val="00062DD0"/>
    <w:rsid w:val="000631D4"/>
    <w:rsid w:val="000635D3"/>
    <w:rsid w:val="000646D9"/>
    <w:rsid w:val="0007011E"/>
    <w:rsid w:val="000728F8"/>
    <w:rsid w:val="000734A1"/>
    <w:rsid w:val="00076090"/>
    <w:rsid w:val="00082A08"/>
    <w:rsid w:val="00083582"/>
    <w:rsid w:val="00083742"/>
    <w:rsid w:val="00083D09"/>
    <w:rsid w:val="00084002"/>
    <w:rsid w:val="00084F28"/>
    <w:rsid w:val="00091306"/>
    <w:rsid w:val="00091AB5"/>
    <w:rsid w:val="00092643"/>
    <w:rsid w:val="0009677B"/>
    <w:rsid w:val="00096A44"/>
    <w:rsid w:val="000A0516"/>
    <w:rsid w:val="000A3157"/>
    <w:rsid w:val="000B299C"/>
    <w:rsid w:val="000B2F74"/>
    <w:rsid w:val="000B4FC3"/>
    <w:rsid w:val="000B5520"/>
    <w:rsid w:val="000C630B"/>
    <w:rsid w:val="000C63AB"/>
    <w:rsid w:val="000D1F01"/>
    <w:rsid w:val="000D305E"/>
    <w:rsid w:val="000D7D16"/>
    <w:rsid w:val="000E0579"/>
    <w:rsid w:val="000E0990"/>
    <w:rsid w:val="000E2472"/>
    <w:rsid w:val="000E2BA0"/>
    <w:rsid w:val="000E43FB"/>
    <w:rsid w:val="000F33A3"/>
    <w:rsid w:val="000F4474"/>
    <w:rsid w:val="000F51D2"/>
    <w:rsid w:val="000F5594"/>
    <w:rsid w:val="00103983"/>
    <w:rsid w:val="001076D5"/>
    <w:rsid w:val="00116D4C"/>
    <w:rsid w:val="0012109F"/>
    <w:rsid w:val="00121268"/>
    <w:rsid w:val="00122019"/>
    <w:rsid w:val="00130322"/>
    <w:rsid w:val="00130CE4"/>
    <w:rsid w:val="001325A8"/>
    <w:rsid w:val="0013452B"/>
    <w:rsid w:val="001359B7"/>
    <w:rsid w:val="00136875"/>
    <w:rsid w:val="00137830"/>
    <w:rsid w:val="001436B5"/>
    <w:rsid w:val="001446EF"/>
    <w:rsid w:val="001448C3"/>
    <w:rsid w:val="00150D3D"/>
    <w:rsid w:val="00152C74"/>
    <w:rsid w:val="00153F47"/>
    <w:rsid w:val="00156A88"/>
    <w:rsid w:val="0016089C"/>
    <w:rsid w:val="00160A45"/>
    <w:rsid w:val="00160F63"/>
    <w:rsid w:val="0016620E"/>
    <w:rsid w:val="001671B4"/>
    <w:rsid w:val="00172940"/>
    <w:rsid w:val="00172B27"/>
    <w:rsid w:val="0017319F"/>
    <w:rsid w:val="001767C1"/>
    <w:rsid w:val="00180F1E"/>
    <w:rsid w:val="001814CD"/>
    <w:rsid w:val="001818EC"/>
    <w:rsid w:val="00183239"/>
    <w:rsid w:val="0018618B"/>
    <w:rsid w:val="0018627C"/>
    <w:rsid w:val="00190B91"/>
    <w:rsid w:val="0019234D"/>
    <w:rsid w:val="00192459"/>
    <w:rsid w:val="00193DC5"/>
    <w:rsid w:val="001A03E3"/>
    <w:rsid w:val="001A0D1B"/>
    <w:rsid w:val="001A2E42"/>
    <w:rsid w:val="001A3A7D"/>
    <w:rsid w:val="001A7B91"/>
    <w:rsid w:val="001B1AE0"/>
    <w:rsid w:val="001B4471"/>
    <w:rsid w:val="001B508E"/>
    <w:rsid w:val="001B6C9C"/>
    <w:rsid w:val="001C0499"/>
    <w:rsid w:val="001C3826"/>
    <w:rsid w:val="001D4E86"/>
    <w:rsid w:val="001D75E4"/>
    <w:rsid w:val="001D7E78"/>
    <w:rsid w:val="001E1E56"/>
    <w:rsid w:val="001E7E82"/>
    <w:rsid w:val="001F144D"/>
    <w:rsid w:val="001F40C9"/>
    <w:rsid w:val="001F564C"/>
    <w:rsid w:val="00206360"/>
    <w:rsid w:val="0020641A"/>
    <w:rsid w:val="00206A38"/>
    <w:rsid w:val="002106C0"/>
    <w:rsid w:val="0021704D"/>
    <w:rsid w:val="00220C9D"/>
    <w:rsid w:val="00221EB4"/>
    <w:rsid w:val="0022276B"/>
    <w:rsid w:val="00224926"/>
    <w:rsid w:val="002269D9"/>
    <w:rsid w:val="002269E3"/>
    <w:rsid w:val="00227686"/>
    <w:rsid w:val="002317F2"/>
    <w:rsid w:val="00232CA1"/>
    <w:rsid w:val="002337A4"/>
    <w:rsid w:val="00235641"/>
    <w:rsid w:val="00235A15"/>
    <w:rsid w:val="00235EC6"/>
    <w:rsid w:val="002403B2"/>
    <w:rsid w:val="00241CC7"/>
    <w:rsid w:val="00242C23"/>
    <w:rsid w:val="00243A24"/>
    <w:rsid w:val="00247F8A"/>
    <w:rsid w:val="0025013F"/>
    <w:rsid w:val="0025202F"/>
    <w:rsid w:val="00253540"/>
    <w:rsid w:val="00253557"/>
    <w:rsid w:val="0025455C"/>
    <w:rsid w:val="0026468D"/>
    <w:rsid w:val="00264E25"/>
    <w:rsid w:val="00267C6B"/>
    <w:rsid w:val="00270D4F"/>
    <w:rsid w:val="002720F7"/>
    <w:rsid w:val="0028449E"/>
    <w:rsid w:val="002855D0"/>
    <w:rsid w:val="0028636A"/>
    <w:rsid w:val="00290787"/>
    <w:rsid w:val="00291E36"/>
    <w:rsid w:val="0029237D"/>
    <w:rsid w:val="00293C97"/>
    <w:rsid w:val="002964D1"/>
    <w:rsid w:val="002A2EC5"/>
    <w:rsid w:val="002A4359"/>
    <w:rsid w:val="002A5213"/>
    <w:rsid w:val="002A6146"/>
    <w:rsid w:val="002B0D2D"/>
    <w:rsid w:val="002B4A61"/>
    <w:rsid w:val="002C3F9E"/>
    <w:rsid w:val="002C7428"/>
    <w:rsid w:val="002C7D31"/>
    <w:rsid w:val="002D0FC5"/>
    <w:rsid w:val="002D261A"/>
    <w:rsid w:val="002D3905"/>
    <w:rsid w:val="002D3E3B"/>
    <w:rsid w:val="002E4476"/>
    <w:rsid w:val="002E584D"/>
    <w:rsid w:val="002E5ED5"/>
    <w:rsid w:val="002F364D"/>
    <w:rsid w:val="002F549A"/>
    <w:rsid w:val="002F68F3"/>
    <w:rsid w:val="002F73B4"/>
    <w:rsid w:val="0030155E"/>
    <w:rsid w:val="003045D3"/>
    <w:rsid w:val="003133C7"/>
    <w:rsid w:val="00313D64"/>
    <w:rsid w:val="00316A5B"/>
    <w:rsid w:val="00321B0E"/>
    <w:rsid w:val="00324E91"/>
    <w:rsid w:val="003261CB"/>
    <w:rsid w:val="003278EB"/>
    <w:rsid w:val="00331D8A"/>
    <w:rsid w:val="003331AB"/>
    <w:rsid w:val="00336129"/>
    <w:rsid w:val="0034318A"/>
    <w:rsid w:val="00343D0E"/>
    <w:rsid w:val="0034665A"/>
    <w:rsid w:val="003511F0"/>
    <w:rsid w:val="00352677"/>
    <w:rsid w:val="00354A7F"/>
    <w:rsid w:val="00354C7C"/>
    <w:rsid w:val="0035696A"/>
    <w:rsid w:val="00357747"/>
    <w:rsid w:val="00361BE1"/>
    <w:rsid w:val="003633BC"/>
    <w:rsid w:val="00367713"/>
    <w:rsid w:val="00370D7E"/>
    <w:rsid w:val="00371592"/>
    <w:rsid w:val="003724FF"/>
    <w:rsid w:val="00374877"/>
    <w:rsid w:val="003815FD"/>
    <w:rsid w:val="00383036"/>
    <w:rsid w:val="0038462F"/>
    <w:rsid w:val="00384C0F"/>
    <w:rsid w:val="00390139"/>
    <w:rsid w:val="00391C3F"/>
    <w:rsid w:val="00392131"/>
    <w:rsid w:val="003927E7"/>
    <w:rsid w:val="00394EDE"/>
    <w:rsid w:val="003A5B6D"/>
    <w:rsid w:val="003B0013"/>
    <w:rsid w:val="003B099D"/>
    <w:rsid w:val="003B1381"/>
    <w:rsid w:val="003B16D1"/>
    <w:rsid w:val="003B5274"/>
    <w:rsid w:val="003B6053"/>
    <w:rsid w:val="003C099B"/>
    <w:rsid w:val="003C1752"/>
    <w:rsid w:val="003C3863"/>
    <w:rsid w:val="003C3913"/>
    <w:rsid w:val="003C548F"/>
    <w:rsid w:val="003C7421"/>
    <w:rsid w:val="003C7824"/>
    <w:rsid w:val="003D06BC"/>
    <w:rsid w:val="003F00E2"/>
    <w:rsid w:val="003F0350"/>
    <w:rsid w:val="003F1030"/>
    <w:rsid w:val="003F2AAE"/>
    <w:rsid w:val="003F330D"/>
    <w:rsid w:val="003F50D4"/>
    <w:rsid w:val="003F580C"/>
    <w:rsid w:val="00400557"/>
    <w:rsid w:val="004007FC"/>
    <w:rsid w:val="00401ABF"/>
    <w:rsid w:val="00402861"/>
    <w:rsid w:val="00403CEC"/>
    <w:rsid w:val="00406E69"/>
    <w:rsid w:val="00407603"/>
    <w:rsid w:val="0041016D"/>
    <w:rsid w:val="00411192"/>
    <w:rsid w:val="0041170A"/>
    <w:rsid w:val="00416EF7"/>
    <w:rsid w:val="004174FC"/>
    <w:rsid w:val="00420225"/>
    <w:rsid w:val="00420538"/>
    <w:rsid w:val="00421420"/>
    <w:rsid w:val="00422C83"/>
    <w:rsid w:val="00426BAC"/>
    <w:rsid w:val="0042783F"/>
    <w:rsid w:val="00446FAF"/>
    <w:rsid w:val="00453D8E"/>
    <w:rsid w:val="00456BE7"/>
    <w:rsid w:val="00457617"/>
    <w:rsid w:val="0046204C"/>
    <w:rsid w:val="004628DA"/>
    <w:rsid w:val="00463A31"/>
    <w:rsid w:val="004663B7"/>
    <w:rsid w:val="00467FD3"/>
    <w:rsid w:val="004709B3"/>
    <w:rsid w:val="004716D8"/>
    <w:rsid w:val="00471C29"/>
    <w:rsid w:val="00475EA6"/>
    <w:rsid w:val="00477D27"/>
    <w:rsid w:val="00477EE0"/>
    <w:rsid w:val="0048784C"/>
    <w:rsid w:val="00487906"/>
    <w:rsid w:val="0049197F"/>
    <w:rsid w:val="004925A9"/>
    <w:rsid w:val="004A78B2"/>
    <w:rsid w:val="004B1041"/>
    <w:rsid w:val="004B13A5"/>
    <w:rsid w:val="004B1523"/>
    <w:rsid w:val="004B55F5"/>
    <w:rsid w:val="004C1A91"/>
    <w:rsid w:val="004C4DE8"/>
    <w:rsid w:val="004C747D"/>
    <w:rsid w:val="004C7FB0"/>
    <w:rsid w:val="004D02DE"/>
    <w:rsid w:val="004D1CDC"/>
    <w:rsid w:val="004D37ED"/>
    <w:rsid w:val="004D3DB7"/>
    <w:rsid w:val="004E0099"/>
    <w:rsid w:val="004E05AF"/>
    <w:rsid w:val="004E3FE6"/>
    <w:rsid w:val="004E4BBE"/>
    <w:rsid w:val="004E58F0"/>
    <w:rsid w:val="004E5C67"/>
    <w:rsid w:val="004E62D3"/>
    <w:rsid w:val="004F343E"/>
    <w:rsid w:val="004F58A5"/>
    <w:rsid w:val="00503329"/>
    <w:rsid w:val="0050612E"/>
    <w:rsid w:val="00511576"/>
    <w:rsid w:val="00514AE4"/>
    <w:rsid w:val="005151FB"/>
    <w:rsid w:val="00520790"/>
    <w:rsid w:val="00520E3D"/>
    <w:rsid w:val="00522311"/>
    <w:rsid w:val="005227A1"/>
    <w:rsid w:val="00522C46"/>
    <w:rsid w:val="005259C7"/>
    <w:rsid w:val="00526E45"/>
    <w:rsid w:val="00526EB3"/>
    <w:rsid w:val="00527FA6"/>
    <w:rsid w:val="00531F61"/>
    <w:rsid w:val="0053512D"/>
    <w:rsid w:val="00537D1E"/>
    <w:rsid w:val="005430CF"/>
    <w:rsid w:val="005431F9"/>
    <w:rsid w:val="00544E0B"/>
    <w:rsid w:val="00551C90"/>
    <w:rsid w:val="00557CF9"/>
    <w:rsid w:val="00560FC9"/>
    <w:rsid w:val="00570A46"/>
    <w:rsid w:val="00572E64"/>
    <w:rsid w:val="00573FAD"/>
    <w:rsid w:val="0058265A"/>
    <w:rsid w:val="00583040"/>
    <w:rsid w:val="00585491"/>
    <w:rsid w:val="0059169A"/>
    <w:rsid w:val="00591A54"/>
    <w:rsid w:val="005936D8"/>
    <w:rsid w:val="0059518F"/>
    <w:rsid w:val="00597E27"/>
    <w:rsid w:val="005A2A9B"/>
    <w:rsid w:val="005A2DBB"/>
    <w:rsid w:val="005A469E"/>
    <w:rsid w:val="005A6A1A"/>
    <w:rsid w:val="005B0045"/>
    <w:rsid w:val="005B2BB4"/>
    <w:rsid w:val="005B5B48"/>
    <w:rsid w:val="005B5FB4"/>
    <w:rsid w:val="005C0934"/>
    <w:rsid w:val="005C2DCE"/>
    <w:rsid w:val="005C4CAF"/>
    <w:rsid w:val="005C67F7"/>
    <w:rsid w:val="005C6931"/>
    <w:rsid w:val="005D0CD0"/>
    <w:rsid w:val="005D26D6"/>
    <w:rsid w:val="005D3ADA"/>
    <w:rsid w:val="005D477D"/>
    <w:rsid w:val="005E400B"/>
    <w:rsid w:val="005E51C8"/>
    <w:rsid w:val="005E5944"/>
    <w:rsid w:val="005E67D7"/>
    <w:rsid w:val="005E7055"/>
    <w:rsid w:val="005F027E"/>
    <w:rsid w:val="005F41B4"/>
    <w:rsid w:val="005F4313"/>
    <w:rsid w:val="005F5611"/>
    <w:rsid w:val="006036FC"/>
    <w:rsid w:val="00603EFF"/>
    <w:rsid w:val="00605E86"/>
    <w:rsid w:val="00605E8A"/>
    <w:rsid w:val="00607A5A"/>
    <w:rsid w:val="0061095C"/>
    <w:rsid w:val="00610E31"/>
    <w:rsid w:val="00611B1C"/>
    <w:rsid w:val="00613A16"/>
    <w:rsid w:val="006154FD"/>
    <w:rsid w:val="006251B8"/>
    <w:rsid w:val="006276C4"/>
    <w:rsid w:val="00630ECD"/>
    <w:rsid w:val="00631C6D"/>
    <w:rsid w:val="00635016"/>
    <w:rsid w:val="00635C4F"/>
    <w:rsid w:val="00636DD4"/>
    <w:rsid w:val="00641B0D"/>
    <w:rsid w:val="006426CF"/>
    <w:rsid w:val="0064301E"/>
    <w:rsid w:val="006432BC"/>
    <w:rsid w:val="006475C8"/>
    <w:rsid w:val="006510A9"/>
    <w:rsid w:val="00651506"/>
    <w:rsid w:val="0065366E"/>
    <w:rsid w:val="0065703C"/>
    <w:rsid w:val="00657345"/>
    <w:rsid w:val="00657EAD"/>
    <w:rsid w:val="00661063"/>
    <w:rsid w:val="00670666"/>
    <w:rsid w:val="00671C9A"/>
    <w:rsid w:val="00672919"/>
    <w:rsid w:val="00673373"/>
    <w:rsid w:val="00682AD7"/>
    <w:rsid w:val="00682D21"/>
    <w:rsid w:val="00685985"/>
    <w:rsid w:val="00692944"/>
    <w:rsid w:val="00695059"/>
    <w:rsid w:val="006960FB"/>
    <w:rsid w:val="00696180"/>
    <w:rsid w:val="00697986"/>
    <w:rsid w:val="006A1830"/>
    <w:rsid w:val="006A5884"/>
    <w:rsid w:val="006A63F5"/>
    <w:rsid w:val="006A7688"/>
    <w:rsid w:val="006B07D0"/>
    <w:rsid w:val="006B27FD"/>
    <w:rsid w:val="006B2842"/>
    <w:rsid w:val="006B4C0F"/>
    <w:rsid w:val="006B6026"/>
    <w:rsid w:val="006B63D4"/>
    <w:rsid w:val="006C2A7A"/>
    <w:rsid w:val="006C4FD8"/>
    <w:rsid w:val="006C5634"/>
    <w:rsid w:val="006C70B0"/>
    <w:rsid w:val="006C7D81"/>
    <w:rsid w:val="006D20BB"/>
    <w:rsid w:val="006D310E"/>
    <w:rsid w:val="006D318F"/>
    <w:rsid w:val="006D69A3"/>
    <w:rsid w:val="006E71C1"/>
    <w:rsid w:val="006F2A6C"/>
    <w:rsid w:val="006F363C"/>
    <w:rsid w:val="006F4EB8"/>
    <w:rsid w:val="007012B7"/>
    <w:rsid w:val="00706C83"/>
    <w:rsid w:val="007075B3"/>
    <w:rsid w:val="00707C74"/>
    <w:rsid w:val="007122BB"/>
    <w:rsid w:val="00713C33"/>
    <w:rsid w:val="0071431B"/>
    <w:rsid w:val="007172F6"/>
    <w:rsid w:val="0072254C"/>
    <w:rsid w:val="00726C18"/>
    <w:rsid w:val="00727088"/>
    <w:rsid w:val="007313A1"/>
    <w:rsid w:val="0073191E"/>
    <w:rsid w:val="0073274A"/>
    <w:rsid w:val="00732D3B"/>
    <w:rsid w:val="007400D5"/>
    <w:rsid w:val="00740FA9"/>
    <w:rsid w:val="00741082"/>
    <w:rsid w:val="00745542"/>
    <w:rsid w:val="00747181"/>
    <w:rsid w:val="00754194"/>
    <w:rsid w:val="007676C6"/>
    <w:rsid w:val="007710B9"/>
    <w:rsid w:val="00775865"/>
    <w:rsid w:val="00781D7B"/>
    <w:rsid w:val="00785EB4"/>
    <w:rsid w:val="0079158B"/>
    <w:rsid w:val="00793D58"/>
    <w:rsid w:val="007A1775"/>
    <w:rsid w:val="007A41AF"/>
    <w:rsid w:val="007A4FF8"/>
    <w:rsid w:val="007A6A7A"/>
    <w:rsid w:val="007A6D81"/>
    <w:rsid w:val="007B1432"/>
    <w:rsid w:val="007B1E40"/>
    <w:rsid w:val="007B1E74"/>
    <w:rsid w:val="007B33EA"/>
    <w:rsid w:val="007B63C6"/>
    <w:rsid w:val="007B651D"/>
    <w:rsid w:val="007B76A6"/>
    <w:rsid w:val="007C2468"/>
    <w:rsid w:val="007C2C10"/>
    <w:rsid w:val="007C3B1B"/>
    <w:rsid w:val="007C440F"/>
    <w:rsid w:val="007C63D0"/>
    <w:rsid w:val="007C67B1"/>
    <w:rsid w:val="007C6F39"/>
    <w:rsid w:val="007D2ECD"/>
    <w:rsid w:val="007D434C"/>
    <w:rsid w:val="007D7451"/>
    <w:rsid w:val="007E54DE"/>
    <w:rsid w:val="007E6ACE"/>
    <w:rsid w:val="007E6F82"/>
    <w:rsid w:val="007F2319"/>
    <w:rsid w:val="007F5B85"/>
    <w:rsid w:val="008014D4"/>
    <w:rsid w:val="00802A29"/>
    <w:rsid w:val="00802FCF"/>
    <w:rsid w:val="00804F0F"/>
    <w:rsid w:val="008128D2"/>
    <w:rsid w:val="008153E5"/>
    <w:rsid w:val="00815BC1"/>
    <w:rsid w:val="008168C9"/>
    <w:rsid w:val="008207D9"/>
    <w:rsid w:val="0082085F"/>
    <w:rsid w:val="00821287"/>
    <w:rsid w:val="00822CE7"/>
    <w:rsid w:val="008250D4"/>
    <w:rsid w:val="00825263"/>
    <w:rsid w:val="008258A9"/>
    <w:rsid w:val="00825ED4"/>
    <w:rsid w:val="0083161F"/>
    <w:rsid w:val="00833ACB"/>
    <w:rsid w:val="00841C00"/>
    <w:rsid w:val="008431B9"/>
    <w:rsid w:val="00845902"/>
    <w:rsid w:val="008466BD"/>
    <w:rsid w:val="00852901"/>
    <w:rsid w:val="00857BA4"/>
    <w:rsid w:val="008618AF"/>
    <w:rsid w:val="00867F15"/>
    <w:rsid w:val="00870F8F"/>
    <w:rsid w:val="008712F0"/>
    <w:rsid w:val="0087581C"/>
    <w:rsid w:val="00876DE7"/>
    <w:rsid w:val="00877935"/>
    <w:rsid w:val="00882F0F"/>
    <w:rsid w:val="00884101"/>
    <w:rsid w:val="00890C80"/>
    <w:rsid w:val="00892C97"/>
    <w:rsid w:val="0089308D"/>
    <w:rsid w:val="008A1B3C"/>
    <w:rsid w:val="008A1F7B"/>
    <w:rsid w:val="008A3518"/>
    <w:rsid w:val="008A6DC9"/>
    <w:rsid w:val="008B0C97"/>
    <w:rsid w:val="008B3DEB"/>
    <w:rsid w:val="008B6E31"/>
    <w:rsid w:val="008B6E80"/>
    <w:rsid w:val="008C668B"/>
    <w:rsid w:val="008D03DA"/>
    <w:rsid w:val="008D205D"/>
    <w:rsid w:val="008D4A21"/>
    <w:rsid w:val="008D4AAF"/>
    <w:rsid w:val="008D6A63"/>
    <w:rsid w:val="008D728E"/>
    <w:rsid w:val="008D77B2"/>
    <w:rsid w:val="008E072C"/>
    <w:rsid w:val="008E2315"/>
    <w:rsid w:val="008E540A"/>
    <w:rsid w:val="00905A3E"/>
    <w:rsid w:val="0091351F"/>
    <w:rsid w:val="00913CCB"/>
    <w:rsid w:val="00914304"/>
    <w:rsid w:val="00920168"/>
    <w:rsid w:val="00920725"/>
    <w:rsid w:val="00930150"/>
    <w:rsid w:val="00934CAB"/>
    <w:rsid w:val="00936755"/>
    <w:rsid w:val="009377DC"/>
    <w:rsid w:val="009401F7"/>
    <w:rsid w:val="009409CC"/>
    <w:rsid w:val="00941DB7"/>
    <w:rsid w:val="0094210A"/>
    <w:rsid w:val="00942977"/>
    <w:rsid w:val="00946342"/>
    <w:rsid w:val="00946C33"/>
    <w:rsid w:val="009534DC"/>
    <w:rsid w:val="00954A9C"/>
    <w:rsid w:val="00957E71"/>
    <w:rsid w:val="009612FA"/>
    <w:rsid w:val="00963CDE"/>
    <w:rsid w:val="00967FB8"/>
    <w:rsid w:val="009715A9"/>
    <w:rsid w:val="00972456"/>
    <w:rsid w:val="00976439"/>
    <w:rsid w:val="00981CA6"/>
    <w:rsid w:val="0098356E"/>
    <w:rsid w:val="009876D2"/>
    <w:rsid w:val="00992B05"/>
    <w:rsid w:val="0099564B"/>
    <w:rsid w:val="009A6384"/>
    <w:rsid w:val="009B1B01"/>
    <w:rsid w:val="009B23CC"/>
    <w:rsid w:val="009B2954"/>
    <w:rsid w:val="009B424A"/>
    <w:rsid w:val="009C22B4"/>
    <w:rsid w:val="009C3F9E"/>
    <w:rsid w:val="009C50FA"/>
    <w:rsid w:val="009D0AAC"/>
    <w:rsid w:val="009D2AC6"/>
    <w:rsid w:val="009D3046"/>
    <w:rsid w:val="009D4339"/>
    <w:rsid w:val="009D659A"/>
    <w:rsid w:val="009D7807"/>
    <w:rsid w:val="009E2CC9"/>
    <w:rsid w:val="009E2F2D"/>
    <w:rsid w:val="009E49E2"/>
    <w:rsid w:val="009E6518"/>
    <w:rsid w:val="009F1D17"/>
    <w:rsid w:val="009F1FC9"/>
    <w:rsid w:val="009F4B97"/>
    <w:rsid w:val="009F4CC2"/>
    <w:rsid w:val="009F6069"/>
    <w:rsid w:val="009F63D4"/>
    <w:rsid w:val="009F7F67"/>
    <w:rsid w:val="00A01355"/>
    <w:rsid w:val="00A03E20"/>
    <w:rsid w:val="00A068E7"/>
    <w:rsid w:val="00A14ADE"/>
    <w:rsid w:val="00A2000E"/>
    <w:rsid w:val="00A22957"/>
    <w:rsid w:val="00A232DB"/>
    <w:rsid w:val="00A31525"/>
    <w:rsid w:val="00A33AD4"/>
    <w:rsid w:val="00A3602D"/>
    <w:rsid w:val="00A40298"/>
    <w:rsid w:val="00A40873"/>
    <w:rsid w:val="00A40F22"/>
    <w:rsid w:val="00A433AE"/>
    <w:rsid w:val="00A541EC"/>
    <w:rsid w:val="00A55DC7"/>
    <w:rsid w:val="00A56579"/>
    <w:rsid w:val="00A565CA"/>
    <w:rsid w:val="00A5735D"/>
    <w:rsid w:val="00A60DB4"/>
    <w:rsid w:val="00A62A32"/>
    <w:rsid w:val="00A651CF"/>
    <w:rsid w:val="00A67821"/>
    <w:rsid w:val="00A73560"/>
    <w:rsid w:val="00A74385"/>
    <w:rsid w:val="00A7707F"/>
    <w:rsid w:val="00A92934"/>
    <w:rsid w:val="00A94244"/>
    <w:rsid w:val="00AA2FA7"/>
    <w:rsid w:val="00AA3148"/>
    <w:rsid w:val="00AA36E8"/>
    <w:rsid w:val="00AA3EFC"/>
    <w:rsid w:val="00AA4552"/>
    <w:rsid w:val="00AA463F"/>
    <w:rsid w:val="00AA52EB"/>
    <w:rsid w:val="00AA74A9"/>
    <w:rsid w:val="00AA7E83"/>
    <w:rsid w:val="00AB0728"/>
    <w:rsid w:val="00AB0DE2"/>
    <w:rsid w:val="00AB145E"/>
    <w:rsid w:val="00AB292B"/>
    <w:rsid w:val="00AB3D57"/>
    <w:rsid w:val="00AB4A00"/>
    <w:rsid w:val="00AC0FEE"/>
    <w:rsid w:val="00AC2823"/>
    <w:rsid w:val="00AC3678"/>
    <w:rsid w:val="00AC628F"/>
    <w:rsid w:val="00AC63EB"/>
    <w:rsid w:val="00AC6B72"/>
    <w:rsid w:val="00AC6C0E"/>
    <w:rsid w:val="00AC73AC"/>
    <w:rsid w:val="00AD1F62"/>
    <w:rsid w:val="00AD3436"/>
    <w:rsid w:val="00AD4564"/>
    <w:rsid w:val="00AD5A3D"/>
    <w:rsid w:val="00AD5C6E"/>
    <w:rsid w:val="00AD7E95"/>
    <w:rsid w:val="00AE0581"/>
    <w:rsid w:val="00AE0E52"/>
    <w:rsid w:val="00AE0E55"/>
    <w:rsid w:val="00AE3E60"/>
    <w:rsid w:val="00AE590D"/>
    <w:rsid w:val="00AE6AA0"/>
    <w:rsid w:val="00AE6D51"/>
    <w:rsid w:val="00AF0745"/>
    <w:rsid w:val="00AF146C"/>
    <w:rsid w:val="00AF55B4"/>
    <w:rsid w:val="00AF702F"/>
    <w:rsid w:val="00AF77A7"/>
    <w:rsid w:val="00AF7F29"/>
    <w:rsid w:val="00B0503C"/>
    <w:rsid w:val="00B0568D"/>
    <w:rsid w:val="00B1058E"/>
    <w:rsid w:val="00B10C5F"/>
    <w:rsid w:val="00B12499"/>
    <w:rsid w:val="00B1251A"/>
    <w:rsid w:val="00B1259A"/>
    <w:rsid w:val="00B1400B"/>
    <w:rsid w:val="00B1446B"/>
    <w:rsid w:val="00B16615"/>
    <w:rsid w:val="00B22361"/>
    <w:rsid w:val="00B23C0F"/>
    <w:rsid w:val="00B30C96"/>
    <w:rsid w:val="00B30EB6"/>
    <w:rsid w:val="00B33133"/>
    <w:rsid w:val="00B369EF"/>
    <w:rsid w:val="00B4466B"/>
    <w:rsid w:val="00B449B5"/>
    <w:rsid w:val="00B463E9"/>
    <w:rsid w:val="00B53D33"/>
    <w:rsid w:val="00B54977"/>
    <w:rsid w:val="00B6434F"/>
    <w:rsid w:val="00B64924"/>
    <w:rsid w:val="00B64BA1"/>
    <w:rsid w:val="00B67C3E"/>
    <w:rsid w:val="00B67F69"/>
    <w:rsid w:val="00B7041F"/>
    <w:rsid w:val="00B71AD2"/>
    <w:rsid w:val="00B7274D"/>
    <w:rsid w:val="00B729D2"/>
    <w:rsid w:val="00B77314"/>
    <w:rsid w:val="00B80D0E"/>
    <w:rsid w:val="00B86920"/>
    <w:rsid w:val="00B8791E"/>
    <w:rsid w:val="00B908B5"/>
    <w:rsid w:val="00B90BEF"/>
    <w:rsid w:val="00B91736"/>
    <w:rsid w:val="00B945E8"/>
    <w:rsid w:val="00B96ACA"/>
    <w:rsid w:val="00BA1852"/>
    <w:rsid w:val="00BA36E9"/>
    <w:rsid w:val="00BA5A1A"/>
    <w:rsid w:val="00BB0302"/>
    <w:rsid w:val="00BB5F4C"/>
    <w:rsid w:val="00BB6F1A"/>
    <w:rsid w:val="00BC38B2"/>
    <w:rsid w:val="00BC4E32"/>
    <w:rsid w:val="00BD0595"/>
    <w:rsid w:val="00BD49D9"/>
    <w:rsid w:val="00BD6BE2"/>
    <w:rsid w:val="00BE1452"/>
    <w:rsid w:val="00BE4FDC"/>
    <w:rsid w:val="00BE51E2"/>
    <w:rsid w:val="00BE5934"/>
    <w:rsid w:val="00BE5D82"/>
    <w:rsid w:val="00C0452B"/>
    <w:rsid w:val="00C12D58"/>
    <w:rsid w:val="00C22663"/>
    <w:rsid w:val="00C230A3"/>
    <w:rsid w:val="00C27D54"/>
    <w:rsid w:val="00C32DC5"/>
    <w:rsid w:val="00C334C5"/>
    <w:rsid w:val="00C342FA"/>
    <w:rsid w:val="00C355AD"/>
    <w:rsid w:val="00C4000D"/>
    <w:rsid w:val="00C4028D"/>
    <w:rsid w:val="00C42CF4"/>
    <w:rsid w:val="00C44969"/>
    <w:rsid w:val="00C44DA8"/>
    <w:rsid w:val="00C4785B"/>
    <w:rsid w:val="00C5133F"/>
    <w:rsid w:val="00C63C79"/>
    <w:rsid w:val="00C64668"/>
    <w:rsid w:val="00C646FA"/>
    <w:rsid w:val="00C64F8F"/>
    <w:rsid w:val="00C65CC4"/>
    <w:rsid w:val="00C6687A"/>
    <w:rsid w:val="00C721FA"/>
    <w:rsid w:val="00C72750"/>
    <w:rsid w:val="00C72A78"/>
    <w:rsid w:val="00C764A3"/>
    <w:rsid w:val="00C809BF"/>
    <w:rsid w:val="00C80EC1"/>
    <w:rsid w:val="00C827A4"/>
    <w:rsid w:val="00C87CCD"/>
    <w:rsid w:val="00C901F7"/>
    <w:rsid w:val="00C90A68"/>
    <w:rsid w:val="00C91BED"/>
    <w:rsid w:val="00C91C7D"/>
    <w:rsid w:val="00C95849"/>
    <w:rsid w:val="00C95C6B"/>
    <w:rsid w:val="00C96AB9"/>
    <w:rsid w:val="00CA0164"/>
    <w:rsid w:val="00CA053D"/>
    <w:rsid w:val="00CA0914"/>
    <w:rsid w:val="00CA20A4"/>
    <w:rsid w:val="00CA4C88"/>
    <w:rsid w:val="00CA74F9"/>
    <w:rsid w:val="00CA7CF5"/>
    <w:rsid w:val="00CA7E1A"/>
    <w:rsid w:val="00CA7EF8"/>
    <w:rsid w:val="00CB342F"/>
    <w:rsid w:val="00CB4B7E"/>
    <w:rsid w:val="00CB570F"/>
    <w:rsid w:val="00CC0915"/>
    <w:rsid w:val="00CC214B"/>
    <w:rsid w:val="00CC2161"/>
    <w:rsid w:val="00CC7317"/>
    <w:rsid w:val="00CC7672"/>
    <w:rsid w:val="00CD2B36"/>
    <w:rsid w:val="00CD70FB"/>
    <w:rsid w:val="00CD75FB"/>
    <w:rsid w:val="00CD767A"/>
    <w:rsid w:val="00CE11FC"/>
    <w:rsid w:val="00CE1BC5"/>
    <w:rsid w:val="00CE3865"/>
    <w:rsid w:val="00CE3AF1"/>
    <w:rsid w:val="00CE55A1"/>
    <w:rsid w:val="00CE5B6F"/>
    <w:rsid w:val="00CE75A1"/>
    <w:rsid w:val="00CE79D4"/>
    <w:rsid w:val="00CF0C5F"/>
    <w:rsid w:val="00CF140B"/>
    <w:rsid w:val="00CF16A3"/>
    <w:rsid w:val="00CF1868"/>
    <w:rsid w:val="00CF66E5"/>
    <w:rsid w:val="00CF69BC"/>
    <w:rsid w:val="00CF73D8"/>
    <w:rsid w:val="00CF7999"/>
    <w:rsid w:val="00CF7ED8"/>
    <w:rsid w:val="00D020E1"/>
    <w:rsid w:val="00D02BB6"/>
    <w:rsid w:val="00D0363D"/>
    <w:rsid w:val="00D07862"/>
    <w:rsid w:val="00D10702"/>
    <w:rsid w:val="00D1482C"/>
    <w:rsid w:val="00D215CD"/>
    <w:rsid w:val="00D21CB2"/>
    <w:rsid w:val="00D24B77"/>
    <w:rsid w:val="00D24FD7"/>
    <w:rsid w:val="00D25435"/>
    <w:rsid w:val="00D2689C"/>
    <w:rsid w:val="00D269EA"/>
    <w:rsid w:val="00D333CE"/>
    <w:rsid w:val="00D33791"/>
    <w:rsid w:val="00D33A6F"/>
    <w:rsid w:val="00D3512D"/>
    <w:rsid w:val="00D40E9B"/>
    <w:rsid w:val="00D52B54"/>
    <w:rsid w:val="00D536E5"/>
    <w:rsid w:val="00D64085"/>
    <w:rsid w:val="00D70694"/>
    <w:rsid w:val="00D71EF2"/>
    <w:rsid w:val="00D755A8"/>
    <w:rsid w:val="00D7586A"/>
    <w:rsid w:val="00D76633"/>
    <w:rsid w:val="00D801C2"/>
    <w:rsid w:val="00D803C3"/>
    <w:rsid w:val="00D81880"/>
    <w:rsid w:val="00D94260"/>
    <w:rsid w:val="00D974E1"/>
    <w:rsid w:val="00DA7656"/>
    <w:rsid w:val="00DB0069"/>
    <w:rsid w:val="00DB3829"/>
    <w:rsid w:val="00DC0A4E"/>
    <w:rsid w:val="00DC0AD1"/>
    <w:rsid w:val="00DC0CB1"/>
    <w:rsid w:val="00DC1E08"/>
    <w:rsid w:val="00DC4BEB"/>
    <w:rsid w:val="00DC50BF"/>
    <w:rsid w:val="00DC589C"/>
    <w:rsid w:val="00DC6A6C"/>
    <w:rsid w:val="00DC7396"/>
    <w:rsid w:val="00DC7904"/>
    <w:rsid w:val="00DD368F"/>
    <w:rsid w:val="00DD507F"/>
    <w:rsid w:val="00DD52EA"/>
    <w:rsid w:val="00DE29C9"/>
    <w:rsid w:val="00DE38A5"/>
    <w:rsid w:val="00DE50D8"/>
    <w:rsid w:val="00DE5CF3"/>
    <w:rsid w:val="00DE67F1"/>
    <w:rsid w:val="00DE712D"/>
    <w:rsid w:val="00DF3FFE"/>
    <w:rsid w:val="00DF4476"/>
    <w:rsid w:val="00DF46ED"/>
    <w:rsid w:val="00DF75F4"/>
    <w:rsid w:val="00DF785D"/>
    <w:rsid w:val="00DF7FF2"/>
    <w:rsid w:val="00E02CD0"/>
    <w:rsid w:val="00E041DD"/>
    <w:rsid w:val="00E042B7"/>
    <w:rsid w:val="00E103DD"/>
    <w:rsid w:val="00E12A06"/>
    <w:rsid w:val="00E13667"/>
    <w:rsid w:val="00E136AF"/>
    <w:rsid w:val="00E14074"/>
    <w:rsid w:val="00E14CC3"/>
    <w:rsid w:val="00E202C1"/>
    <w:rsid w:val="00E21543"/>
    <w:rsid w:val="00E2224E"/>
    <w:rsid w:val="00E22488"/>
    <w:rsid w:val="00E245D8"/>
    <w:rsid w:val="00E31A02"/>
    <w:rsid w:val="00E32016"/>
    <w:rsid w:val="00E35D59"/>
    <w:rsid w:val="00E36376"/>
    <w:rsid w:val="00E3735F"/>
    <w:rsid w:val="00E373F0"/>
    <w:rsid w:val="00E50148"/>
    <w:rsid w:val="00E50EBC"/>
    <w:rsid w:val="00E52524"/>
    <w:rsid w:val="00E52AA5"/>
    <w:rsid w:val="00E55DCC"/>
    <w:rsid w:val="00E568B9"/>
    <w:rsid w:val="00E56E9E"/>
    <w:rsid w:val="00E610F8"/>
    <w:rsid w:val="00E65C84"/>
    <w:rsid w:val="00E67D40"/>
    <w:rsid w:val="00E70A37"/>
    <w:rsid w:val="00E70E8C"/>
    <w:rsid w:val="00E72267"/>
    <w:rsid w:val="00E72E50"/>
    <w:rsid w:val="00E73E24"/>
    <w:rsid w:val="00E817FD"/>
    <w:rsid w:val="00E81C64"/>
    <w:rsid w:val="00E82DA4"/>
    <w:rsid w:val="00E913FD"/>
    <w:rsid w:val="00E92D77"/>
    <w:rsid w:val="00E932CF"/>
    <w:rsid w:val="00E93FA3"/>
    <w:rsid w:val="00E95A93"/>
    <w:rsid w:val="00EA7560"/>
    <w:rsid w:val="00EB1954"/>
    <w:rsid w:val="00EB4238"/>
    <w:rsid w:val="00EB46B9"/>
    <w:rsid w:val="00EC43A9"/>
    <w:rsid w:val="00EC5EC4"/>
    <w:rsid w:val="00ED0CAE"/>
    <w:rsid w:val="00ED34FF"/>
    <w:rsid w:val="00ED3BBE"/>
    <w:rsid w:val="00ED6B30"/>
    <w:rsid w:val="00EE3657"/>
    <w:rsid w:val="00EE4461"/>
    <w:rsid w:val="00EE58EE"/>
    <w:rsid w:val="00EF0B37"/>
    <w:rsid w:val="00EF5931"/>
    <w:rsid w:val="00EF6127"/>
    <w:rsid w:val="00F004F9"/>
    <w:rsid w:val="00F026DC"/>
    <w:rsid w:val="00F02D67"/>
    <w:rsid w:val="00F030D4"/>
    <w:rsid w:val="00F034CD"/>
    <w:rsid w:val="00F1207E"/>
    <w:rsid w:val="00F1553B"/>
    <w:rsid w:val="00F2359D"/>
    <w:rsid w:val="00F251BC"/>
    <w:rsid w:val="00F25EB8"/>
    <w:rsid w:val="00F25F13"/>
    <w:rsid w:val="00F26187"/>
    <w:rsid w:val="00F26952"/>
    <w:rsid w:val="00F3087B"/>
    <w:rsid w:val="00F32A3D"/>
    <w:rsid w:val="00F32ABF"/>
    <w:rsid w:val="00F35CDF"/>
    <w:rsid w:val="00F37182"/>
    <w:rsid w:val="00F3728B"/>
    <w:rsid w:val="00F4413F"/>
    <w:rsid w:val="00F44A9B"/>
    <w:rsid w:val="00F474D2"/>
    <w:rsid w:val="00F51937"/>
    <w:rsid w:val="00F5240A"/>
    <w:rsid w:val="00F57D92"/>
    <w:rsid w:val="00F61AA1"/>
    <w:rsid w:val="00F6279D"/>
    <w:rsid w:val="00F63E58"/>
    <w:rsid w:val="00F712BA"/>
    <w:rsid w:val="00F75A13"/>
    <w:rsid w:val="00F77519"/>
    <w:rsid w:val="00F813FE"/>
    <w:rsid w:val="00F83AF9"/>
    <w:rsid w:val="00F846EB"/>
    <w:rsid w:val="00F86395"/>
    <w:rsid w:val="00F86B0F"/>
    <w:rsid w:val="00F876A8"/>
    <w:rsid w:val="00F916E5"/>
    <w:rsid w:val="00F94922"/>
    <w:rsid w:val="00F97C7A"/>
    <w:rsid w:val="00FA13BE"/>
    <w:rsid w:val="00FA2AA4"/>
    <w:rsid w:val="00FA2F19"/>
    <w:rsid w:val="00FA7754"/>
    <w:rsid w:val="00FB2F17"/>
    <w:rsid w:val="00FB53A2"/>
    <w:rsid w:val="00FB6BBC"/>
    <w:rsid w:val="00FC140E"/>
    <w:rsid w:val="00FC7EA1"/>
    <w:rsid w:val="00FD3C9D"/>
    <w:rsid w:val="00FD7DF6"/>
    <w:rsid w:val="00FE1E6D"/>
    <w:rsid w:val="00FE297F"/>
    <w:rsid w:val="00FE3226"/>
    <w:rsid w:val="00FE34DD"/>
    <w:rsid w:val="00FE4037"/>
    <w:rsid w:val="00FE450F"/>
    <w:rsid w:val="00FE4CEC"/>
    <w:rsid w:val="00FE4F73"/>
    <w:rsid w:val="00FF09AE"/>
    <w:rsid w:val="00FF177B"/>
    <w:rsid w:val="00FF470F"/>
    <w:rsid w:val="00FF5EF9"/>
    <w:rsid w:val="00FF6345"/>
    <w:rsid w:val="636AC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0D2F932"/>
  <w15:docId w15:val="{2E8ECB20-3987-44E9-8EF5-A36D2DF14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902"/>
    <w:rPr>
      <w:sz w:val="24"/>
      <w:szCs w:val="24"/>
    </w:rPr>
  </w:style>
  <w:style w:type="paragraph" w:styleId="Heading1">
    <w:name w:val="heading 1"/>
    <w:basedOn w:val="Default"/>
    <w:next w:val="Default"/>
    <w:qFormat/>
    <w:rsid w:val="00E21543"/>
    <w:pPr>
      <w:outlineLvl w:val="0"/>
    </w:pPr>
    <w:rPr>
      <w:color w:val="auto"/>
    </w:rPr>
  </w:style>
  <w:style w:type="paragraph" w:styleId="Heading5">
    <w:name w:val="heading 5"/>
    <w:basedOn w:val="Default"/>
    <w:next w:val="Default"/>
    <w:qFormat/>
    <w:rsid w:val="00E21543"/>
    <w:pPr>
      <w:outlineLvl w:val="4"/>
    </w:pPr>
    <w:rPr>
      <w:color w:val="auto"/>
    </w:rPr>
  </w:style>
  <w:style w:type="paragraph" w:styleId="Heading8">
    <w:name w:val="heading 8"/>
    <w:basedOn w:val="Normal"/>
    <w:next w:val="Normal"/>
    <w:qFormat/>
    <w:rsid w:val="00DE38A5"/>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1543"/>
    <w:pPr>
      <w:autoSpaceDE w:val="0"/>
      <w:autoSpaceDN w:val="0"/>
      <w:adjustRightInd w:val="0"/>
    </w:pPr>
    <w:rPr>
      <w:color w:val="000000"/>
      <w:sz w:val="24"/>
      <w:szCs w:val="24"/>
    </w:rPr>
  </w:style>
  <w:style w:type="paragraph" w:styleId="BodyTextIndent">
    <w:name w:val="Body Text Indent"/>
    <w:basedOn w:val="Default"/>
    <w:next w:val="Default"/>
    <w:rsid w:val="00E21543"/>
    <w:pPr>
      <w:spacing w:after="120"/>
    </w:pPr>
    <w:rPr>
      <w:color w:val="auto"/>
    </w:rPr>
  </w:style>
  <w:style w:type="character" w:styleId="Hyperlink">
    <w:name w:val="Hyperlink"/>
    <w:rsid w:val="00E21543"/>
    <w:rPr>
      <w:color w:val="000000"/>
    </w:rPr>
  </w:style>
  <w:style w:type="paragraph" w:styleId="BodyText">
    <w:name w:val="Body Text"/>
    <w:basedOn w:val="Default"/>
    <w:next w:val="Default"/>
    <w:rsid w:val="00E21543"/>
    <w:pPr>
      <w:spacing w:before="120" w:after="120"/>
    </w:pPr>
    <w:rPr>
      <w:color w:val="auto"/>
    </w:rPr>
  </w:style>
  <w:style w:type="table" w:styleId="TableGrid">
    <w:name w:val="Table Grid"/>
    <w:basedOn w:val="TableNormal"/>
    <w:rsid w:val="00E21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21543"/>
    <w:pPr>
      <w:tabs>
        <w:tab w:val="center" w:pos="4320"/>
        <w:tab w:val="right" w:pos="8640"/>
      </w:tabs>
    </w:pPr>
    <w:rPr>
      <w:lang w:val="x-none" w:eastAsia="x-none"/>
    </w:rPr>
  </w:style>
  <w:style w:type="paragraph" w:styleId="Footer">
    <w:name w:val="footer"/>
    <w:basedOn w:val="Normal"/>
    <w:link w:val="FooterChar"/>
    <w:uiPriority w:val="99"/>
    <w:rsid w:val="00E21543"/>
    <w:pPr>
      <w:tabs>
        <w:tab w:val="center" w:pos="4320"/>
        <w:tab w:val="right" w:pos="8640"/>
      </w:tabs>
    </w:pPr>
    <w:rPr>
      <w:lang w:val="x-none" w:eastAsia="x-none"/>
    </w:rPr>
  </w:style>
  <w:style w:type="character" w:styleId="PageNumber">
    <w:name w:val="page number"/>
    <w:basedOn w:val="DefaultParagraphFont"/>
    <w:rsid w:val="00E21543"/>
  </w:style>
  <w:style w:type="character" w:styleId="CommentReference">
    <w:name w:val="annotation reference"/>
    <w:uiPriority w:val="99"/>
    <w:semiHidden/>
    <w:rsid w:val="00E21543"/>
    <w:rPr>
      <w:sz w:val="16"/>
      <w:szCs w:val="16"/>
    </w:rPr>
  </w:style>
  <w:style w:type="paragraph" w:styleId="CommentText">
    <w:name w:val="annotation text"/>
    <w:basedOn w:val="Normal"/>
    <w:link w:val="CommentTextChar"/>
    <w:uiPriority w:val="99"/>
    <w:semiHidden/>
    <w:rsid w:val="0041016D"/>
    <w:rPr>
      <w:sz w:val="20"/>
      <w:szCs w:val="20"/>
    </w:rPr>
  </w:style>
  <w:style w:type="paragraph" w:styleId="CommentSubject">
    <w:name w:val="annotation subject"/>
    <w:basedOn w:val="CommentText"/>
    <w:next w:val="CommentText"/>
    <w:semiHidden/>
    <w:rsid w:val="00E21543"/>
    <w:rPr>
      <w:b/>
      <w:bCs/>
    </w:rPr>
  </w:style>
  <w:style w:type="paragraph" w:styleId="BalloonText">
    <w:name w:val="Balloon Text"/>
    <w:basedOn w:val="Normal"/>
    <w:semiHidden/>
    <w:rsid w:val="00E21543"/>
    <w:rPr>
      <w:rFonts w:ascii="Tahoma" w:hAnsi="Tahoma" w:cs="Tahoma"/>
      <w:sz w:val="16"/>
      <w:szCs w:val="16"/>
    </w:rPr>
  </w:style>
  <w:style w:type="paragraph" w:customStyle="1" w:styleId="NoParagraphStyle">
    <w:name w:val="[No Paragraph Style]"/>
    <w:rsid w:val="002D3E3B"/>
    <w:pPr>
      <w:widowControl w:val="0"/>
      <w:autoSpaceDE w:val="0"/>
      <w:autoSpaceDN w:val="0"/>
      <w:adjustRightInd w:val="0"/>
      <w:spacing w:line="288" w:lineRule="auto"/>
      <w:textAlignment w:val="center"/>
    </w:pPr>
    <w:rPr>
      <w:rFonts w:ascii="Times" w:hAnsi="Times" w:cs="Times"/>
      <w:color w:val="000000"/>
      <w:sz w:val="24"/>
      <w:szCs w:val="24"/>
    </w:rPr>
  </w:style>
  <w:style w:type="paragraph" w:customStyle="1" w:styleId="BasicParagraph">
    <w:name w:val="[Basic Paragraph]"/>
    <w:basedOn w:val="NoParagraphStyle"/>
    <w:uiPriority w:val="99"/>
    <w:rsid w:val="002D3E3B"/>
  </w:style>
  <w:style w:type="paragraph" w:styleId="Revision">
    <w:name w:val="Revision"/>
    <w:hidden/>
    <w:uiPriority w:val="99"/>
    <w:semiHidden/>
    <w:rsid w:val="0041016D"/>
    <w:rPr>
      <w:sz w:val="24"/>
      <w:szCs w:val="24"/>
    </w:rPr>
  </w:style>
  <w:style w:type="character" w:customStyle="1" w:styleId="FooterChar">
    <w:name w:val="Footer Char"/>
    <w:link w:val="Footer"/>
    <w:uiPriority w:val="99"/>
    <w:rsid w:val="00F26187"/>
    <w:rPr>
      <w:sz w:val="24"/>
      <w:szCs w:val="24"/>
    </w:rPr>
  </w:style>
  <w:style w:type="character" w:customStyle="1" w:styleId="CommentTextChar">
    <w:name w:val="Comment Text Char"/>
    <w:basedOn w:val="DefaultParagraphFont"/>
    <w:link w:val="CommentText"/>
    <w:uiPriority w:val="99"/>
    <w:semiHidden/>
    <w:rsid w:val="0020641A"/>
  </w:style>
  <w:style w:type="paragraph" w:styleId="ListParagraph">
    <w:name w:val="List Paragraph"/>
    <w:basedOn w:val="Normal"/>
    <w:uiPriority w:val="34"/>
    <w:qFormat/>
    <w:rsid w:val="00BA5A1A"/>
    <w:pPr>
      <w:ind w:left="720"/>
    </w:pPr>
  </w:style>
  <w:style w:type="character" w:customStyle="1" w:styleId="A0">
    <w:name w:val="A0"/>
    <w:uiPriority w:val="99"/>
    <w:rsid w:val="00374877"/>
    <w:rPr>
      <w:rFonts w:ascii="Palatino LT Std" w:hAnsi="Palatino LT Std" w:cs="Palatino LT Std"/>
      <w:color w:val="221E1F"/>
      <w:sz w:val="18"/>
      <w:szCs w:val="18"/>
    </w:rPr>
  </w:style>
  <w:style w:type="character" w:customStyle="1" w:styleId="HeaderChar">
    <w:name w:val="Header Char"/>
    <w:link w:val="Header"/>
    <w:uiPriority w:val="99"/>
    <w:rsid w:val="00AE0581"/>
    <w:rPr>
      <w:sz w:val="24"/>
      <w:szCs w:val="24"/>
    </w:rPr>
  </w:style>
  <w:style w:type="character" w:styleId="PlaceholderText">
    <w:name w:val="Placeholder Text"/>
    <w:basedOn w:val="DefaultParagraphFont"/>
    <w:uiPriority w:val="99"/>
    <w:semiHidden/>
    <w:rsid w:val="004E58F0"/>
    <w:rPr>
      <w:color w:val="808080"/>
    </w:rPr>
  </w:style>
  <w:style w:type="paragraph" w:customStyle="1" w:styleId="Pa1">
    <w:name w:val="Pa1"/>
    <w:basedOn w:val="Default"/>
    <w:next w:val="Default"/>
    <w:uiPriority w:val="99"/>
    <w:rsid w:val="00C91BED"/>
    <w:pPr>
      <w:spacing w:line="241" w:lineRule="atLeast"/>
    </w:pPr>
    <w:rPr>
      <w:rFonts w:ascii="Optima-BoldOblique" w:eastAsia="Calibri" w:hAnsi="Optima-BoldOblique"/>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663113">
      <w:bodyDiv w:val="1"/>
      <w:marLeft w:val="0"/>
      <w:marRight w:val="0"/>
      <w:marTop w:val="0"/>
      <w:marBottom w:val="0"/>
      <w:divBdr>
        <w:top w:val="none" w:sz="0" w:space="0" w:color="auto"/>
        <w:left w:val="none" w:sz="0" w:space="0" w:color="auto"/>
        <w:bottom w:val="none" w:sz="0" w:space="0" w:color="auto"/>
        <w:right w:val="none" w:sz="0" w:space="0" w:color="auto"/>
      </w:divBdr>
    </w:div>
    <w:div w:id="722364046">
      <w:bodyDiv w:val="1"/>
      <w:marLeft w:val="0"/>
      <w:marRight w:val="0"/>
      <w:marTop w:val="0"/>
      <w:marBottom w:val="0"/>
      <w:divBdr>
        <w:top w:val="none" w:sz="0" w:space="0" w:color="auto"/>
        <w:left w:val="none" w:sz="0" w:space="0" w:color="auto"/>
        <w:bottom w:val="none" w:sz="0" w:space="0" w:color="auto"/>
        <w:right w:val="none" w:sz="0" w:space="0" w:color="auto"/>
      </w:divBdr>
    </w:div>
    <w:div w:id="1113554266">
      <w:bodyDiv w:val="1"/>
      <w:marLeft w:val="0"/>
      <w:marRight w:val="0"/>
      <w:marTop w:val="0"/>
      <w:marBottom w:val="0"/>
      <w:divBdr>
        <w:top w:val="none" w:sz="0" w:space="0" w:color="auto"/>
        <w:left w:val="none" w:sz="0" w:space="0" w:color="auto"/>
        <w:bottom w:val="none" w:sz="0" w:space="0" w:color="auto"/>
        <w:right w:val="none" w:sz="0" w:space="0" w:color="auto"/>
      </w:divBdr>
    </w:div>
    <w:div w:id="1660158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h.gov/research-training/rigor-reproducibility/principles-guidelines-reporting-preclinical-research"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glas@aala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880C1-4B7B-4673-A3A6-2CFB98A8B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151</Words>
  <Characters>1226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ALAS Grants for Laboratory Animal Science (GLAS) Application</vt:lpstr>
    </vt:vector>
  </TitlesOfParts>
  <Company>AALAS</Company>
  <LinksUpToDate>false</LinksUpToDate>
  <CharactersWithSpaces>1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LAS Grants for Laboratory Animal Science (GLAS) Application</dc:title>
  <dc:creator>genevieve</dc:creator>
  <cp:lastModifiedBy>Ashlee Vaughn</cp:lastModifiedBy>
  <cp:revision>20</cp:revision>
  <cp:lastPrinted>2014-11-05T18:24:00Z</cp:lastPrinted>
  <dcterms:created xsi:type="dcterms:W3CDTF">2020-04-22T19:42:00Z</dcterms:created>
  <dcterms:modified xsi:type="dcterms:W3CDTF">2025-07-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2ff535588055c07cd153a18d3577210f4685f4a6d57829f850761b5b6a3881</vt:lpwstr>
  </property>
</Properties>
</file>